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2892D" w14:textId="53152A7D" w:rsidR="000A5803" w:rsidRDefault="007E13D2" w:rsidP="00540ACF">
      <w:pPr>
        <w:pStyle w:val="1"/>
        <w:spacing w:before="240"/>
        <w:jc w:val="center"/>
        <w:rPr>
          <w:noProof/>
        </w:rPr>
      </w:pPr>
      <w:r>
        <w:t xml:space="preserve">MySQL </w:t>
      </w:r>
      <w:r w:rsidR="000A5803">
        <w:t>Exam</w:t>
      </w:r>
      <w:r w:rsidR="000A5803">
        <w:br/>
      </w:r>
      <w:r w:rsidR="00CE275D">
        <w:rPr>
          <w:noProof/>
        </w:rPr>
        <w:t xml:space="preserve">SoftUni Internet Movie Database </w:t>
      </w:r>
      <w:r w:rsidR="00540ACF">
        <w:rPr>
          <w:noProof/>
        </w:rPr>
        <w:t>–</w:t>
      </w:r>
      <w:r w:rsidR="002E0BCA">
        <w:rPr>
          <w:noProof/>
        </w:rPr>
        <w:t xml:space="preserve"> </w:t>
      </w:r>
      <w:r w:rsidR="00540ACF">
        <w:rPr>
          <w:noProof/>
        </w:rPr>
        <w:t>SU</w:t>
      </w:r>
      <w:r w:rsidR="00540ACF">
        <w:rPr>
          <w:noProof/>
        </w:rPr>
        <w:softHyphen/>
        <w:t>-</w:t>
      </w:r>
      <w:r w:rsidR="002E0BCA">
        <w:rPr>
          <w:noProof/>
        </w:rPr>
        <w:t>I</w:t>
      </w:r>
      <w:r w:rsidR="00CE275D">
        <w:rPr>
          <w:noProof/>
        </w:rPr>
        <w:t>MDb</w:t>
      </w:r>
    </w:p>
    <w:p w14:paraId="3FC455E2" w14:textId="2884A2C0" w:rsidR="006C2C9B" w:rsidRDefault="00540ACF" w:rsidP="000A5803">
      <w:pPr>
        <w:rPr>
          <w:noProof/>
        </w:rPr>
      </w:pPr>
      <w:r>
        <w:rPr>
          <w:noProof/>
        </w:rPr>
        <w:t xml:space="preserve">The biggest international movie festival is about to begin. They hired a team of programmers to help </w:t>
      </w:r>
      <w:r w:rsidR="00074B6B">
        <w:rPr>
          <w:noProof/>
        </w:rPr>
        <w:t>manage</w:t>
      </w:r>
      <w:r>
        <w:rPr>
          <w:noProof/>
        </w:rPr>
        <w:t xml:space="preserve"> their database.</w:t>
      </w:r>
      <w:r w:rsidR="00074B6B">
        <w:rPr>
          <w:noProof/>
        </w:rPr>
        <w:t xml:space="preserve"> </w:t>
      </w:r>
      <w:r>
        <w:rPr>
          <w:noProof/>
        </w:rPr>
        <w:t>Now you are the leader of the team and you need to</w:t>
      </w:r>
      <w:r w:rsidR="00074B6B">
        <w:rPr>
          <w:noProof/>
        </w:rPr>
        <w:t xml:space="preserve"> manage the system so they can keep track of all movies and actors and finally on the ceremony to give the annual awards to the winners.</w:t>
      </w:r>
    </w:p>
    <w:p w14:paraId="6A1F8CF3" w14:textId="77777777" w:rsidR="000A5803" w:rsidRPr="00BD54E6" w:rsidRDefault="000A5803" w:rsidP="004D0FBE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Section 0: Database Overview</w:t>
      </w:r>
    </w:p>
    <w:p w14:paraId="576F3BEA" w14:textId="77777777" w:rsidR="000A5803" w:rsidRDefault="000A5803" w:rsidP="000A5803">
      <w:pPr>
        <w:rPr>
          <w:noProof/>
        </w:rPr>
      </w:pPr>
      <w:r>
        <w:t>You have been given an Entity / Relationship Diagram of the</w:t>
      </w:r>
      <w:r>
        <w:rPr>
          <w:noProof/>
        </w:rPr>
        <w:t xml:space="preserve"> Database:</w:t>
      </w:r>
    </w:p>
    <w:p w14:paraId="615A6097" w14:textId="2F0A985E" w:rsidR="00C94067" w:rsidRDefault="00127E14" w:rsidP="000A5803">
      <w:pPr>
        <w:rPr>
          <w:noProof/>
        </w:rPr>
      </w:pPr>
      <w:r>
        <w:rPr>
          <w:noProof/>
        </w:rPr>
        <w:drawing>
          <wp:inline distT="0" distB="0" distL="0" distR="0" wp14:anchorId="448423B7" wp14:editId="26512C94">
            <wp:extent cx="6626225" cy="6130290"/>
            <wp:effectExtent l="0" t="0" r="317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13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85FDD" w14:textId="77777777" w:rsidR="00E62B2E" w:rsidRDefault="00E62B2E" w:rsidP="000A5803">
      <w:pPr>
        <w:rPr>
          <w:noProof/>
        </w:rPr>
      </w:pPr>
    </w:p>
    <w:p w14:paraId="04C2876B" w14:textId="77777777" w:rsidR="00CE3BC9" w:rsidRDefault="00CE3BC9" w:rsidP="000A5803"/>
    <w:p w14:paraId="35D1B717" w14:textId="77777777" w:rsidR="000A5803" w:rsidRPr="0051106A" w:rsidRDefault="000A5803" w:rsidP="000A5803">
      <w:pPr>
        <w:jc w:val="center"/>
        <w:rPr>
          <w:b/>
        </w:rPr>
      </w:pPr>
    </w:p>
    <w:p w14:paraId="4969AF11" w14:textId="6DB51E1B" w:rsidR="000A5803" w:rsidRDefault="000A5803" w:rsidP="000A5803">
      <w:r>
        <w:rPr>
          <w:noProof/>
        </w:rPr>
        <w:lastRenderedPageBreak/>
        <w:t xml:space="preserve">The </w:t>
      </w:r>
      <w:r w:rsidR="00CE275D">
        <w:rPr>
          <w:b/>
          <w:noProof/>
        </w:rPr>
        <w:t>softuni_imdb</w:t>
      </w:r>
      <w:r w:rsidR="005D4705" w:rsidRPr="00CE3BC9">
        <w:rPr>
          <w:b/>
          <w:noProof/>
        </w:rPr>
        <w:t>’s</w:t>
      </w:r>
      <w:r w:rsidR="005D4705">
        <w:rPr>
          <w:noProof/>
        </w:rPr>
        <w:t xml:space="preserve"> </w:t>
      </w:r>
      <w:r w:rsidRPr="008E3E17">
        <w:rPr>
          <w:b/>
          <w:noProof/>
        </w:rPr>
        <w:t>Database</w:t>
      </w:r>
      <w:r>
        <w:t xml:space="preserve"> needs to hold information about </w:t>
      </w:r>
      <w:r w:rsidR="002E0BCA">
        <w:rPr>
          <w:b/>
          <w:bCs/>
        </w:rPr>
        <w:t>movies</w:t>
      </w:r>
      <w:r>
        <w:t xml:space="preserve">, </w:t>
      </w:r>
      <w:r w:rsidR="002E0BCA">
        <w:rPr>
          <w:b/>
        </w:rPr>
        <w:t>countries</w:t>
      </w:r>
      <w:r>
        <w:t xml:space="preserve">, </w:t>
      </w:r>
      <w:r w:rsidR="002E0BCA">
        <w:rPr>
          <w:b/>
        </w:rPr>
        <w:t>actors</w:t>
      </w:r>
      <w:r>
        <w:t xml:space="preserve">, </w:t>
      </w:r>
      <w:r w:rsidR="002E0BCA">
        <w:rPr>
          <w:b/>
        </w:rPr>
        <w:t>genres</w:t>
      </w:r>
      <w:r w:rsidR="002E0BCA">
        <w:t xml:space="preserve"> and</w:t>
      </w:r>
      <w:r w:rsidR="007170CB">
        <w:t xml:space="preserve"> </w:t>
      </w:r>
      <w:r w:rsidR="002E0BCA">
        <w:rPr>
          <w:b/>
          <w:bCs/>
        </w:rPr>
        <w:t>movies additional info</w:t>
      </w:r>
      <w:r>
        <w:t>.</w:t>
      </w:r>
    </w:p>
    <w:p w14:paraId="766E047A" w14:textId="01DC723D" w:rsidR="000A5803" w:rsidRDefault="000A5803" w:rsidP="000A5803">
      <w:r>
        <w:t>Your task is to create a database called</w:t>
      </w:r>
      <w:r w:rsidR="00CE3BC9">
        <w:t xml:space="preserve"> </w:t>
      </w:r>
      <w:r w:rsidR="002E0BCA">
        <w:rPr>
          <w:b/>
          <w:noProof/>
        </w:rPr>
        <w:t>softuni_imdb</w:t>
      </w:r>
      <w:r>
        <w:t xml:space="preserve">. Then you will have to create </w:t>
      </w:r>
      <w:r w:rsidRPr="00547FAD">
        <w:t>several</w:t>
      </w:r>
      <w:r w:rsidRPr="0071777D">
        <w:rPr>
          <w:b/>
        </w:rPr>
        <w:t xml:space="preserve"> tables</w:t>
      </w:r>
      <w:r>
        <w:t>.</w:t>
      </w:r>
    </w:p>
    <w:p w14:paraId="75AEAC56" w14:textId="7E440CC6" w:rsidR="000A5803" w:rsidRPr="00E32F56" w:rsidRDefault="002E0BCA" w:rsidP="000A5803">
      <w:pPr>
        <w:pStyle w:val="ac"/>
        <w:numPr>
          <w:ilvl w:val="0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>countries</w:t>
      </w:r>
      <w:r>
        <w:t xml:space="preserve"> </w:t>
      </w:r>
      <w:r w:rsidR="000A5803">
        <w:t xml:space="preserve">– contains information about the </w:t>
      </w:r>
      <w:r>
        <w:rPr>
          <w:b/>
        </w:rPr>
        <w:t>countries</w:t>
      </w:r>
      <w:r w:rsidR="000A5803">
        <w:t>.</w:t>
      </w:r>
    </w:p>
    <w:p w14:paraId="49164E5C" w14:textId="32E55817" w:rsidR="008738A8" w:rsidRDefault="002E0BCA" w:rsidP="008738A8">
      <w:pPr>
        <w:pStyle w:val="ac"/>
        <w:numPr>
          <w:ilvl w:val="0"/>
          <w:numId w:val="36"/>
        </w:numPr>
      </w:pPr>
      <w:r>
        <w:rPr>
          <w:b/>
          <w:bCs/>
        </w:rPr>
        <w:t>movies</w:t>
      </w:r>
      <w:r>
        <w:t xml:space="preserve"> </w:t>
      </w:r>
      <w:r w:rsidR="008738A8">
        <w:t xml:space="preserve">– contains information about the </w:t>
      </w:r>
      <w:r>
        <w:rPr>
          <w:b/>
        </w:rPr>
        <w:t>movies</w:t>
      </w:r>
      <w:r w:rsidR="008738A8">
        <w:t>.</w:t>
      </w:r>
    </w:p>
    <w:p w14:paraId="23712999" w14:textId="64C3DD7F" w:rsidR="00A34F15" w:rsidRPr="00A34F15" w:rsidRDefault="00A34F15" w:rsidP="00A34F15">
      <w:pPr>
        <w:pStyle w:val="ac"/>
        <w:numPr>
          <w:ilvl w:val="1"/>
          <w:numId w:val="36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34F15">
        <w:rPr>
          <w:rFonts w:cstheme="minorHAnsi"/>
        </w:rPr>
        <w:t xml:space="preserve">Each </w:t>
      </w:r>
      <w:r w:rsidRPr="00A34F15">
        <w:rPr>
          <w:rStyle w:val="CodeChar"/>
          <w:rFonts w:asciiTheme="minorHAnsi" w:hAnsiTheme="minorHAnsi" w:cstheme="minorHAnsi"/>
        </w:rPr>
        <w:t xml:space="preserve">movie </w:t>
      </w:r>
      <w:r w:rsidRPr="00A34F15">
        <w:rPr>
          <w:rFonts w:cstheme="minorHAnsi"/>
        </w:rPr>
        <w:t xml:space="preserve">has </w:t>
      </w:r>
      <w:r w:rsidRPr="00A34F15">
        <w:rPr>
          <w:rFonts w:cstheme="minorHAnsi"/>
          <w:b/>
        </w:rPr>
        <w:t>actors, country</w:t>
      </w:r>
      <w:r w:rsidRPr="00A34F15">
        <w:rPr>
          <w:rFonts w:cstheme="minorHAnsi"/>
        </w:rPr>
        <w:t xml:space="preserve"> and </w:t>
      </w:r>
      <w:r w:rsidRPr="00A34F15">
        <w:rPr>
          <w:rFonts w:cstheme="minorHAnsi"/>
          <w:b/>
        </w:rPr>
        <w:t>genres</w:t>
      </w:r>
      <w:r w:rsidRPr="00A34F15">
        <w:rPr>
          <w:rFonts w:cstheme="minorHAnsi"/>
        </w:rPr>
        <w:t>.</w:t>
      </w:r>
    </w:p>
    <w:p w14:paraId="77C907A5" w14:textId="32209F2F" w:rsidR="008738A8" w:rsidRPr="00A34F15" w:rsidRDefault="002E0BCA" w:rsidP="008738A8">
      <w:pPr>
        <w:pStyle w:val="ac"/>
        <w:numPr>
          <w:ilvl w:val="0"/>
          <w:numId w:val="36"/>
        </w:numPr>
        <w:rPr>
          <w:rFonts w:cstheme="minorHAnsi"/>
        </w:rPr>
      </w:pPr>
      <w:r w:rsidRPr="00A34F15">
        <w:rPr>
          <w:rFonts w:cstheme="minorHAnsi"/>
          <w:b/>
        </w:rPr>
        <w:t>actors</w:t>
      </w:r>
      <w:r w:rsidRPr="00A34F15">
        <w:rPr>
          <w:rFonts w:cstheme="minorHAnsi"/>
        </w:rPr>
        <w:t xml:space="preserve"> </w:t>
      </w:r>
      <w:r w:rsidR="008738A8" w:rsidRPr="00A34F15">
        <w:rPr>
          <w:rFonts w:cstheme="minorHAnsi"/>
        </w:rPr>
        <w:t xml:space="preserve">– contains information about the </w:t>
      </w:r>
      <w:r w:rsidRPr="00A34F15">
        <w:rPr>
          <w:rFonts w:cstheme="minorHAnsi"/>
          <w:b/>
        </w:rPr>
        <w:t>actors</w:t>
      </w:r>
      <w:r w:rsidR="008738A8" w:rsidRPr="00A34F15">
        <w:rPr>
          <w:rFonts w:cstheme="minorHAnsi"/>
        </w:rPr>
        <w:t>.</w:t>
      </w:r>
    </w:p>
    <w:p w14:paraId="2887A49E" w14:textId="41DA1B00" w:rsidR="00A34F15" w:rsidRPr="00A34F15" w:rsidRDefault="00A34F15" w:rsidP="00A34F15">
      <w:pPr>
        <w:pStyle w:val="ac"/>
        <w:numPr>
          <w:ilvl w:val="1"/>
          <w:numId w:val="36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34F15">
        <w:rPr>
          <w:rFonts w:cstheme="minorHAnsi"/>
        </w:rPr>
        <w:t xml:space="preserve">Each </w:t>
      </w:r>
      <w:r w:rsidRPr="00A34F15">
        <w:rPr>
          <w:rStyle w:val="CodeChar"/>
          <w:rFonts w:asciiTheme="minorHAnsi" w:hAnsiTheme="minorHAnsi" w:cstheme="minorHAnsi"/>
        </w:rPr>
        <w:t xml:space="preserve">actor </w:t>
      </w:r>
      <w:r w:rsidRPr="00A34F15">
        <w:rPr>
          <w:rFonts w:cstheme="minorHAnsi"/>
        </w:rPr>
        <w:t xml:space="preserve">has a </w:t>
      </w:r>
      <w:r w:rsidRPr="00A34F15">
        <w:rPr>
          <w:rFonts w:cstheme="minorHAnsi"/>
          <w:b/>
        </w:rPr>
        <w:t>country</w:t>
      </w:r>
      <w:r w:rsidRPr="00A34F15">
        <w:rPr>
          <w:rFonts w:cstheme="minorHAnsi"/>
        </w:rPr>
        <w:t>.</w:t>
      </w:r>
    </w:p>
    <w:p w14:paraId="7637382E" w14:textId="4E77D1F9" w:rsidR="000A5803" w:rsidRDefault="002E0BCA" w:rsidP="000A5803">
      <w:pPr>
        <w:pStyle w:val="ac"/>
        <w:numPr>
          <w:ilvl w:val="0"/>
          <w:numId w:val="36"/>
        </w:numPr>
      </w:pPr>
      <w:r>
        <w:rPr>
          <w:b/>
        </w:rPr>
        <w:t>genres</w:t>
      </w:r>
      <w:r>
        <w:t xml:space="preserve"> </w:t>
      </w:r>
      <w:r w:rsidR="000A5803">
        <w:t xml:space="preserve">– contains information about the </w:t>
      </w:r>
      <w:r>
        <w:rPr>
          <w:b/>
        </w:rPr>
        <w:t>genres</w:t>
      </w:r>
      <w:r w:rsidR="000A5803">
        <w:t>.</w:t>
      </w:r>
    </w:p>
    <w:p w14:paraId="3F5158A8" w14:textId="0E37C66F" w:rsidR="000A5803" w:rsidRDefault="002E0BCA" w:rsidP="000A5803">
      <w:pPr>
        <w:pStyle w:val="ac"/>
        <w:numPr>
          <w:ilvl w:val="0"/>
          <w:numId w:val="36"/>
        </w:numPr>
      </w:pPr>
      <w:r>
        <w:rPr>
          <w:b/>
          <w:bCs/>
        </w:rPr>
        <w:t>movies additional info</w:t>
      </w:r>
      <w:r>
        <w:t xml:space="preserve"> </w:t>
      </w:r>
      <w:r w:rsidR="000A5803">
        <w:t xml:space="preserve">– contains information about the </w:t>
      </w:r>
      <w:r w:rsidR="00C1191B">
        <w:rPr>
          <w:b/>
        </w:rPr>
        <w:t>customers</w:t>
      </w:r>
      <w:r w:rsidR="000A5803">
        <w:t>.</w:t>
      </w:r>
    </w:p>
    <w:p w14:paraId="2EC2FDE6" w14:textId="40655DAF" w:rsidR="008738A8" w:rsidRDefault="002E0BCA" w:rsidP="008738A8">
      <w:pPr>
        <w:pStyle w:val="ac"/>
        <w:numPr>
          <w:ilvl w:val="0"/>
          <w:numId w:val="36"/>
        </w:numPr>
      </w:pPr>
      <w:r w:rsidRPr="002E0BCA">
        <w:rPr>
          <w:rStyle w:val="CodeChar"/>
        </w:rPr>
        <w:t xml:space="preserve">movies_actors </w:t>
      </w:r>
      <w:r w:rsidR="008738A8">
        <w:t xml:space="preserve">– </w:t>
      </w:r>
      <w:r w:rsidR="00A34F15">
        <w:t xml:space="preserve">a </w:t>
      </w:r>
      <w:r w:rsidR="00A34F15" w:rsidRPr="00BA0437">
        <w:rPr>
          <w:b/>
        </w:rPr>
        <w:t>many</w:t>
      </w:r>
      <w:r w:rsidR="00A34F15">
        <w:t xml:space="preserve"> </w:t>
      </w:r>
      <w:r w:rsidR="00A34F15">
        <w:rPr>
          <w:noProof/>
        </w:rPr>
        <w:t>to</w:t>
      </w:r>
      <w:r w:rsidR="00A34F15">
        <w:t xml:space="preserve"> </w:t>
      </w:r>
      <w:r w:rsidR="00A34F15" w:rsidRPr="00BA0437">
        <w:rPr>
          <w:b/>
        </w:rPr>
        <w:t>many</w:t>
      </w:r>
      <w:r w:rsidR="00A34F15">
        <w:t xml:space="preserve"> </w:t>
      </w:r>
      <w:r w:rsidR="00A34F15" w:rsidRPr="003F2F17">
        <w:rPr>
          <w:b/>
        </w:rPr>
        <w:t>mapping</w:t>
      </w:r>
      <w:r w:rsidR="00A34F15">
        <w:t xml:space="preserve"> table between the </w:t>
      </w:r>
      <w:r w:rsidR="00A34F15">
        <w:rPr>
          <w:b/>
        </w:rPr>
        <w:t xml:space="preserve">movies </w:t>
      </w:r>
      <w:r w:rsidR="00A34F15">
        <w:t xml:space="preserve">and the </w:t>
      </w:r>
      <w:r w:rsidR="00A34F15" w:rsidRPr="00A34F15">
        <w:rPr>
          <w:b/>
        </w:rPr>
        <w:t>actors</w:t>
      </w:r>
      <w:r w:rsidR="008738A8">
        <w:t>.</w:t>
      </w:r>
    </w:p>
    <w:p w14:paraId="6CE6EC62" w14:textId="4152BF76" w:rsidR="000A5803" w:rsidRPr="008738A8" w:rsidRDefault="002E0BCA" w:rsidP="000A5803">
      <w:pPr>
        <w:pStyle w:val="ac"/>
        <w:numPr>
          <w:ilvl w:val="0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 w:rsidRPr="002E0BCA">
        <w:rPr>
          <w:rStyle w:val="CodeChar"/>
        </w:rPr>
        <w:t>genres_movies</w:t>
      </w:r>
      <w:r>
        <w:rPr>
          <w:rStyle w:val="CodeChar"/>
        </w:rPr>
        <w:t xml:space="preserve"> </w:t>
      </w:r>
      <w:r w:rsidR="000A5803">
        <w:t xml:space="preserve">– a </w:t>
      </w:r>
      <w:r w:rsidR="000A5803" w:rsidRPr="00BA0437">
        <w:rPr>
          <w:b/>
        </w:rPr>
        <w:t>many</w:t>
      </w:r>
      <w:r w:rsidR="000A5803">
        <w:t xml:space="preserve"> </w:t>
      </w:r>
      <w:r w:rsidR="000A5803">
        <w:rPr>
          <w:noProof/>
        </w:rPr>
        <w:t>to</w:t>
      </w:r>
      <w:r w:rsidR="000A5803">
        <w:t xml:space="preserve"> </w:t>
      </w:r>
      <w:r w:rsidR="000A5803" w:rsidRPr="00BA0437">
        <w:rPr>
          <w:b/>
        </w:rPr>
        <w:t>many</w:t>
      </w:r>
      <w:r w:rsidR="000A5803">
        <w:t xml:space="preserve"> </w:t>
      </w:r>
      <w:r w:rsidR="000A5803" w:rsidRPr="003F2F17">
        <w:rPr>
          <w:b/>
        </w:rPr>
        <w:t>mapping</w:t>
      </w:r>
      <w:r w:rsidR="000A5803">
        <w:t xml:space="preserve"> table between the </w:t>
      </w:r>
      <w:r w:rsidR="00A34F15">
        <w:rPr>
          <w:b/>
        </w:rPr>
        <w:t>genres</w:t>
      </w:r>
      <w:r w:rsidR="008738A8">
        <w:rPr>
          <w:b/>
        </w:rPr>
        <w:t xml:space="preserve"> </w:t>
      </w:r>
      <w:r w:rsidR="000A5803">
        <w:t xml:space="preserve">and the </w:t>
      </w:r>
      <w:r w:rsidR="00A34F15">
        <w:rPr>
          <w:b/>
        </w:rPr>
        <w:t>movies</w:t>
      </w:r>
      <w:r w:rsidR="000A5803">
        <w:t>.</w:t>
      </w:r>
    </w:p>
    <w:p w14:paraId="72075B51" w14:textId="77777777" w:rsidR="000A5803" w:rsidRDefault="000A5803" w:rsidP="004D0FBE">
      <w:pPr>
        <w:pStyle w:val="2"/>
        <w:numPr>
          <w:ilvl w:val="0"/>
          <w:numId w:val="0"/>
        </w:numPr>
      </w:pPr>
      <w:r>
        <w:t>Section 1: Data Definition Language (DDL) – 40 pts</w:t>
      </w:r>
    </w:p>
    <w:p w14:paraId="1F472C09" w14:textId="7D53025A" w:rsidR="000A5803" w:rsidRDefault="000A5803" w:rsidP="000A5803">
      <w:r>
        <w:t>Make sure you implement the whole database correctly on your local machine so that you c</w:t>
      </w:r>
      <w:r w:rsidR="00E252DB">
        <w:t>an</w:t>
      </w:r>
      <w:r>
        <w:t xml:space="preserve"> work with it.</w:t>
      </w:r>
    </w:p>
    <w:p w14:paraId="0871279F" w14:textId="0D6463B6" w:rsidR="000A5803" w:rsidRPr="00643AC2" w:rsidRDefault="00B725F2" w:rsidP="000A5803">
      <w:r>
        <w:t>The instructions you'</w:t>
      </w:r>
      <w:r w:rsidR="000A5803">
        <w:t>ll be given will be the minim</w:t>
      </w:r>
      <w:r w:rsidR="00E252DB">
        <w:t>um</w:t>
      </w:r>
      <w:r w:rsidR="000A5803">
        <w:t xml:space="preserve"> needed for you to implement the database.</w:t>
      </w:r>
    </w:p>
    <w:p w14:paraId="7809A3C6" w14:textId="77777777" w:rsidR="000A5803" w:rsidRPr="000975DE" w:rsidRDefault="000A5803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Table Design</w:t>
      </w:r>
    </w:p>
    <w:p w14:paraId="3B852C33" w14:textId="3F76CCE8" w:rsidR="000A2D2C" w:rsidRPr="000368C5" w:rsidRDefault="000A5803" w:rsidP="000368C5">
      <w:r>
        <w:t>You have been tasked to create the tables in the database by the following models:</w:t>
      </w:r>
    </w:p>
    <w:p w14:paraId="4775B2F2" w14:textId="2352D369" w:rsidR="000A5803" w:rsidRDefault="00BE6EE9" w:rsidP="000368C5">
      <w:pPr>
        <w:pStyle w:val="4"/>
        <w:jc w:val="center"/>
        <w:rPr>
          <w:noProof/>
        </w:rPr>
      </w:pPr>
      <w:r>
        <w:rPr>
          <w:noProof/>
        </w:rPr>
        <w:t>countries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1872"/>
        <w:gridCol w:w="5245"/>
        <w:gridCol w:w="3120"/>
      </w:tblGrid>
      <w:tr w:rsidR="000A5803" w14:paraId="3743F9C3" w14:textId="77777777" w:rsidTr="00543E3F">
        <w:trPr>
          <w:trHeight w:val="275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5EC788" w14:textId="77777777" w:rsidR="000A5803" w:rsidRDefault="000A5803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19692D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E4A2BD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0A5803" w14:paraId="46AC1878" w14:textId="77777777" w:rsidTr="00543E3F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D18428" w14:textId="77777777" w:rsidR="000A5803" w:rsidRPr="00505D84" w:rsidRDefault="000A5803" w:rsidP="00543E3F">
            <w:pPr>
              <w:pStyle w:val="Code"/>
            </w:pPr>
            <w:r>
              <w:t>id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7D5F7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819A1" w14:textId="77777777" w:rsidR="000A5803" w:rsidRPr="00505D84" w:rsidRDefault="000A5803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0A5803" w14:paraId="2A1E4172" w14:textId="77777777" w:rsidTr="00543E3F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338B69" w14:textId="77777777" w:rsidR="000A5803" w:rsidRPr="00505D84" w:rsidRDefault="000A5803" w:rsidP="00543E3F">
            <w:pPr>
              <w:pStyle w:val="Code"/>
            </w:pPr>
            <w:r>
              <w:t>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8107C" w14:textId="3CF6DC5F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="00BE6EE9" w:rsidRPr="00BE6EE9">
              <w:rPr>
                <w:b/>
                <w:noProof/>
              </w:rPr>
              <w:t>3</w:t>
            </w:r>
            <w:r w:rsidR="008738A8">
              <w:rPr>
                <w:b/>
                <w:noProof/>
              </w:rPr>
              <w:t>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D60FA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  <w:r>
              <w:rPr>
                <w:b/>
                <w:noProof/>
              </w:rPr>
              <w:br/>
              <w:t xml:space="preserve">UNIQUE </w:t>
            </w:r>
            <w:r w:rsidRPr="00B8027C">
              <w:rPr>
                <w:noProof/>
              </w:rPr>
              <w:t>values.</w:t>
            </w:r>
          </w:p>
        </w:tc>
      </w:tr>
      <w:tr w:rsidR="00BE6EE9" w14:paraId="0749D16E" w14:textId="77777777" w:rsidTr="00543E3F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6AE03E" w14:textId="4C3131D6" w:rsidR="00BE6EE9" w:rsidRDefault="00BE6EE9" w:rsidP="00543E3F">
            <w:pPr>
              <w:pStyle w:val="Code"/>
            </w:pPr>
            <w:r>
              <w:t>continent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9881B" w14:textId="5A05E813" w:rsidR="00BE6EE9" w:rsidRPr="003A75A5" w:rsidRDefault="00BE6EE9" w:rsidP="00543E3F">
            <w:pPr>
              <w:rPr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Pr="00BE6EE9">
              <w:rPr>
                <w:b/>
                <w:noProof/>
              </w:rPr>
              <w:t>3</w:t>
            </w:r>
            <w:r>
              <w:rPr>
                <w:b/>
                <w:noProof/>
              </w:rPr>
              <w:t>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6EFD" w14:textId="26CE38BF" w:rsidR="00BE6EE9" w:rsidRPr="003A75A5" w:rsidRDefault="00BE6EE9" w:rsidP="00543E3F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BE6EE9" w14:paraId="626E49A6" w14:textId="77777777" w:rsidTr="00543E3F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1C0E96" w14:textId="2A3322A9" w:rsidR="00BE6EE9" w:rsidRDefault="00BE6EE9" w:rsidP="00543E3F">
            <w:pPr>
              <w:pStyle w:val="Code"/>
            </w:pPr>
            <w:r>
              <w:t>currency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8434A" w14:textId="2359BA98" w:rsidR="00BE6EE9" w:rsidRPr="003A75A5" w:rsidRDefault="00BE6EE9" w:rsidP="00543E3F">
            <w:pPr>
              <w:rPr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Pr="00BE6EE9">
              <w:rPr>
                <w:b/>
                <w:noProof/>
              </w:rPr>
              <w:t>5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A73ED" w14:textId="6DD9F128" w:rsidR="00BE6EE9" w:rsidRPr="003A75A5" w:rsidRDefault="00BE6EE9" w:rsidP="00543E3F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>
              <w:rPr>
                <w:b/>
                <w:noProof/>
              </w:rPr>
              <w:t>.</w:t>
            </w:r>
          </w:p>
        </w:tc>
      </w:tr>
    </w:tbl>
    <w:p w14:paraId="65C17818" w14:textId="77777777" w:rsidR="000A5803" w:rsidRDefault="000A5803" w:rsidP="000A5803">
      <w:pPr>
        <w:rPr>
          <w:lang w:val="bg-BG"/>
        </w:rPr>
      </w:pPr>
    </w:p>
    <w:p w14:paraId="4A292E13" w14:textId="63B672D4" w:rsidR="00E62B2E" w:rsidRPr="00E62B2E" w:rsidRDefault="00BE6EE9" w:rsidP="000368C5">
      <w:pPr>
        <w:pStyle w:val="4"/>
        <w:jc w:val="center"/>
        <w:rPr>
          <w:noProof/>
        </w:rPr>
      </w:pPr>
      <w:r>
        <w:rPr>
          <w:noProof/>
        </w:rPr>
        <w:t>genres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2402"/>
        <w:gridCol w:w="4864"/>
        <w:gridCol w:w="2971"/>
      </w:tblGrid>
      <w:tr w:rsidR="00E62B2E" w14:paraId="76443B58" w14:textId="77777777" w:rsidTr="00E62B2E">
        <w:trPr>
          <w:trHeight w:val="266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D96453" w14:textId="77777777" w:rsidR="00E62B2E" w:rsidRDefault="00E62B2E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EA7A54" w14:textId="77777777" w:rsidR="00E62B2E" w:rsidRDefault="00E62B2E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63A881" w14:textId="77777777" w:rsidR="00E62B2E" w:rsidRDefault="00E62B2E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E62B2E" w14:paraId="4B7B8C87" w14:textId="77777777" w:rsidTr="00E62B2E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A5A10C" w14:textId="77777777" w:rsidR="00E62B2E" w:rsidRPr="00505D84" w:rsidRDefault="00E62B2E" w:rsidP="00543E3F">
            <w:pPr>
              <w:pStyle w:val="Code"/>
            </w:pPr>
            <w:r>
              <w:t>id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0096D" w14:textId="77777777" w:rsidR="00E62B2E" w:rsidRPr="00505D84" w:rsidRDefault="00E62B2E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659B0" w14:textId="77777777" w:rsidR="00E62B2E" w:rsidRPr="00505D84" w:rsidRDefault="00E62B2E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E62B2E" w14:paraId="142CB319" w14:textId="77777777" w:rsidTr="00E62B2E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CAFDD8" w14:textId="77777777" w:rsidR="00E62B2E" w:rsidRPr="00505D84" w:rsidRDefault="00E62B2E" w:rsidP="00543E3F">
            <w:pPr>
              <w:pStyle w:val="Code"/>
            </w:pPr>
            <w:r>
              <w:t>name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92966" w14:textId="1FEB69FC" w:rsidR="00E62B2E" w:rsidRPr="00505D84" w:rsidRDefault="00E62B2E" w:rsidP="00543E3F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="00BE6EE9">
              <w:rPr>
                <w:b/>
                <w:noProof/>
              </w:rPr>
              <w:t>5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61767" w14:textId="77777777" w:rsidR="00E62B2E" w:rsidRPr="00505D84" w:rsidRDefault="00E62B2E" w:rsidP="00543E3F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  <w:r>
              <w:rPr>
                <w:b/>
                <w:noProof/>
              </w:rPr>
              <w:br/>
              <w:t xml:space="preserve">UNIQUE </w:t>
            </w:r>
            <w:r w:rsidRPr="00B8027C">
              <w:rPr>
                <w:noProof/>
              </w:rPr>
              <w:t>values.</w:t>
            </w:r>
          </w:p>
        </w:tc>
      </w:tr>
    </w:tbl>
    <w:p w14:paraId="36E5A760" w14:textId="77777777" w:rsidR="000A2D2C" w:rsidRDefault="000A2D2C" w:rsidP="000368C5">
      <w:pPr>
        <w:rPr>
          <w:b/>
          <w:noProof/>
        </w:rPr>
      </w:pPr>
    </w:p>
    <w:p w14:paraId="43DD04EB" w14:textId="1FCA81E3" w:rsidR="00543E3F" w:rsidRPr="00E62B2E" w:rsidRDefault="00BE6EE9" w:rsidP="000368C5">
      <w:pPr>
        <w:pStyle w:val="4"/>
        <w:jc w:val="center"/>
        <w:rPr>
          <w:noProof/>
        </w:rPr>
      </w:pPr>
      <w:r>
        <w:rPr>
          <w:noProof/>
        </w:rPr>
        <w:t>actors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2402"/>
        <w:gridCol w:w="4864"/>
        <w:gridCol w:w="2971"/>
      </w:tblGrid>
      <w:tr w:rsidR="00543E3F" w14:paraId="5261942E" w14:textId="77777777" w:rsidTr="00543E3F">
        <w:trPr>
          <w:trHeight w:val="266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1272EE" w14:textId="77777777" w:rsidR="00543E3F" w:rsidRDefault="00543E3F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FD9D9" w14:textId="77777777" w:rsidR="00543E3F" w:rsidRDefault="00543E3F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E514F3" w14:textId="77777777" w:rsidR="00543E3F" w:rsidRDefault="00543E3F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543E3F" w14:paraId="2D9FF39A" w14:textId="77777777" w:rsidTr="00543E3F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7E83C1" w14:textId="77777777" w:rsidR="00543E3F" w:rsidRPr="00505D84" w:rsidRDefault="00543E3F" w:rsidP="00543E3F">
            <w:pPr>
              <w:pStyle w:val="Code"/>
            </w:pPr>
            <w:r>
              <w:lastRenderedPageBreak/>
              <w:t>id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12AD4" w14:textId="77777777" w:rsidR="00543E3F" w:rsidRPr="00505D84" w:rsidRDefault="00543E3F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4C4D5" w14:textId="77777777" w:rsidR="00543E3F" w:rsidRPr="00505D84" w:rsidRDefault="00543E3F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543E3F" w14:paraId="4F1AF48F" w14:textId="77777777" w:rsidTr="00543E3F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5114B6" w14:textId="49644999" w:rsidR="00543E3F" w:rsidRPr="00BE6EE9" w:rsidRDefault="00BE6EE9" w:rsidP="00543E3F">
            <w:pPr>
              <w:pStyle w:val="Code"/>
            </w:pPr>
            <w:r>
              <w:t>f</w:t>
            </w:r>
            <w:r w:rsidRPr="00BE6EE9">
              <w:t>irst_name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48C0A" w14:textId="7D663E63" w:rsidR="00543E3F" w:rsidRPr="00505D84" w:rsidRDefault="00BE6EE9" w:rsidP="00543E3F">
            <w:pPr>
              <w:rPr>
                <w:b/>
                <w:noProof/>
              </w:rPr>
            </w:pPr>
            <w:r>
              <w:rPr>
                <w:noProof/>
              </w:rPr>
              <w:t xml:space="preserve">A </w:t>
            </w:r>
            <w:r>
              <w:rPr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50 characters</w:t>
            </w:r>
            <w:r>
              <w:rPr>
                <w:noProof/>
              </w:rPr>
              <w:t xml:space="preserve">. Unicode is </w:t>
            </w:r>
            <w:r>
              <w:rPr>
                <w:b/>
                <w:noProof/>
              </w:rPr>
              <w:t>NOT</w:t>
            </w:r>
            <w:r>
              <w:rPr>
                <w:noProof/>
              </w:rPr>
              <w:t xml:space="preserve"> needed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D5AA3" w14:textId="145A986B" w:rsidR="00543E3F" w:rsidRPr="00505D84" w:rsidRDefault="00BE6EE9" w:rsidP="00543E3F">
            <w:pPr>
              <w:rPr>
                <w:b/>
                <w:noProof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>
              <w:rPr>
                <w:b/>
                <w:noProof/>
              </w:rPr>
              <w:t>.</w:t>
            </w:r>
          </w:p>
        </w:tc>
      </w:tr>
      <w:tr w:rsidR="00543E3F" w14:paraId="7A9BCAFC" w14:textId="77777777" w:rsidTr="00543E3F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24E784" w14:textId="1E15FA33" w:rsidR="00543E3F" w:rsidRDefault="00BE6EE9" w:rsidP="00543E3F">
            <w:pPr>
              <w:pStyle w:val="Code"/>
            </w:pPr>
            <w:r>
              <w:t>last_name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9D6E" w14:textId="5C777AD5" w:rsidR="00543E3F" w:rsidRPr="003A75A5" w:rsidRDefault="00BE6EE9" w:rsidP="00543E3F">
            <w:pPr>
              <w:rPr>
                <w:noProof/>
              </w:rPr>
            </w:pPr>
            <w:r>
              <w:rPr>
                <w:noProof/>
              </w:rPr>
              <w:t xml:space="preserve">A </w:t>
            </w:r>
            <w:r>
              <w:rPr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50 characters</w:t>
            </w:r>
            <w:r>
              <w:rPr>
                <w:noProof/>
              </w:rPr>
              <w:t xml:space="preserve">. Unicode is </w:t>
            </w:r>
            <w:r>
              <w:rPr>
                <w:b/>
                <w:noProof/>
              </w:rPr>
              <w:t>NOT</w:t>
            </w:r>
            <w:r>
              <w:rPr>
                <w:noProof/>
              </w:rPr>
              <w:t xml:space="preserve"> needed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E3CB6" w14:textId="77777777" w:rsidR="00543E3F" w:rsidRPr="003A75A5" w:rsidRDefault="00543E3F" w:rsidP="00543E3F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543E3F" w14:paraId="5ECA2E24" w14:textId="77777777" w:rsidTr="00543E3F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C72094" w14:textId="6B307A10" w:rsidR="00543E3F" w:rsidRDefault="00BE6EE9" w:rsidP="00543E3F">
            <w:pPr>
              <w:pStyle w:val="Code"/>
            </w:pPr>
            <w:r>
              <w:t>birthdate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9B180" w14:textId="20824C8F" w:rsidR="00543E3F" w:rsidRDefault="00BE6EE9" w:rsidP="00543E3F">
            <w:pPr>
              <w:rPr>
                <w:b/>
              </w:rPr>
            </w:pPr>
            <w:r>
              <w:rPr>
                <w:bCs/>
              </w:rPr>
              <w:t xml:space="preserve">The birthdate </w:t>
            </w:r>
            <w:r>
              <w:rPr>
                <w:b/>
              </w:rPr>
              <w:t>date</w:t>
            </w:r>
            <w:r>
              <w:rPr>
                <w:bCs/>
              </w:rPr>
              <w:t xml:space="preserve"> of the person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B25E9" w14:textId="77777777" w:rsidR="00543E3F" w:rsidRPr="003A75A5" w:rsidRDefault="00264A29" w:rsidP="00543E3F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>
              <w:rPr>
                <w:b/>
                <w:noProof/>
              </w:rPr>
              <w:t>.</w:t>
            </w:r>
          </w:p>
        </w:tc>
      </w:tr>
      <w:tr w:rsidR="00264A29" w14:paraId="57609905" w14:textId="77777777" w:rsidTr="00543E3F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590B66" w14:textId="7AF55BBD" w:rsidR="00264A29" w:rsidRDefault="00BE6EE9" w:rsidP="00543E3F">
            <w:pPr>
              <w:pStyle w:val="Code"/>
            </w:pPr>
            <w:r>
              <w:t>height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7063F" w14:textId="04C9A87A" w:rsidR="00264A29" w:rsidRPr="003A75A5" w:rsidRDefault="00BE6EE9" w:rsidP="00543E3F">
            <w:pPr>
              <w:rPr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76F97" w14:textId="0980C6FD" w:rsidR="00264A29" w:rsidRDefault="00264A29" w:rsidP="00543E3F">
            <w:pPr>
              <w:rPr>
                <w:b/>
              </w:rPr>
            </w:pPr>
          </w:p>
        </w:tc>
      </w:tr>
      <w:tr w:rsidR="00BE6EE9" w14:paraId="12A16D7A" w14:textId="77777777" w:rsidTr="00543E3F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3EA1CC7" w14:textId="4DF8D77A" w:rsidR="00BE6EE9" w:rsidRDefault="00BE6EE9" w:rsidP="00543E3F">
            <w:pPr>
              <w:pStyle w:val="Code"/>
            </w:pPr>
            <w:r>
              <w:t>awards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EB331" w14:textId="5E6F46E6" w:rsidR="00BE6EE9" w:rsidRPr="003A75A5" w:rsidRDefault="00BE6EE9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D41C8" w14:textId="77777777" w:rsidR="00BE6EE9" w:rsidRDefault="00BE6EE9" w:rsidP="00543E3F">
            <w:pPr>
              <w:rPr>
                <w:b/>
              </w:rPr>
            </w:pPr>
          </w:p>
        </w:tc>
      </w:tr>
      <w:tr w:rsidR="00BE6EE9" w14:paraId="27F51FA8" w14:textId="77777777" w:rsidTr="00543E3F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843588" w14:textId="6D6CCFE4" w:rsidR="00BE6EE9" w:rsidRDefault="00BE6EE9" w:rsidP="00BE6EE9">
            <w:pPr>
              <w:pStyle w:val="Code"/>
            </w:pPr>
            <w:r>
              <w:t>country_id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68024" w14:textId="0270568B" w:rsidR="00BE6EE9" w:rsidRPr="003A75A5" w:rsidRDefault="00BE6EE9" w:rsidP="00BE6EE9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C7550" w14:textId="05A91882" w:rsidR="00BE6EE9" w:rsidRPr="00653FA4" w:rsidRDefault="00BE6EE9" w:rsidP="00BE6EE9">
            <w:r>
              <w:t xml:space="preserve">Relationship with table </w:t>
            </w:r>
            <w:r>
              <w:rPr>
                <w:rStyle w:val="CodeChar"/>
              </w:rPr>
              <w:t>countries</w:t>
            </w:r>
            <w:r>
              <w:t>.</w:t>
            </w:r>
          </w:p>
          <w:p w14:paraId="0F6EC7D6" w14:textId="3E1D56EE" w:rsidR="00BE6EE9" w:rsidRDefault="00BE6EE9" w:rsidP="00BE6EE9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</w:tbl>
    <w:p w14:paraId="2FDB3241" w14:textId="77777777" w:rsidR="00E62B2E" w:rsidRPr="00D27DFD" w:rsidRDefault="00E62B2E" w:rsidP="000A5803">
      <w:pPr>
        <w:rPr>
          <w:lang w:val="bg-BG"/>
        </w:rPr>
      </w:pPr>
    </w:p>
    <w:p w14:paraId="0723AE80" w14:textId="4CB804DF" w:rsidR="000A5803" w:rsidRPr="00CA28DB" w:rsidRDefault="00BE6EE9" w:rsidP="000368C5">
      <w:pPr>
        <w:pStyle w:val="4"/>
        <w:jc w:val="center"/>
        <w:rPr>
          <w:noProof/>
        </w:rPr>
      </w:pPr>
      <w:r>
        <w:rPr>
          <w:noProof/>
        </w:rPr>
        <w:t>movies_additional_info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2394"/>
        <w:gridCol w:w="4848"/>
        <w:gridCol w:w="2995"/>
      </w:tblGrid>
      <w:tr w:rsidR="000A5803" w14:paraId="12E6121F" w14:textId="77777777" w:rsidTr="00543E3F">
        <w:trPr>
          <w:trHeight w:val="275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EA1187" w14:textId="77777777" w:rsidR="000A5803" w:rsidRDefault="000A5803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AF6E9C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335F92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0A5803" w14:paraId="56E70AE5" w14:textId="77777777" w:rsidTr="00543E3F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51FDF0" w14:textId="77777777" w:rsidR="000A5803" w:rsidRPr="00505D84" w:rsidRDefault="000A5803" w:rsidP="00543E3F">
            <w:pPr>
              <w:pStyle w:val="Code"/>
            </w:pPr>
            <w:r>
              <w:t>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7AF63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04295" w14:textId="77777777" w:rsidR="000A5803" w:rsidRPr="00505D84" w:rsidRDefault="000A5803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0A5803" w14:paraId="435D2CDE" w14:textId="77777777" w:rsidTr="00543E3F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99D8F1" w14:textId="3BD7B2FA" w:rsidR="000A5803" w:rsidRPr="00505D84" w:rsidRDefault="00BE6EE9" w:rsidP="00543E3F">
            <w:pPr>
              <w:pStyle w:val="Code"/>
            </w:pPr>
            <w:r>
              <w:t>rating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48904" w14:textId="65BB8690" w:rsidR="000A5803" w:rsidRPr="00505D84" w:rsidRDefault="00BE6EE9" w:rsidP="00543E3F">
            <w:pPr>
              <w:rPr>
                <w:b/>
                <w:noProof/>
              </w:rPr>
            </w:pPr>
            <w:r>
              <w:rPr>
                <w:b/>
              </w:rPr>
              <w:t>DECIMAL</w:t>
            </w:r>
            <w:r>
              <w:t xml:space="preserve">, up to </w:t>
            </w:r>
            <w:r>
              <w:rPr>
                <w:b/>
              </w:rPr>
              <w:t>10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</w:t>
            </w:r>
            <w:r w:rsidR="00E252DB">
              <w:t xml:space="preserve">are </w:t>
            </w:r>
            <w:r>
              <w:t xml:space="preserve">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934D9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0A5803" w:rsidRPr="00505D84" w14:paraId="67F620BD" w14:textId="77777777" w:rsidTr="00543E3F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8F17CA" w14:textId="710BBBE7" w:rsidR="000A5803" w:rsidRPr="00505D84" w:rsidRDefault="00BE6EE9" w:rsidP="00543E3F">
            <w:pPr>
              <w:pStyle w:val="Code"/>
            </w:pPr>
            <w:r>
              <w:t>runti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083BD" w14:textId="39C8B83F" w:rsidR="000A5803" w:rsidRPr="00505D84" w:rsidRDefault="00BE6EE9" w:rsidP="00543E3F">
            <w:pPr>
              <w:rPr>
                <w:b/>
                <w:noProof/>
              </w:rPr>
            </w:pPr>
            <w:r>
              <w:rPr>
                <w:b/>
                <w:noProof/>
              </w:rPr>
              <w:t>Integer</w:t>
            </w:r>
            <w:r>
              <w:rPr>
                <w:b/>
              </w:rPr>
              <w:t>,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from</w:t>
            </w:r>
            <w:r>
              <w:rPr>
                <w:b/>
                <w:noProof/>
              </w:rPr>
              <w:t xml:space="preserve"> 1</w:t>
            </w:r>
            <w:r>
              <w:rPr>
                <w:rStyle w:val="st"/>
                <w:b/>
              </w:rPr>
              <w:t xml:space="preserve"> </w:t>
            </w:r>
            <w:r>
              <w:rPr>
                <w:rStyle w:val="st"/>
              </w:rPr>
              <w:t>to</w:t>
            </w:r>
            <w:r>
              <w:rPr>
                <w:rStyle w:val="st"/>
                <w:b/>
              </w:rPr>
              <w:t xml:space="preserve"> 2,147,483,647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ABDF4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0A5803" w14:paraId="4C259B6D" w14:textId="77777777" w:rsidTr="00543E3F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52F076" w14:textId="6E4992DA" w:rsidR="000A5803" w:rsidRPr="00FC1245" w:rsidRDefault="00BE6EE9" w:rsidP="00543E3F">
            <w:pPr>
              <w:pStyle w:val="Code"/>
              <w:ind w:left="720" w:hanging="720"/>
              <w:rPr>
                <w:vertAlign w:val="subscript"/>
              </w:rPr>
            </w:pPr>
            <w:r>
              <w:t>picture_url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FDE18" w14:textId="39C11578" w:rsidR="000A5803" w:rsidRPr="002142B4" w:rsidRDefault="00BE6EE9" w:rsidP="00543E3F">
            <w:pPr>
              <w:rPr>
                <w:noProof/>
              </w:rPr>
            </w:pPr>
            <w:r>
              <w:rPr>
                <w:noProof/>
              </w:rPr>
              <w:t xml:space="preserve">A </w:t>
            </w:r>
            <w:r>
              <w:rPr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80 characters</w:t>
            </w:r>
            <w:r>
              <w:rPr>
                <w:noProof/>
              </w:rPr>
              <w:t xml:space="preserve">. Unicode is </w:t>
            </w:r>
            <w:r>
              <w:rPr>
                <w:b/>
                <w:noProof/>
              </w:rPr>
              <w:t>NOT</w:t>
            </w:r>
            <w:r>
              <w:rPr>
                <w:noProof/>
              </w:rPr>
              <w:t xml:space="preserve"> needed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828E5" w14:textId="24919C23" w:rsidR="000A5803" w:rsidRPr="003A75A5" w:rsidRDefault="00BE6EE9" w:rsidP="00543E3F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>
              <w:rPr>
                <w:b/>
                <w:noProof/>
              </w:rPr>
              <w:t>.</w:t>
            </w:r>
          </w:p>
        </w:tc>
      </w:tr>
      <w:tr w:rsidR="00997BA6" w14:paraId="733AAF11" w14:textId="77777777" w:rsidTr="00543E3F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C89451" w14:textId="19A39641" w:rsidR="00997BA6" w:rsidRDefault="00BE6EE9" w:rsidP="00543E3F">
            <w:pPr>
              <w:pStyle w:val="Code"/>
              <w:ind w:left="720" w:hanging="720"/>
            </w:pPr>
            <w:r>
              <w:t>budget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EBA98" w14:textId="5F51F1F1" w:rsidR="00997BA6" w:rsidRPr="003A75A5" w:rsidRDefault="00BE6EE9" w:rsidP="00543E3F">
            <w:pPr>
              <w:rPr>
                <w:b/>
                <w:noProof/>
              </w:rPr>
            </w:pPr>
            <w:r>
              <w:rPr>
                <w:b/>
              </w:rPr>
              <w:t>DECIMAL</w:t>
            </w:r>
            <w:r>
              <w:t xml:space="preserve">, up to </w:t>
            </w:r>
            <w:r>
              <w:rPr>
                <w:b/>
              </w:rPr>
              <w:t>10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</w:t>
            </w:r>
            <w:r w:rsidR="00E252DB">
              <w:t xml:space="preserve">are </w:t>
            </w:r>
            <w:r>
              <w:t xml:space="preserve">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94AE3" w14:textId="77777777" w:rsidR="00997BA6" w:rsidRPr="003A75A5" w:rsidRDefault="00997BA6" w:rsidP="00543E3F">
            <w:pPr>
              <w:rPr>
                <w:b/>
              </w:rPr>
            </w:pPr>
          </w:p>
        </w:tc>
      </w:tr>
      <w:tr w:rsidR="000A5803" w14:paraId="271D28BC" w14:textId="77777777" w:rsidTr="00543E3F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5B1FC1" w14:textId="0EE94F8F" w:rsidR="000A5803" w:rsidRPr="00D75836" w:rsidRDefault="00BE6EE9" w:rsidP="00543E3F">
            <w:pPr>
              <w:pStyle w:val="Code"/>
              <w:ind w:left="720" w:hanging="720"/>
            </w:pPr>
            <w:r>
              <w:t>release_dat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DFD44" w14:textId="591CE263" w:rsidR="000A5803" w:rsidRPr="00D75836" w:rsidRDefault="00BE6EE9" w:rsidP="00543E3F">
            <w:pPr>
              <w:rPr>
                <w:bCs/>
                <w:noProof/>
              </w:rPr>
            </w:pPr>
            <w:r>
              <w:rPr>
                <w:bCs/>
              </w:rPr>
              <w:t xml:space="preserve">The release </w:t>
            </w:r>
            <w:r>
              <w:rPr>
                <w:b/>
              </w:rPr>
              <w:t>date</w:t>
            </w:r>
            <w:r>
              <w:rPr>
                <w:bCs/>
              </w:rPr>
              <w:t xml:space="preserve"> of the movie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93182" w14:textId="17A9F0A8" w:rsidR="000A5803" w:rsidRPr="003A75A5" w:rsidRDefault="00497A93" w:rsidP="00543E3F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>
              <w:rPr>
                <w:b/>
                <w:noProof/>
              </w:rPr>
              <w:t>.</w:t>
            </w:r>
          </w:p>
        </w:tc>
      </w:tr>
      <w:tr w:rsidR="000A5803" w14:paraId="1C743D6B" w14:textId="77777777" w:rsidTr="00543E3F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B08C57" w14:textId="7EDD5A46" w:rsidR="000A5803" w:rsidRDefault="00BE6EE9" w:rsidP="00543E3F">
            <w:pPr>
              <w:pStyle w:val="Code"/>
              <w:ind w:left="720" w:hanging="720"/>
            </w:pPr>
            <w:r>
              <w:t>has_subtitles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4A97E" w14:textId="04211579" w:rsidR="000A5803" w:rsidRDefault="00BE6EE9" w:rsidP="00543E3F">
            <w:pPr>
              <w:rPr>
                <w:b/>
                <w:noProof/>
              </w:rPr>
            </w:pPr>
            <w:r>
              <w:t>Can be true or false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CD56A" w14:textId="328360C6" w:rsidR="00E62B2E" w:rsidRPr="003A75A5" w:rsidRDefault="00E62B2E" w:rsidP="00543E3F">
            <w:pPr>
              <w:rPr>
                <w:b/>
                <w:noProof/>
              </w:rPr>
            </w:pPr>
          </w:p>
        </w:tc>
      </w:tr>
      <w:tr w:rsidR="00653FA4" w14:paraId="5AC3757D" w14:textId="77777777" w:rsidTr="00543E3F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64F9BA" w14:textId="0FD02F79" w:rsidR="00653FA4" w:rsidRDefault="00BE6EE9" w:rsidP="00543E3F">
            <w:pPr>
              <w:pStyle w:val="Code"/>
              <w:ind w:left="720" w:hanging="720"/>
            </w:pPr>
            <w:r>
              <w:t>description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D35D3" w14:textId="6F941071" w:rsidR="00653FA4" w:rsidRPr="003A75A5" w:rsidRDefault="00497A93" w:rsidP="00543E3F">
            <w:pPr>
              <w:rPr>
                <w:b/>
                <w:noProof/>
              </w:rPr>
            </w:pPr>
            <w:r>
              <w:rPr>
                <w:rFonts w:eastAsia="Times New Roman"/>
                <w:noProof/>
                <w:color w:val="222222"/>
              </w:rPr>
              <w:t xml:space="preserve">A very </w:t>
            </w:r>
            <w:r>
              <w:rPr>
                <w:rFonts w:eastAsia="Times New Roman"/>
                <w:b/>
                <w:bCs/>
                <w:noProof/>
                <w:color w:val="222222"/>
              </w:rPr>
              <w:t>long</w:t>
            </w:r>
            <w:r>
              <w:rPr>
                <w:rFonts w:eastAsia="Times New Roman"/>
                <w:noProof/>
                <w:color w:val="222222"/>
              </w:rPr>
              <w:t xml:space="preserve"> string field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6D703" w14:textId="2ECE346D" w:rsidR="00653FA4" w:rsidRPr="00653FA4" w:rsidRDefault="00653FA4" w:rsidP="00543E3F"/>
        </w:tc>
      </w:tr>
    </w:tbl>
    <w:p w14:paraId="31BF070A" w14:textId="77777777" w:rsidR="00497A93" w:rsidRDefault="00497A93" w:rsidP="00653FA4">
      <w:pPr>
        <w:jc w:val="center"/>
        <w:rPr>
          <w:b/>
          <w:noProof/>
        </w:rPr>
      </w:pPr>
    </w:p>
    <w:p w14:paraId="177F2FBA" w14:textId="4C5D48CF" w:rsidR="00653FA4" w:rsidRPr="00CA28DB" w:rsidRDefault="00497A93" w:rsidP="000368C5">
      <w:pPr>
        <w:pStyle w:val="4"/>
        <w:jc w:val="center"/>
        <w:rPr>
          <w:noProof/>
        </w:rPr>
      </w:pPr>
      <w:r>
        <w:rPr>
          <w:noProof/>
        </w:rPr>
        <w:t>movies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2394"/>
        <w:gridCol w:w="4848"/>
        <w:gridCol w:w="2995"/>
      </w:tblGrid>
      <w:tr w:rsidR="00653FA4" w14:paraId="26A74269" w14:textId="77777777" w:rsidTr="00234A22">
        <w:trPr>
          <w:trHeight w:val="275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56BAF4" w14:textId="77777777" w:rsidR="00653FA4" w:rsidRDefault="00653FA4" w:rsidP="00234A22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4EE7F2" w14:textId="77777777" w:rsidR="00653FA4" w:rsidRDefault="00653FA4" w:rsidP="00234A22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252FCA" w14:textId="77777777" w:rsidR="00653FA4" w:rsidRDefault="00653FA4" w:rsidP="00234A22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653FA4" w14:paraId="4761D5CE" w14:textId="77777777" w:rsidTr="00234A22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AB6A71" w14:textId="77777777" w:rsidR="00653FA4" w:rsidRPr="00505D84" w:rsidRDefault="00653FA4" w:rsidP="00234A22">
            <w:pPr>
              <w:pStyle w:val="Code"/>
            </w:pPr>
            <w:r>
              <w:t>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F6903" w14:textId="77777777" w:rsidR="00653FA4" w:rsidRPr="00505D84" w:rsidRDefault="00653FA4" w:rsidP="00234A22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C6A97" w14:textId="77777777" w:rsidR="00653FA4" w:rsidRPr="00505D84" w:rsidRDefault="00653FA4" w:rsidP="00234A22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653FA4" w14:paraId="032A9983" w14:textId="77777777" w:rsidTr="00234A22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542D76" w14:textId="37EF68A1" w:rsidR="00653FA4" w:rsidRPr="00505D84" w:rsidRDefault="00497A93" w:rsidP="00234A22">
            <w:pPr>
              <w:pStyle w:val="Code"/>
            </w:pPr>
            <w:r>
              <w:t>titl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0B161" w14:textId="3BAE530F" w:rsidR="00653FA4" w:rsidRPr="00505D84" w:rsidRDefault="00653FA4" w:rsidP="00234A22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="00497A93">
              <w:rPr>
                <w:b/>
                <w:noProof/>
              </w:rPr>
              <w:t>7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1A1D7" w14:textId="34AEDD3B" w:rsidR="00653FA4" w:rsidRPr="00505D84" w:rsidRDefault="00497A93" w:rsidP="00234A22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  <w:r>
              <w:rPr>
                <w:b/>
                <w:noProof/>
              </w:rPr>
              <w:br/>
              <w:t xml:space="preserve">UNIQUE </w:t>
            </w:r>
            <w:r w:rsidRPr="00B8027C">
              <w:rPr>
                <w:noProof/>
              </w:rPr>
              <w:t>values.</w:t>
            </w:r>
          </w:p>
        </w:tc>
      </w:tr>
      <w:tr w:rsidR="00653FA4" w:rsidRPr="00505D84" w14:paraId="06DF7799" w14:textId="77777777" w:rsidTr="00234A22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4FF95B" w14:textId="75089C1A" w:rsidR="00653FA4" w:rsidRPr="00505D84" w:rsidRDefault="00497A93" w:rsidP="00234A22">
            <w:pPr>
              <w:pStyle w:val="Code"/>
            </w:pPr>
            <w:r>
              <w:t>country_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DC577" w14:textId="34F2D406" w:rsidR="00653FA4" w:rsidRPr="00505D84" w:rsidRDefault="00497A93" w:rsidP="00234A22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DF94D" w14:textId="77777777" w:rsidR="00497A93" w:rsidRPr="00653FA4" w:rsidRDefault="00497A93" w:rsidP="00497A93">
            <w:r>
              <w:t xml:space="preserve">Relationship with table </w:t>
            </w:r>
            <w:r>
              <w:rPr>
                <w:rStyle w:val="CodeChar"/>
              </w:rPr>
              <w:t>countries</w:t>
            </w:r>
            <w:r>
              <w:t>.</w:t>
            </w:r>
          </w:p>
          <w:p w14:paraId="202D59EC" w14:textId="3E51C328" w:rsidR="00653FA4" w:rsidRPr="00505D84" w:rsidRDefault="00497A93" w:rsidP="00497A93">
            <w:pPr>
              <w:rPr>
                <w:b/>
                <w:noProof/>
              </w:rPr>
            </w:pPr>
            <w:r w:rsidRPr="003A75A5">
              <w:rPr>
                <w:b/>
              </w:rPr>
              <w:lastRenderedPageBreak/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653FA4" w14:paraId="1259A865" w14:textId="77777777" w:rsidTr="00234A22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FBD949" w14:textId="794F3CD4" w:rsidR="00653FA4" w:rsidRPr="00FC1245" w:rsidRDefault="00497A93" w:rsidP="00234A22">
            <w:pPr>
              <w:pStyle w:val="Code"/>
              <w:ind w:left="720" w:hanging="720"/>
              <w:rPr>
                <w:vertAlign w:val="subscript"/>
              </w:rPr>
            </w:pPr>
            <w:r>
              <w:lastRenderedPageBreak/>
              <w:t>movie_info_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BA1E7" w14:textId="01870685" w:rsidR="00653FA4" w:rsidRPr="002142B4" w:rsidRDefault="00497A93" w:rsidP="00234A22">
            <w:pPr>
              <w:rPr>
                <w:noProof/>
              </w:rPr>
            </w:pPr>
            <w:r>
              <w:rPr>
                <w:b/>
                <w:noProof/>
              </w:rPr>
              <w:t>Integer</w:t>
            </w:r>
            <w:r>
              <w:rPr>
                <w:b/>
              </w:rPr>
              <w:t>,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from</w:t>
            </w:r>
            <w:r>
              <w:rPr>
                <w:b/>
                <w:noProof/>
              </w:rPr>
              <w:t xml:space="preserve"> 1</w:t>
            </w:r>
            <w:r>
              <w:rPr>
                <w:rStyle w:val="st"/>
                <w:b/>
              </w:rPr>
              <w:t xml:space="preserve"> </w:t>
            </w:r>
            <w:r>
              <w:rPr>
                <w:rStyle w:val="st"/>
              </w:rPr>
              <w:t>to</w:t>
            </w:r>
            <w:r>
              <w:rPr>
                <w:rStyle w:val="st"/>
                <w:b/>
              </w:rPr>
              <w:t xml:space="preserve"> 2,147,483,647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405BC" w14:textId="615B34C3" w:rsidR="00497A93" w:rsidRDefault="00497A93" w:rsidP="00497A93">
            <w:r>
              <w:t xml:space="preserve">Relationship with table </w:t>
            </w:r>
            <w:r w:rsidR="008E12FC" w:rsidRPr="008E12FC">
              <w:rPr>
                <w:rStyle w:val="CodeChar"/>
              </w:rPr>
              <w:t>movies_additional_info</w:t>
            </w:r>
            <w:r>
              <w:t>.</w:t>
            </w:r>
          </w:p>
          <w:p w14:paraId="11276A74" w14:textId="77777777" w:rsidR="00653FA4" w:rsidRDefault="00497A93" w:rsidP="00497A93">
            <w:pPr>
              <w:rPr>
                <w:b/>
                <w:noProof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>
              <w:rPr>
                <w:b/>
                <w:noProof/>
              </w:rPr>
              <w:t>.</w:t>
            </w:r>
          </w:p>
          <w:p w14:paraId="440F19B2" w14:textId="302BA57B" w:rsidR="006C7991" w:rsidRPr="003A75A5" w:rsidRDefault="006C7991" w:rsidP="00497A93">
            <w:pPr>
              <w:rPr>
                <w:b/>
              </w:rPr>
            </w:pPr>
            <w:r>
              <w:rPr>
                <w:b/>
                <w:noProof/>
              </w:rPr>
              <w:t xml:space="preserve">UNIQUE </w:t>
            </w:r>
            <w:r w:rsidRPr="00B8027C">
              <w:rPr>
                <w:noProof/>
              </w:rPr>
              <w:t>values.</w:t>
            </w:r>
          </w:p>
        </w:tc>
      </w:tr>
    </w:tbl>
    <w:p w14:paraId="1DD072A5" w14:textId="77777777" w:rsidR="00F87D1D" w:rsidRDefault="00F87D1D" w:rsidP="000368C5">
      <w:pPr>
        <w:rPr>
          <w:b/>
          <w:noProof/>
        </w:rPr>
      </w:pPr>
    </w:p>
    <w:p w14:paraId="60CAD432" w14:textId="1E94B2F1" w:rsidR="00EA5E7B" w:rsidRPr="00CA28DB" w:rsidRDefault="00497A93" w:rsidP="000368C5">
      <w:pPr>
        <w:pStyle w:val="4"/>
        <w:jc w:val="center"/>
        <w:rPr>
          <w:noProof/>
        </w:rPr>
      </w:pPr>
      <w:r>
        <w:rPr>
          <w:noProof/>
        </w:rPr>
        <w:t>movies_actors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2394"/>
        <w:gridCol w:w="4848"/>
        <w:gridCol w:w="2995"/>
      </w:tblGrid>
      <w:tr w:rsidR="00EA5E7B" w14:paraId="50760D30" w14:textId="77777777" w:rsidTr="00234A22">
        <w:trPr>
          <w:trHeight w:val="275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3B5B1A" w14:textId="77777777" w:rsidR="00EA5E7B" w:rsidRDefault="00EA5E7B" w:rsidP="00234A22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22E596" w14:textId="77777777" w:rsidR="00EA5E7B" w:rsidRDefault="00EA5E7B" w:rsidP="00234A22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CE8FF9" w14:textId="77777777" w:rsidR="00EA5E7B" w:rsidRDefault="00EA5E7B" w:rsidP="00234A22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497A93" w14:paraId="34F6ED7D" w14:textId="77777777" w:rsidTr="00234A22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E4BA16" w14:textId="24EBCBB9" w:rsidR="00497A93" w:rsidRPr="00505D84" w:rsidRDefault="00497A93" w:rsidP="00497A93">
            <w:pPr>
              <w:pStyle w:val="Code"/>
            </w:pPr>
            <w:r>
              <w:t>movie_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3BB0D" w14:textId="77777777" w:rsidR="00497A93" w:rsidRPr="00505D84" w:rsidRDefault="00497A93" w:rsidP="00497A93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BD27E" w14:textId="3C20A080" w:rsidR="00497A93" w:rsidRPr="00505D84" w:rsidRDefault="00497A93" w:rsidP="00497A93">
            <w:pPr>
              <w:rPr>
                <w:b/>
                <w:noProof/>
              </w:rPr>
            </w:pPr>
            <w:r>
              <w:rPr>
                <w:noProof/>
              </w:rPr>
              <w:t xml:space="preserve">Relationship with table </w:t>
            </w:r>
            <w:r>
              <w:rPr>
                <w:rStyle w:val="CodeChar"/>
              </w:rPr>
              <w:t>movies</w:t>
            </w:r>
            <w:r>
              <w:rPr>
                <w:noProof/>
              </w:rPr>
              <w:t>.</w:t>
            </w:r>
          </w:p>
        </w:tc>
      </w:tr>
      <w:tr w:rsidR="00497A93" w14:paraId="251337EC" w14:textId="77777777" w:rsidTr="00234A22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01935B" w14:textId="15340F4B" w:rsidR="00497A93" w:rsidRPr="00505D84" w:rsidRDefault="00497A93" w:rsidP="00497A93">
            <w:pPr>
              <w:pStyle w:val="Code"/>
            </w:pPr>
            <w:r>
              <w:t>actor_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EAD59" w14:textId="5A22A3B8" w:rsidR="00497A93" w:rsidRPr="00505D84" w:rsidRDefault="00497A93" w:rsidP="00497A93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D1E61" w14:textId="5F8BE9D2" w:rsidR="00497A93" w:rsidRPr="00505D84" w:rsidRDefault="00497A93" w:rsidP="00497A93">
            <w:pPr>
              <w:rPr>
                <w:b/>
                <w:noProof/>
              </w:rPr>
            </w:pPr>
            <w:r>
              <w:rPr>
                <w:noProof/>
              </w:rPr>
              <w:t xml:space="preserve">Relationship with table </w:t>
            </w:r>
            <w:r>
              <w:rPr>
                <w:rStyle w:val="CodeChar"/>
              </w:rPr>
              <w:t>actors</w:t>
            </w:r>
            <w:r>
              <w:rPr>
                <w:noProof/>
              </w:rPr>
              <w:t>.</w:t>
            </w:r>
          </w:p>
        </w:tc>
      </w:tr>
    </w:tbl>
    <w:p w14:paraId="7458F8DB" w14:textId="77777777" w:rsidR="000A5803" w:rsidRDefault="000A5803" w:rsidP="000368C5">
      <w:pPr>
        <w:rPr>
          <w:b/>
          <w:noProof/>
        </w:rPr>
      </w:pPr>
    </w:p>
    <w:p w14:paraId="144FE1AC" w14:textId="12EF34B7" w:rsidR="000A5803" w:rsidRDefault="00497A93" w:rsidP="000368C5">
      <w:pPr>
        <w:pStyle w:val="4"/>
        <w:jc w:val="center"/>
        <w:rPr>
          <w:noProof/>
        </w:rPr>
      </w:pPr>
      <w:r>
        <w:rPr>
          <w:noProof/>
        </w:rPr>
        <w:t>genres_movies</w:t>
      </w:r>
    </w:p>
    <w:tbl>
      <w:tblPr>
        <w:tblStyle w:val="af"/>
        <w:tblW w:w="10235" w:type="dxa"/>
        <w:tblInd w:w="108" w:type="dxa"/>
        <w:tblLook w:val="04A0" w:firstRow="1" w:lastRow="0" w:firstColumn="1" w:lastColumn="0" w:noHBand="0" w:noVBand="1"/>
      </w:tblPr>
      <w:tblGrid>
        <w:gridCol w:w="2031"/>
        <w:gridCol w:w="4923"/>
        <w:gridCol w:w="3281"/>
      </w:tblGrid>
      <w:tr w:rsidR="000A5803" w14:paraId="75F11052" w14:textId="77777777" w:rsidTr="000368C5">
        <w:trPr>
          <w:trHeight w:val="275"/>
        </w:trPr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913D8D" w14:textId="77777777" w:rsidR="000A5803" w:rsidRDefault="000A5803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341A8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AB868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0A5803" w14:paraId="0DD3E231" w14:textId="77777777" w:rsidTr="000368C5">
        <w:trPr>
          <w:trHeight w:val="216"/>
        </w:trPr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0C0FE0" w14:textId="2D1C1962" w:rsidR="000A5803" w:rsidRPr="00BE4678" w:rsidRDefault="00497A93" w:rsidP="00543E3F">
            <w:pPr>
              <w:pStyle w:val="Code"/>
            </w:pPr>
            <w:r>
              <w:t>genre_id</w:t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9E868" w14:textId="77777777" w:rsidR="000A5803" w:rsidRPr="000031BC" w:rsidRDefault="000A5803" w:rsidP="00543E3F">
            <w:pPr>
              <w:spacing w:after="0"/>
              <w:rPr>
                <w:noProof/>
              </w:rPr>
            </w:pPr>
            <w:r w:rsidRPr="00994A6C">
              <w:rPr>
                <w:b/>
                <w:noProof/>
              </w:rPr>
              <w:t>Integer</w:t>
            </w:r>
            <w:r w:rsidRPr="00994A6C">
              <w:t>,</w:t>
            </w:r>
            <w:r w:rsidRPr="00994A6C">
              <w:rPr>
                <w:noProof/>
              </w:rPr>
              <w:t xml:space="preserve"> from </w:t>
            </w:r>
            <w:r>
              <w:rPr>
                <w:b/>
                <w:noProof/>
              </w:rPr>
              <w:t>1</w:t>
            </w:r>
            <w:r w:rsidRPr="00994A6C">
              <w:rPr>
                <w:rStyle w:val="st"/>
              </w:rPr>
              <w:t xml:space="preserve"> to </w:t>
            </w:r>
            <w:r w:rsidRPr="00994A6C">
              <w:rPr>
                <w:rStyle w:val="st"/>
                <w:b/>
              </w:rPr>
              <w:t>2,147,483,647.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5A411" w14:textId="1E9CCBDC" w:rsidR="000A5803" w:rsidRPr="006205C8" w:rsidRDefault="000A5803" w:rsidP="00543E3F">
            <w:pPr>
              <w:spacing w:after="0"/>
              <w:rPr>
                <w:b/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="00497A93">
              <w:rPr>
                <w:rStyle w:val="CodeChar"/>
              </w:rPr>
              <w:t>genres</w:t>
            </w:r>
            <w:r>
              <w:rPr>
                <w:noProof/>
              </w:rPr>
              <w:t>.</w:t>
            </w:r>
          </w:p>
        </w:tc>
      </w:tr>
      <w:tr w:rsidR="000A5803" w14:paraId="1AAF80A0" w14:textId="77777777" w:rsidTr="000368C5">
        <w:trPr>
          <w:trHeight w:val="216"/>
        </w:trPr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992641" w14:textId="2EF57069" w:rsidR="000A5803" w:rsidRPr="00903F7F" w:rsidRDefault="00497A93" w:rsidP="00543E3F">
            <w:pPr>
              <w:pStyle w:val="Code"/>
            </w:pPr>
            <w:r>
              <w:t>movie</w:t>
            </w:r>
            <w:r w:rsidR="000A5803">
              <w:t>_id</w:t>
            </w:r>
          </w:p>
        </w:tc>
        <w:tc>
          <w:tcPr>
            <w:tcW w:w="4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D44C8" w14:textId="77777777" w:rsidR="000A5803" w:rsidRPr="000031BC" w:rsidRDefault="000A5803" w:rsidP="00543E3F">
            <w:pPr>
              <w:spacing w:after="0"/>
              <w:rPr>
                <w:noProof/>
              </w:rPr>
            </w:pPr>
            <w:r w:rsidRPr="00994A6C">
              <w:rPr>
                <w:b/>
                <w:noProof/>
              </w:rPr>
              <w:t>Integer</w:t>
            </w:r>
            <w:r w:rsidRPr="00994A6C">
              <w:t>,</w:t>
            </w:r>
            <w:r w:rsidRPr="00994A6C">
              <w:rPr>
                <w:noProof/>
              </w:rPr>
              <w:t xml:space="preserve"> from </w:t>
            </w:r>
            <w:r>
              <w:rPr>
                <w:b/>
                <w:noProof/>
              </w:rPr>
              <w:t>1</w:t>
            </w:r>
            <w:r w:rsidRPr="00994A6C">
              <w:rPr>
                <w:rStyle w:val="st"/>
              </w:rPr>
              <w:t xml:space="preserve"> to </w:t>
            </w:r>
            <w:r w:rsidRPr="00994A6C">
              <w:rPr>
                <w:rStyle w:val="st"/>
                <w:b/>
              </w:rPr>
              <w:t>2,147,483,647.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49D32" w14:textId="41DEAD6E" w:rsidR="000A5803" w:rsidRDefault="000A5803" w:rsidP="00543E3F">
            <w:pPr>
              <w:spacing w:after="0"/>
              <w:rPr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="00497A93">
              <w:rPr>
                <w:rStyle w:val="CodeChar"/>
              </w:rPr>
              <w:t>movies</w:t>
            </w:r>
            <w:r>
              <w:rPr>
                <w:noProof/>
              </w:rPr>
              <w:t>.</w:t>
            </w:r>
          </w:p>
        </w:tc>
      </w:tr>
    </w:tbl>
    <w:p w14:paraId="4F021E30" w14:textId="77777777" w:rsidR="000A5803" w:rsidRDefault="000A5803" w:rsidP="000A5803">
      <w:r>
        <w:t xml:space="preserve">Submit your solutions in Judge on the first task. Submit </w:t>
      </w:r>
      <w:r w:rsidRPr="006F609D">
        <w:rPr>
          <w:b/>
        </w:rPr>
        <w:t>all</w:t>
      </w:r>
      <w:r>
        <w:t xml:space="preserve"> SQL table creation statements.</w:t>
      </w:r>
    </w:p>
    <w:p w14:paraId="1F4CED62" w14:textId="77777777" w:rsidR="000A5803" w:rsidRDefault="000A5803" w:rsidP="000A5803">
      <w:r>
        <w:t xml:space="preserve">You will also be given a </w:t>
      </w:r>
      <w:r w:rsidRPr="00564D78">
        <w:rPr>
          <w:rStyle w:val="CodeChar"/>
        </w:rPr>
        <w:t>data.sql</w:t>
      </w:r>
      <w:r>
        <w:t xml:space="preserve"> file. It will contain a </w:t>
      </w:r>
      <w:r w:rsidRPr="000D2E64">
        <w:rPr>
          <w:b/>
        </w:rPr>
        <w:t>dataset</w:t>
      </w:r>
      <w:r>
        <w:t xml:space="preserve"> with random data which you will need to </w:t>
      </w:r>
      <w:r w:rsidRPr="000D2E64">
        <w:rPr>
          <w:b/>
        </w:rPr>
        <w:t>store</w:t>
      </w:r>
      <w:r>
        <w:t xml:space="preserve"> in your </w:t>
      </w:r>
      <w:r w:rsidRPr="000D2E64">
        <w:rPr>
          <w:b/>
        </w:rPr>
        <w:t>local database</w:t>
      </w:r>
      <w:r>
        <w:t xml:space="preserve">. This data will be given to you so you will not have to think of data and lose essential time in the process. The data is in the form of </w:t>
      </w:r>
      <w:r w:rsidRPr="00564D78">
        <w:rPr>
          <w:b/>
        </w:rPr>
        <w:t>INSERT</w:t>
      </w:r>
      <w:r>
        <w:t xml:space="preserve"> statement queries. </w:t>
      </w:r>
    </w:p>
    <w:p w14:paraId="653B8930" w14:textId="77777777" w:rsidR="000A5803" w:rsidRDefault="000A5803" w:rsidP="004D0FBE">
      <w:pPr>
        <w:pStyle w:val="2"/>
        <w:numPr>
          <w:ilvl w:val="0"/>
          <w:numId w:val="0"/>
        </w:numPr>
      </w:pPr>
      <w:r>
        <w:t>Section 2: Data Manipulation Language (DML) – 30 pts</w:t>
      </w:r>
    </w:p>
    <w:p w14:paraId="193A7A9B" w14:textId="66261E3F" w:rsidR="00DE719A" w:rsidRDefault="000A5803" w:rsidP="000A5803">
      <w:r>
        <w:t>Here we need to do several manipulations in the database, like changing data, adding data</w:t>
      </w:r>
      <w:r w:rsidR="00E252DB">
        <w:t>,</w:t>
      </w:r>
      <w:r>
        <w:t xml:space="preserve"> etc.</w:t>
      </w:r>
      <w:r w:rsidR="00DE719A" w:rsidRPr="00DE719A">
        <w:t xml:space="preserve"> </w:t>
      </w:r>
    </w:p>
    <w:p w14:paraId="380AE64E" w14:textId="737E4F71" w:rsidR="000A5803" w:rsidRPr="00F67C53" w:rsidRDefault="00DE719A" w:rsidP="000A5803">
      <w:r w:rsidRPr="00DE719A">
        <w:t>Select and join only tables and columns that are needed in the exercise</w:t>
      </w:r>
      <w:r>
        <w:t>s</w:t>
      </w:r>
      <w:r w:rsidRPr="00DE719A">
        <w:t>. Any additional or less information will be considered wrong.</w:t>
      </w:r>
      <w:r>
        <w:t xml:space="preserve"> </w:t>
      </w:r>
    </w:p>
    <w:p w14:paraId="15321F72" w14:textId="77777777" w:rsidR="000A5803" w:rsidRDefault="00207A6B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Insert</w:t>
      </w:r>
    </w:p>
    <w:p w14:paraId="3EED1B7A" w14:textId="1469A484" w:rsidR="00F74C63" w:rsidRDefault="00F74C63" w:rsidP="00F74C63">
      <w:r>
        <w:t xml:space="preserve">You will have to </w:t>
      </w:r>
      <w:r w:rsidRPr="00F74C63">
        <w:rPr>
          <w:b/>
        </w:rPr>
        <w:t>insert</w:t>
      </w:r>
      <w:r>
        <w:t xml:space="preserve"> records of data into the </w:t>
      </w:r>
      <w:r w:rsidR="00A918C7">
        <w:rPr>
          <w:b/>
        </w:rPr>
        <w:t>actors</w:t>
      </w:r>
      <w:r>
        <w:t xml:space="preserve"> table</w:t>
      </w:r>
      <w:r w:rsidR="0024783E">
        <w:t>.</w:t>
      </w:r>
    </w:p>
    <w:p w14:paraId="2943E09A" w14:textId="6E3F021B" w:rsidR="00F74C63" w:rsidRDefault="00A743A5" w:rsidP="00F74C63">
      <w:r>
        <w:t>The new data will be based on</w:t>
      </w:r>
      <w:r w:rsidR="00F74C63">
        <w:t xml:space="preserve"> </w:t>
      </w:r>
      <w:r w:rsidR="008D35C3">
        <w:rPr>
          <w:b/>
        </w:rPr>
        <w:t>actors</w:t>
      </w:r>
      <w:r w:rsidR="00F74C63">
        <w:t xml:space="preserve"> with </w:t>
      </w:r>
      <w:r w:rsidR="00F74C63" w:rsidRPr="00F74C63">
        <w:rPr>
          <w:b/>
        </w:rPr>
        <w:t>id</w:t>
      </w:r>
      <w:r w:rsidR="00F74C63">
        <w:t xml:space="preserve"> equal or </w:t>
      </w:r>
      <w:r w:rsidR="008D35C3">
        <w:t>less</w:t>
      </w:r>
      <w:r w:rsidR="00F74C63">
        <w:t xml:space="preserve"> than </w:t>
      </w:r>
      <w:r w:rsidR="008D35C3">
        <w:rPr>
          <w:b/>
        </w:rPr>
        <w:t>10</w:t>
      </w:r>
      <w:r>
        <w:t>.</w:t>
      </w:r>
      <w:r w:rsidR="00F74C63">
        <w:t xml:space="preserve"> </w:t>
      </w:r>
      <w:r>
        <w:rPr>
          <w:b/>
        </w:rPr>
        <w:t>I</w:t>
      </w:r>
      <w:r w:rsidR="00F74C63" w:rsidRPr="00F74C63">
        <w:rPr>
          <w:b/>
        </w:rPr>
        <w:t>nsert data</w:t>
      </w:r>
      <w:r w:rsidR="00F74C63">
        <w:t xml:space="preserve"> in the </w:t>
      </w:r>
      <w:r w:rsidR="008D35C3">
        <w:rPr>
          <w:b/>
        </w:rPr>
        <w:t>actors</w:t>
      </w:r>
      <w:r w:rsidR="00F74C63">
        <w:t xml:space="preserve"> table with the </w:t>
      </w:r>
      <w:r w:rsidR="00F74C63" w:rsidRPr="00F74C63">
        <w:rPr>
          <w:b/>
        </w:rPr>
        <w:t>following values</w:t>
      </w:r>
      <w:r w:rsidR="00F74C63">
        <w:t>:</w:t>
      </w:r>
    </w:p>
    <w:p w14:paraId="2C0C4026" w14:textId="12B1AF4E" w:rsidR="00F74C63" w:rsidRDefault="00F74C63" w:rsidP="00F74C63">
      <w:pPr>
        <w:ind w:firstLine="284"/>
      </w:pPr>
      <w:r>
        <w:t>•</w:t>
      </w:r>
      <w:r>
        <w:tab/>
      </w:r>
      <w:r w:rsidR="008D35C3">
        <w:rPr>
          <w:b/>
        </w:rPr>
        <w:t>first_name</w:t>
      </w:r>
      <w:r>
        <w:t xml:space="preserve"> – set it to the firs</w:t>
      </w:r>
      <w:r w:rsidR="008D35C3">
        <w:t xml:space="preserve">t name of the actor but </w:t>
      </w:r>
      <w:r w:rsidR="008D35C3">
        <w:rPr>
          <w:b/>
        </w:rPr>
        <w:t>reversed</w:t>
      </w:r>
      <w:r>
        <w:t>.</w:t>
      </w:r>
    </w:p>
    <w:p w14:paraId="6D05C13A" w14:textId="323CBB92" w:rsidR="00F74C63" w:rsidRDefault="00F74C63" w:rsidP="00F74C63">
      <w:pPr>
        <w:ind w:firstLine="284"/>
      </w:pPr>
      <w:r>
        <w:t>•</w:t>
      </w:r>
      <w:r>
        <w:tab/>
      </w:r>
      <w:r w:rsidR="008D35C3">
        <w:rPr>
          <w:b/>
        </w:rPr>
        <w:t>last_name</w:t>
      </w:r>
      <w:r>
        <w:t xml:space="preserve"> – </w:t>
      </w:r>
      <w:r w:rsidR="008D35C3">
        <w:t xml:space="preserve">set it to the last name of the actor but </w:t>
      </w:r>
      <w:r w:rsidR="008D35C3">
        <w:rPr>
          <w:b/>
        </w:rPr>
        <w:t>reversed</w:t>
      </w:r>
      <w:r w:rsidR="008D35C3" w:rsidRPr="008D35C3">
        <w:t>.</w:t>
      </w:r>
    </w:p>
    <w:p w14:paraId="10D2BC98" w14:textId="33F8E2F9" w:rsidR="00F74C63" w:rsidRDefault="00F74C63" w:rsidP="00F74C63">
      <w:pPr>
        <w:ind w:firstLine="284"/>
      </w:pPr>
      <w:r>
        <w:t>•</w:t>
      </w:r>
      <w:r>
        <w:tab/>
      </w:r>
      <w:r w:rsidR="008D35C3">
        <w:rPr>
          <w:b/>
        </w:rPr>
        <w:t>birthdate</w:t>
      </w:r>
      <w:r>
        <w:t xml:space="preserve"> – set it to</w:t>
      </w:r>
      <w:r w:rsidR="008D35C3">
        <w:t xml:space="preserve"> the </w:t>
      </w:r>
      <w:r w:rsidR="008D35C3" w:rsidRPr="008D35C3">
        <w:rPr>
          <w:b/>
        </w:rPr>
        <w:t>birthdate</w:t>
      </w:r>
      <w:r w:rsidR="008D35C3">
        <w:t xml:space="preserve"> of the </w:t>
      </w:r>
      <w:r w:rsidR="008D35C3" w:rsidRPr="008D35C3">
        <w:rPr>
          <w:b/>
        </w:rPr>
        <w:t>actor</w:t>
      </w:r>
      <w:r w:rsidR="008D35C3">
        <w:t xml:space="preserve"> but </w:t>
      </w:r>
      <w:r w:rsidR="008D35C3" w:rsidRPr="008D35C3">
        <w:rPr>
          <w:b/>
        </w:rPr>
        <w:t>2 days earlier</w:t>
      </w:r>
      <w:r>
        <w:t>.</w:t>
      </w:r>
    </w:p>
    <w:p w14:paraId="7F99C3B2" w14:textId="265D2DB4" w:rsidR="00F74C63" w:rsidRDefault="00F74C63" w:rsidP="00F74C63">
      <w:pPr>
        <w:ind w:firstLine="284"/>
      </w:pPr>
      <w:r>
        <w:t>•</w:t>
      </w:r>
      <w:r>
        <w:tab/>
      </w:r>
      <w:r w:rsidR="008D35C3">
        <w:rPr>
          <w:b/>
        </w:rPr>
        <w:t>height</w:t>
      </w:r>
      <w:r w:rsidR="008D35C3">
        <w:t xml:space="preserve"> – set it to the </w:t>
      </w:r>
      <w:r w:rsidR="008D35C3">
        <w:rPr>
          <w:b/>
        </w:rPr>
        <w:t>height</w:t>
      </w:r>
      <w:r w:rsidR="008D35C3">
        <w:t xml:space="preserve"> of the </w:t>
      </w:r>
      <w:r w:rsidR="008D35C3">
        <w:rPr>
          <w:b/>
        </w:rPr>
        <w:t>actor</w:t>
      </w:r>
      <w:r w:rsidR="008D35C3">
        <w:t xml:space="preserve"> plus </w:t>
      </w:r>
      <w:r w:rsidR="008D35C3">
        <w:rPr>
          <w:b/>
        </w:rPr>
        <w:t>10</w:t>
      </w:r>
      <w:r w:rsidR="008D35C3">
        <w:t>.</w:t>
      </w:r>
    </w:p>
    <w:p w14:paraId="321702B9" w14:textId="257F8551" w:rsidR="008D35C3" w:rsidRDefault="008D35C3" w:rsidP="008D35C3">
      <w:pPr>
        <w:ind w:firstLine="284"/>
      </w:pPr>
      <w:r>
        <w:t>•</w:t>
      </w:r>
      <w:r>
        <w:tab/>
      </w:r>
      <w:r>
        <w:rPr>
          <w:b/>
        </w:rPr>
        <w:t>awards</w:t>
      </w:r>
      <w:r>
        <w:t xml:space="preserve"> – set them to the </w:t>
      </w:r>
      <w:r w:rsidRPr="008D35C3">
        <w:rPr>
          <w:b/>
        </w:rPr>
        <w:t>country_id</w:t>
      </w:r>
      <w:r>
        <w:t>.</w:t>
      </w:r>
    </w:p>
    <w:p w14:paraId="7A8A98DB" w14:textId="5BCB4E22" w:rsidR="008D35C3" w:rsidRDefault="008D35C3" w:rsidP="000368C5">
      <w:pPr>
        <w:ind w:firstLine="284"/>
      </w:pPr>
      <w:r>
        <w:t>•</w:t>
      </w:r>
      <w:r>
        <w:tab/>
      </w:r>
      <w:r>
        <w:rPr>
          <w:b/>
        </w:rPr>
        <w:t>country_id</w:t>
      </w:r>
      <w:r>
        <w:t xml:space="preserve"> – set it to the </w:t>
      </w:r>
      <w:r w:rsidR="00D1089A">
        <w:rPr>
          <w:b/>
        </w:rPr>
        <w:t>id</w:t>
      </w:r>
      <w:r>
        <w:t xml:space="preserve"> of </w:t>
      </w:r>
      <w:r w:rsidR="00D1089A">
        <w:rPr>
          <w:b/>
        </w:rPr>
        <w:t>Armenia</w:t>
      </w:r>
      <w:r>
        <w:t>.</w:t>
      </w:r>
    </w:p>
    <w:p w14:paraId="48F57182" w14:textId="77777777" w:rsidR="000A5803" w:rsidRDefault="00207A6B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lastRenderedPageBreak/>
        <w:t>U</w:t>
      </w:r>
      <w:r w:rsidR="000A5803">
        <w:t>pdate</w:t>
      </w:r>
    </w:p>
    <w:p w14:paraId="0B106D29" w14:textId="3E95D63B" w:rsidR="00F74C63" w:rsidRPr="00EE1EA1" w:rsidRDefault="00F74C63" w:rsidP="0036188A">
      <w:r w:rsidRPr="00F74C63">
        <w:rPr>
          <w:b/>
        </w:rPr>
        <w:t>Reduce</w:t>
      </w:r>
      <w:r w:rsidRPr="00F74C63">
        <w:t xml:space="preserve"> all </w:t>
      </w:r>
      <w:r w:rsidR="001F0ABF">
        <w:rPr>
          <w:b/>
        </w:rPr>
        <w:t>movies</w:t>
      </w:r>
      <w:r w:rsidRPr="00F74C63">
        <w:t xml:space="preserve"> </w:t>
      </w:r>
      <w:r w:rsidR="001F0ABF" w:rsidRPr="001F0ABF">
        <w:rPr>
          <w:b/>
        </w:rPr>
        <w:t>runtime</w:t>
      </w:r>
      <w:r w:rsidR="001F0ABF">
        <w:t xml:space="preserve"> </w:t>
      </w:r>
      <w:r w:rsidRPr="00F74C63">
        <w:t xml:space="preserve">by </w:t>
      </w:r>
      <w:r w:rsidR="001F0ABF">
        <w:t>10</w:t>
      </w:r>
      <w:r w:rsidR="00C53BD0">
        <w:t xml:space="preserve"> minutes</w:t>
      </w:r>
      <w:r w:rsidRPr="00F74C63">
        <w:t xml:space="preserve"> for </w:t>
      </w:r>
      <w:r w:rsidR="00C53BD0">
        <w:rPr>
          <w:b/>
        </w:rPr>
        <w:t>movies</w:t>
      </w:r>
      <w:r w:rsidRPr="00F74C63">
        <w:t xml:space="preserve"> with </w:t>
      </w:r>
      <w:r w:rsidR="0036188A" w:rsidRPr="0036188A">
        <w:rPr>
          <w:b/>
        </w:rPr>
        <w:t>movies_additional_info</w:t>
      </w:r>
      <w:r w:rsidR="0036188A">
        <w:t xml:space="preserve"> </w:t>
      </w:r>
      <w:r w:rsidR="000B167E">
        <w:rPr>
          <w:b/>
        </w:rPr>
        <w:t>id</w:t>
      </w:r>
      <w:r w:rsidRPr="00F74C63">
        <w:t xml:space="preserve"> </w:t>
      </w:r>
      <w:r w:rsidR="0037364E" w:rsidRPr="0037364E">
        <w:t>equal to or greater</w:t>
      </w:r>
      <w:r w:rsidR="0037364E">
        <w:t xml:space="preserve"> </w:t>
      </w:r>
      <w:r w:rsidRPr="00F74C63">
        <w:t>than</w:t>
      </w:r>
      <w:r w:rsidR="00C53BD0">
        <w:t xml:space="preserve"> 15</w:t>
      </w:r>
      <w:r w:rsidRPr="00F74C63">
        <w:t xml:space="preserve"> and less than </w:t>
      </w:r>
      <w:r w:rsidR="00C53BD0">
        <w:t>25</w:t>
      </w:r>
      <w:r w:rsidRPr="00F74C63">
        <w:t xml:space="preserve"> (</w:t>
      </w:r>
      <w:r w:rsidRPr="00F74C63">
        <w:rPr>
          <w:b/>
        </w:rPr>
        <w:t>inclusive</w:t>
      </w:r>
      <w:r w:rsidRPr="00F74C63">
        <w:t>).</w:t>
      </w:r>
    </w:p>
    <w:p w14:paraId="103864B6" w14:textId="77777777" w:rsidR="000A5803" w:rsidRDefault="00207A6B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Delete</w:t>
      </w:r>
    </w:p>
    <w:p w14:paraId="5E7C510A" w14:textId="36FB6D17" w:rsidR="000A2C03" w:rsidRDefault="000A2C03" w:rsidP="000A5803">
      <w:r>
        <w:rPr>
          <w:b/>
        </w:rPr>
        <w:t>Delete</w:t>
      </w:r>
      <w:r w:rsidRPr="000A2C03">
        <w:t xml:space="preserve"> all </w:t>
      </w:r>
      <w:r w:rsidR="007C33AF">
        <w:rPr>
          <w:b/>
        </w:rPr>
        <w:t>countries</w:t>
      </w:r>
      <w:r w:rsidRPr="000A2C03">
        <w:t xml:space="preserve"> </w:t>
      </w:r>
      <w:r w:rsidR="002E7D2B">
        <w:t>that don’t</w:t>
      </w:r>
      <w:r w:rsidRPr="000A2C03">
        <w:t xml:space="preserve"> </w:t>
      </w:r>
      <w:r w:rsidR="002E7D2B">
        <w:t>have movies</w:t>
      </w:r>
      <w:r w:rsidRPr="000A2C03">
        <w:t>.</w:t>
      </w:r>
    </w:p>
    <w:p w14:paraId="623DCBF1" w14:textId="77777777" w:rsidR="000A5803" w:rsidRDefault="000A5803" w:rsidP="004D0FBE">
      <w:pPr>
        <w:pStyle w:val="2"/>
        <w:numPr>
          <w:ilvl w:val="0"/>
          <w:numId w:val="0"/>
        </w:numPr>
      </w:pPr>
      <w:r>
        <w:t xml:space="preserve">Section 3: Querying – </w:t>
      </w:r>
      <w:r w:rsidR="002402D5">
        <w:t>50</w:t>
      </w:r>
      <w:r>
        <w:t xml:space="preserve"> pts</w:t>
      </w:r>
    </w:p>
    <w:p w14:paraId="77C5B82F" w14:textId="77777777" w:rsidR="000A5803" w:rsidRDefault="000A5803" w:rsidP="000A5803">
      <w:r>
        <w:t xml:space="preserve">And now we need to do some data extraction. </w:t>
      </w:r>
      <w:r w:rsidRPr="00C61F74">
        <w:rPr>
          <w:b/>
        </w:rPr>
        <w:t>Note</w:t>
      </w:r>
      <w:r>
        <w:t xml:space="preserve"> that the </w:t>
      </w:r>
      <w:r w:rsidRPr="00C2570D">
        <w:rPr>
          <w:b/>
        </w:rPr>
        <w:t>example results</w:t>
      </w:r>
      <w:r>
        <w:t xml:space="preserve"> from </w:t>
      </w:r>
      <w:r w:rsidRPr="00C2570D">
        <w:rPr>
          <w:b/>
        </w:rPr>
        <w:t>this section</w:t>
      </w:r>
      <w:r>
        <w:t xml:space="preserve"> use a </w:t>
      </w:r>
      <w:r w:rsidRPr="00C2570D">
        <w:rPr>
          <w:b/>
        </w:rPr>
        <w:t>fresh database</w:t>
      </w:r>
      <w:r>
        <w:t xml:space="preserve">. It is </w:t>
      </w:r>
      <w:r w:rsidRPr="00093CDD">
        <w:rPr>
          <w:b/>
        </w:rPr>
        <w:t>highly recommended</w:t>
      </w:r>
      <w:r>
        <w:t xml:space="preserve"> that you </w:t>
      </w:r>
      <w:r w:rsidRPr="00093CDD">
        <w:rPr>
          <w:b/>
        </w:rPr>
        <w:t>clear</w:t>
      </w:r>
      <w:r>
        <w:t xml:space="preserve"> the </w:t>
      </w:r>
      <w:r w:rsidRPr="00093CDD">
        <w:rPr>
          <w:b/>
        </w:rPr>
        <w:t>database</w:t>
      </w:r>
      <w:r>
        <w:t xml:space="preserve"> that has been </w:t>
      </w:r>
      <w:r w:rsidRPr="00093CDD">
        <w:rPr>
          <w:b/>
        </w:rPr>
        <w:t>manipulated</w:t>
      </w:r>
      <w:r>
        <w:t xml:space="preserve"> by the </w:t>
      </w:r>
      <w:r w:rsidRPr="00093CDD">
        <w:rPr>
          <w:b/>
        </w:rPr>
        <w:t xml:space="preserve">previous problems </w:t>
      </w:r>
      <w:r>
        <w:t xml:space="preserve">from the </w:t>
      </w:r>
      <w:r w:rsidRPr="00093CDD">
        <w:rPr>
          <w:b/>
        </w:rPr>
        <w:t>DML</w:t>
      </w:r>
      <w:r>
        <w:t xml:space="preserve"> </w:t>
      </w:r>
      <w:r w:rsidRPr="00093CDD">
        <w:rPr>
          <w:b/>
        </w:rPr>
        <w:t>section</w:t>
      </w:r>
      <w:r>
        <w:t xml:space="preserve"> and </w:t>
      </w:r>
      <w:r w:rsidRPr="00093CDD">
        <w:rPr>
          <w:b/>
        </w:rPr>
        <w:t>insert again</w:t>
      </w:r>
      <w:r>
        <w:t xml:space="preserve"> the </w:t>
      </w:r>
      <w:r w:rsidRPr="00093CDD">
        <w:rPr>
          <w:b/>
        </w:rPr>
        <w:t>dataset</w:t>
      </w:r>
      <w:r>
        <w:t xml:space="preserve"> you’ve been given, to ensure </w:t>
      </w:r>
      <w:r w:rsidRPr="00093CDD">
        <w:rPr>
          <w:b/>
        </w:rPr>
        <w:t>maximum consistency</w:t>
      </w:r>
      <w:r>
        <w:t xml:space="preserve"> with the </w:t>
      </w:r>
      <w:r w:rsidRPr="00093CDD">
        <w:rPr>
          <w:b/>
        </w:rPr>
        <w:t>examples</w:t>
      </w:r>
      <w:r>
        <w:t xml:space="preserve"> given in this section.</w:t>
      </w:r>
    </w:p>
    <w:p w14:paraId="7737E8E5" w14:textId="03308F15" w:rsidR="000A5803" w:rsidRDefault="006E5059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Countries</w:t>
      </w:r>
    </w:p>
    <w:p w14:paraId="36EE82EB" w14:textId="0358B5DE" w:rsidR="003738F0" w:rsidRDefault="003738F0" w:rsidP="003738F0">
      <w:r>
        <w:t xml:space="preserve">Extract from the </w:t>
      </w:r>
      <w:r w:rsidR="002E7D2B">
        <w:rPr>
          <w:b/>
        </w:rPr>
        <w:t>softuni_imdb</w:t>
      </w:r>
      <w:r>
        <w:t xml:space="preserve"> system database, info about the name of </w:t>
      </w:r>
      <w:r w:rsidR="002E7D2B">
        <w:rPr>
          <w:b/>
        </w:rPr>
        <w:t>countries</w:t>
      </w:r>
      <w:r>
        <w:t>.</w:t>
      </w:r>
    </w:p>
    <w:p w14:paraId="7721303C" w14:textId="7EFD7E2F" w:rsidR="003738F0" w:rsidRDefault="003738F0" w:rsidP="003738F0">
      <w:r w:rsidRPr="003738F0">
        <w:rPr>
          <w:b/>
        </w:rPr>
        <w:t>Order</w:t>
      </w:r>
      <w:r>
        <w:t xml:space="preserve"> the results by </w:t>
      </w:r>
      <w:r w:rsidR="006E5059">
        <w:rPr>
          <w:b/>
        </w:rPr>
        <w:t>currency</w:t>
      </w:r>
      <w:r>
        <w:t xml:space="preserve"> in</w:t>
      </w:r>
      <w:r w:rsidRPr="003738F0">
        <w:rPr>
          <w:b/>
        </w:rPr>
        <w:t xml:space="preserve"> descending</w:t>
      </w:r>
      <w:r>
        <w:t xml:space="preserve"> order</w:t>
      </w:r>
      <w:r w:rsidR="002E2158">
        <w:t xml:space="preserve"> and the</w:t>
      </w:r>
      <w:r w:rsidR="000A2D2C">
        <w:t>n</w:t>
      </w:r>
      <w:r w:rsidR="002E2158">
        <w:t xml:space="preserve"> by </w:t>
      </w:r>
      <w:r w:rsidR="002E2158" w:rsidRPr="002E2158">
        <w:rPr>
          <w:b/>
        </w:rPr>
        <w:t>id</w:t>
      </w:r>
      <w:r w:rsidR="002E2158" w:rsidRPr="002E2158">
        <w:t>.</w:t>
      </w:r>
    </w:p>
    <w:p w14:paraId="4F4456D9" w14:textId="77777777" w:rsidR="000A5803" w:rsidRDefault="000A5803" w:rsidP="000A5803">
      <w:pPr>
        <w:pStyle w:val="4"/>
      </w:pPr>
      <w:r>
        <w:t>Required Columns</w:t>
      </w:r>
    </w:p>
    <w:p w14:paraId="0BC48FC9" w14:textId="01C7BCF7" w:rsidR="000A5803" w:rsidRDefault="000A5803" w:rsidP="000A5803">
      <w:pPr>
        <w:pStyle w:val="Code"/>
        <w:numPr>
          <w:ilvl w:val="0"/>
          <w:numId w:val="38"/>
        </w:numPr>
      </w:pPr>
      <w:r>
        <w:t>id (</w:t>
      </w:r>
      <w:r w:rsidR="000A2D2C">
        <w:t>countries</w:t>
      </w:r>
      <w:r>
        <w:t>)</w:t>
      </w:r>
    </w:p>
    <w:p w14:paraId="0ECCDA67" w14:textId="5F4A8857" w:rsidR="000A5803" w:rsidRDefault="000A5803" w:rsidP="000A5803">
      <w:pPr>
        <w:pStyle w:val="Code"/>
        <w:numPr>
          <w:ilvl w:val="0"/>
          <w:numId w:val="38"/>
        </w:numPr>
      </w:pPr>
      <w:r>
        <w:t>name</w:t>
      </w:r>
    </w:p>
    <w:p w14:paraId="495D6D50" w14:textId="3DF4E4C3" w:rsidR="006E5059" w:rsidRDefault="006E5059" w:rsidP="000A5803">
      <w:pPr>
        <w:pStyle w:val="Code"/>
        <w:numPr>
          <w:ilvl w:val="0"/>
          <w:numId w:val="38"/>
        </w:numPr>
      </w:pPr>
      <w:r>
        <w:t>continent</w:t>
      </w:r>
    </w:p>
    <w:p w14:paraId="76F8EDCB" w14:textId="0D42AECE" w:rsidR="006E5059" w:rsidRDefault="006E5059" w:rsidP="000A5803">
      <w:pPr>
        <w:pStyle w:val="Code"/>
        <w:numPr>
          <w:ilvl w:val="0"/>
          <w:numId w:val="38"/>
        </w:numPr>
      </w:pPr>
      <w:r>
        <w:t>currency</w:t>
      </w:r>
    </w:p>
    <w:p w14:paraId="63E366BA" w14:textId="77777777" w:rsidR="000A5803" w:rsidRDefault="000A5803" w:rsidP="000A5803">
      <w:pPr>
        <w:pStyle w:val="4"/>
      </w:pPr>
      <w:r>
        <w:t>Example</w:t>
      </w:r>
    </w:p>
    <w:tbl>
      <w:tblPr>
        <w:tblStyle w:val="af"/>
        <w:tblW w:w="8905" w:type="dxa"/>
        <w:tblLook w:val="04A0" w:firstRow="1" w:lastRow="0" w:firstColumn="1" w:lastColumn="0" w:noHBand="0" w:noVBand="1"/>
      </w:tblPr>
      <w:tblGrid>
        <w:gridCol w:w="1261"/>
        <w:gridCol w:w="3158"/>
        <w:gridCol w:w="2686"/>
        <w:gridCol w:w="1800"/>
      </w:tblGrid>
      <w:tr w:rsidR="006E5059" w14:paraId="29A25C55" w14:textId="765E9DFA" w:rsidTr="006E5059">
        <w:trPr>
          <w:trHeight w:val="275"/>
        </w:trPr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E8C816" w14:textId="77777777" w:rsidR="006E5059" w:rsidRPr="001D3810" w:rsidRDefault="006E5059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3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50B7A6" w14:textId="77777777" w:rsidR="006E5059" w:rsidRPr="001D3810" w:rsidRDefault="006E5059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name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9C14C8" w14:textId="6A72DE80" w:rsidR="006E5059" w:rsidRDefault="006E5059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tin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DF8186" w14:textId="74BD6ADF" w:rsidR="006E5059" w:rsidRDefault="006E5059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urrency</w:t>
            </w:r>
          </w:p>
        </w:tc>
      </w:tr>
      <w:tr w:rsidR="006E5059" w:rsidRPr="00B03599" w14:paraId="02D0DB28" w14:textId="6778B556" w:rsidTr="006E5059">
        <w:trPr>
          <w:trHeight w:val="275"/>
        </w:trPr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CFAA0" w14:textId="6F38EE1D" w:rsidR="006E5059" w:rsidRPr="00F37672" w:rsidRDefault="006E5059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42</w:t>
            </w:r>
          </w:p>
        </w:tc>
        <w:tc>
          <w:tcPr>
            <w:tcW w:w="3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7AC7B" w14:textId="10E4FCA3" w:rsidR="006E5059" w:rsidRPr="00F37672" w:rsidRDefault="006E5059" w:rsidP="00543E3F">
            <w:pPr>
              <w:pStyle w:val="Code"/>
              <w:rPr>
                <w:b w:val="0"/>
              </w:rPr>
            </w:pPr>
            <w:r w:rsidRPr="006E5059">
              <w:rPr>
                <w:b w:val="0"/>
              </w:rPr>
              <w:t>South Africa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73401" w14:textId="13EC0512" w:rsidR="006E5059" w:rsidRPr="00F37672" w:rsidRDefault="006E5059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Afric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1A545" w14:textId="10715F36" w:rsidR="006E5059" w:rsidRPr="00F37672" w:rsidRDefault="006E5059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ZAR</w:t>
            </w:r>
          </w:p>
        </w:tc>
      </w:tr>
      <w:tr w:rsidR="006E5059" w:rsidRPr="00B03599" w14:paraId="2223D870" w14:textId="77777777" w:rsidTr="006E5059">
        <w:trPr>
          <w:trHeight w:val="275"/>
        </w:trPr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2E082" w14:textId="419A0342" w:rsidR="006E5059" w:rsidRDefault="006E5059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53</w:t>
            </w:r>
          </w:p>
        </w:tc>
        <w:tc>
          <w:tcPr>
            <w:tcW w:w="3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B8FF9" w14:textId="3CA54392" w:rsidR="006E5059" w:rsidRPr="006E5059" w:rsidRDefault="006E5059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Uzbekistan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F3EDE" w14:textId="508722AC" w:rsidR="006E5059" w:rsidRDefault="006E5059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Asi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B846B" w14:textId="5C739BB1" w:rsidR="006E5059" w:rsidRDefault="006E5059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UZS</w:t>
            </w:r>
          </w:p>
        </w:tc>
      </w:tr>
      <w:tr w:rsidR="006E5059" w:rsidRPr="00B03599" w14:paraId="623ABD73" w14:textId="77777777" w:rsidTr="006E5059">
        <w:trPr>
          <w:trHeight w:val="275"/>
        </w:trPr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37691" w14:textId="6E41B4C6" w:rsidR="006E5059" w:rsidRDefault="006E5059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50</w:t>
            </w:r>
          </w:p>
        </w:tc>
        <w:tc>
          <w:tcPr>
            <w:tcW w:w="3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87476" w14:textId="0C1B18D0" w:rsidR="006E5059" w:rsidRDefault="006E5059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Uruguay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8C044" w14:textId="5C34B6E7" w:rsidR="006E5059" w:rsidRDefault="006E5059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South Americ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4ABAC" w14:textId="4E55552B" w:rsidR="006E5059" w:rsidRDefault="006E5059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UYU</w:t>
            </w:r>
          </w:p>
        </w:tc>
      </w:tr>
      <w:tr w:rsidR="006E5059" w:rsidRPr="00B03599" w14:paraId="1288E059" w14:textId="31BE19AA" w:rsidTr="006E5059">
        <w:trPr>
          <w:trHeight w:val="275"/>
        </w:trPr>
        <w:tc>
          <w:tcPr>
            <w:tcW w:w="1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4335F" w14:textId="77777777" w:rsidR="006E5059" w:rsidRPr="00A562CC" w:rsidRDefault="006E5059" w:rsidP="00543E3F">
            <w:pPr>
              <w:pStyle w:val="Code"/>
              <w:rPr>
                <w:b w:val="0"/>
              </w:rPr>
            </w:pPr>
            <w:r w:rsidRPr="00A562CC">
              <w:rPr>
                <w:b w:val="0"/>
              </w:rPr>
              <w:t>...</w:t>
            </w:r>
          </w:p>
        </w:tc>
        <w:tc>
          <w:tcPr>
            <w:tcW w:w="3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392F1" w14:textId="77777777" w:rsidR="006E5059" w:rsidRPr="00A562CC" w:rsidRDefault="006E5059" w:rsidP="00543E3F">
            <w:pPr>
              <w:pStyle w:val="Code"/>
              <w:rPr>
                <w:b w:val="0"/>
              </w:rPr>
            </w:pPr>
            <w:r w:rsidRPr="00A562CC">
              <w:rPr>
                <w:b w:val="0"/>
              </w:rPr>
              <w:t>...</w:t>
            </w:r>
          </w:p>
        </w:tc>
        <w:tc>
          <w:tcPr>
            <w:tcW w:w="2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97E0" w14:textId="77777777" w:rsidR="006E5059" w:rsidRPr="00A562CC" w:rsidRDefault="006E5059" w:rsidP="00543E3F">
            <w:pPr>
              <w:pStyle w:val="Code"/>
              <w:rPr>
                <w:b w:val="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B612D" w14:textId="77777777" w:rsidR="006E5059" w:rsidRPr="00A562CC" w:rsidRDefault="006E5059" w:rsidP="00543E3F">
            <w:pPr>
              <w:pStyle w:val="Code"/>
              <w:rPr>
                <w:b w:val="0"/>
              </w:rPr>
            </w:pPr>
          </w:p>
        </w:tc>
      </w:tr>
    </w:tbl>
    <w:p w14:paraId="28138409" w14:textId="77777777" w:rsidR="000A5803" w:rsidRDefault="000A5803" w:rsidP="000A5803"/>
    <w:p w14:paraId="0FBD259D" w14:textId="1B8FB0E0" w:rsidR="000A5803" w:rsidRDefault="007010F5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Old movies</w:t>
      </w:r>
    </w:p>
    <w:p w14:paraId="6658B16E" w14:textId="20BA49BC" w:rsidR="00F63BB7" w:rsidRDefault="00F63BB7" w:rsidP="00F63BB7">
      <w:r>
        <w:t xml:space="preserve">Write a query that returns: </w:t>
      </w:r>
      <w:r w:rsidR="007010F5">
        <w:rPr>
          <w:b/>
        </w:rPr>
        <w:t>title</w:t>
      </w:r>
      <w:r w:rsidRPr="007010F5">
        <w:t>,</w:t>
      </w:r>
      <w:r w:rsidRPr="00F63BB7">
        <w:rPr>
          <w:b/>
        </w:rPr>
        <w:t xml:space="preserve"> </w:t>
      </w:r>
      <w:r w:rsidR="007010F5">
        <w:rPr>
          <w:b/>
        </w:rPr>
        <w:t>runtime</w:t>
      </w:r>
      <w:r>
        <w:t xml:space="preserve">, </w:t>
      </w:r>
      <w:r w:rsidR="007010F5">
        <w:rPr>
          <w:b/>
        </w:rPr>
        <w:t>budget</w:t>
      </w:r>
      <w:r>
        <w:t xml:space="preserve"> and </w:t>
      </w:r>
      <w:r w:rsidR="007010F5">
        <w:rPr>
          <w:b/>
        </w:rPr>
        <w:t xml:space="preserve">release_date </w:t>
      </w:r>
      <w:r>
        <w:t xml:space="preserve">from </w:t>
      </w:r>
      <w:r w:rsidRPr="007010F5">
        <w:t>table</w:t>
      </w:r>
      <w:r w:rsidR="007010F5">
        <w:t xml:space="preserve"> </w:t>
      </w:r>
      <w:r w:rsidR="007010F5" w:rsidRPr="007010F5">
        <w:rPr>
          <w:b/>
        </w:rPr>
        <w:t>movies_additional_info</w:t>
      </w:r>
      <w:r>
        <w:t xml:space="preserve">. </w:t>
      </w:r>
      <w:r w:rsidRPr="00F63BB7">
        <w:rPr>
          <w:b/>
        </w:rPr>
        <w:t>Filter</w:t>
      </w:r>
      <w:r>
        <w:t xml:space="preserve"> </w:t>
      </w:r>
      <w:r w:rsidR="007010F5">
        <w:t>movies</w:t>
      </w:r>
      <w:r>
        <w:t xml:space="preserve"> which</w:t>
      </w:r>
      <w:r w:rsidR="007F7CBF">
        <w:t xml:space="preserve"> have been</w:t>
      </w:r>
      <w:r>
        <w:t xml:space="preserve"> </w:t>
      </w:r>
      <w:r w:rsidR="007010F5">
        <w:rPr>
          <w:b/>
        </w:rPr>
        <w:t>release</w:t>
      </w:r>
      <w:r w:rsidR="007F7CBF">
        <w:rPr>
          <w:b/>
        </w:rPr>
        <w:t>d</w:t>
      </w:r>
      <w:r>
        <w:t xml:space="preserve"> </w:t>
      </w:r>
      <w:r w:rsidR="00782A67">
        <w:t>from 1996 to</w:t>
      </w:r>
      <w:r w:rsidR="007F7CBF">
        <w:t xml:space="preserve"> 199</w:t>
      </w:r>
      <w:r w:rsidR="00782A67">
        <w:t>9</w:t>
      </w:r>
      <w:r w:rsidR="007F7CBF">
        <w:t xml:space="preserve"> </w:t>
      </w:r>
      <w:r w:rsidR="007F7CBF" w:rsidRPr="007F7CBF">
        <w:rPr>
          <w:b/>
        </w:rPr>
        <w:t>year</w:t>
      </w:r>
      <w:r w:rsidR="00782A67">
        <w:rPr>
          <w:b/>
        </w:rPr>
        <w:t xml:space="preserve"> </w:t>
      </w:r>
      <w:r w:rsidR="00782A67" w:rsidRPr="00782A67">
        <w:t>(</w:t>
      </w:r>
      <w:r w:rsidR="00782A67">
        <w:rPr>
          <w:b/>
        </w:rPr>
        <w:t>inclusive</w:t>
      </w:r>
      <w:r w:rsidR="00782A67" w:rsidRPr="00782A67">
        <w:t>)</w:t>
      </w:r>
      <w:r>
        <w:t>.</w:t>
      </w:r>
    </w:p>
    <w:p w14:paraId="739BA80B" w14:textId="485A1F2D" w:rsidR="000A5803" w:rsidRPr="002D4B71" w:rsidRDefault="002D4B71" w:rsidP="000A5803">
      <w:pPr>
        <w:rPr>
          <w:lang w:val="bg-BG"/>
        </w:rPr>
      </w:pPr>
      <w:r>
        <w:rPr>
          <w:b/>
        </w:rPr>
        <w:t>Order</w:t>
      </w:r>
      <w:r w:rsidR="000A5803">
        <w:t xml:space="preserve"> the results </w:t>
      </w:r>
      <w:r w:rsidR="00F63BB7">
        <w:rPr>
          <w:b/>
        </w:rPr>
        <w:t>ascending</w:t>
      </w:r>
      <w:r w:rsidR="000A5803">
        <w:t xml:space="preserve"> by</w:t>
      </w:r>
      <w:r w:rsidR="00F63BB7" w:rsidRPr="00F63BB7">
        <w:rPr>
          <w:b/>
        </w:rPr>
        <w:t xml:space="preserve"> </w:t>
      </w:r>
      <w:r w:rsidR="007F7CBF">
        <w:rPr>
          <w:b/>
        </w:rPr>
        <w:t>runtime</w:t>
      </w:r>
      <w:r w:rsidR="003631FD">
        <w:rPr>
          <w:b/>
        </w:rPr>
        <w:t xml:space="preserve"> </w:t>
      </w:r>
      <w:r w:rsidR="003631FD" w:rsidRPr="004C4DE5">
        <w:t>th</w:t>
      </w:r>
      <w:r w:rsidR="000A2D2C">
        <w:t>e</w:t>
      </w:r>
      <w:r w:rsidR="003631FD" w:rsidRPr="004C4DE5">
        <w:t>n by</w:t>
      </w:r>
      <w:r w:rsidR="004C4DE5">
        <w:rPr>
          <w:b/>
        </w:rPr>
        <w:t xml:space="preserve"> id</w:t>
      </w:r>
      <w:r w:rsidR="0094648A">
        <w:t xml:space="preserve"> and show only the first </w:t>
      </w:r>
      <w:r w:rsidR="0094648A">
        <w:rPr>
          <w:b/>
        </w:rPr>
        <w:t>20</w:t>
      </w:r>
      <w:r w:rsidR="0094648A">
        <w:t xml:space="preserve"> results.</w:t>
      </w:r>
    </w:p>
    <w:p w14:paraId="358A9B18" w14:textId="77777777" w:rsidR="000A5803" w:rsidRDefault="000A5803" w:rsidP="000A5803">
      <w:pPr>
        <w:pStyle w:val="4"/>
      </w:pPr>
      <w:r>
        <w:t>Required Columns</w:t>
      </w:r>
    </w:p>
    <w:p w14:paraId="216CAD2E" w14:textId="7D1CD485" w:rsidR="000A5803" w:rsidRDefault="000A5803" w:rsidP="000A5803">
      <w:pPr>
        <w:pStyle w:val="Code"/>
        <w:numPr>
          <w:ilvl w:val="0"/>
          <w:numId w:val="38"/>
        </w:numPr>
      </w:pPr>
      <w:r>
        <w:t>id</w:t>
      </w:r>
    </w:p>
    <w:p w14:paraId="613C7FCC" w14:textId="01B48268" w:rsidR="000A5803" w:rsidRDefault="007F7CBF" w:rsidP="000A5803">
      <w:pPr>
        <w:pStyle w:val="Code"/>
        <w:numPr>
          <w:ilvl w:val="0"/>
          <w:numId w:val="38"/>
        </w:numPr>
      </w:pPr>
      <w:r>
        <w:t>title</w:t>
      </w:r>
    </w:p>
    <w:p w14:paraId="68FF96E3" w14:textId="5E661125" w:rsidR="000A5803" w:rsidRDefault="007F7CBF" w:rsidP="000A5803">
      <w:pPr>
        <w:pStyle w:val="Code"/>
        <w:numPr>
          <w:ilvl w:val="0"/>
          <w:numId w:val="38"/>
        </w:numPr>
      </w:pPr>
      <w:r>
        <w:t>runtime</w:t>
      </w:r>
    </w:p>
    <w:p w14:paraId="304C843E" w14:textId="006C4F2D" w:rsidR="000A5803" w:rsidRDefault="007F7CBF" w:rsidP="000A5803">
      <w:pPr>
        <w:pStyle w:val="Code"/>
        <w:numPr>
          <w:ilvl w:val="0"/>
          <w:numId w:val="38"/>
        </w:numPr>
      </w:pPr>
      <w:r>
        <w:lastRenderedPageBreak/>
        <w:t>budget</w:t>
      </w:r>
    </w:p>
    <w:p w14:paraId="562611F1" w14:textId="76C67006" w:rsidR="007F7CBF" w:rsidRDefault="007F7CBF" w:rsidP="000A5803">
      <w:pPr>
        <w:pStyle w:val="Code"/>
        <w:numPr>
          <w:ilvl w:val="0"/>
          <w:numId w:val="38"/>
        </w:numPr>
      </w:pPr>
      <w:r>
        <w:t>release_date</w:t>
      </w:r>
    </w:p>
    <w:p w14:paraId="027A0915" w14:textId="77777777" w:rsidR="000A5803" w:rsidRDefault="000A5803" w:rsidP="000A5803">
      <w:pPr>
        <w:pStyle w:val="4"/>
      </w:pPr>
      <w:r>
        <w:t>Example</w:t>
      </w:r>
    </w:p>
    <w:tbl>
      <w:tblPr>
        <w:tblStyle w:val="af"/>
        <w:tblW w:w="7825" w:type="dxa"/>
        <w:tblLook w:val="04A0" w:firstRow="1" w:lastRow="0" w:firstColumn="1" w:lastColumn="0" w:noHBand="0" w:noVBand="1"/>
      </w:tblPr>
      <w:tblGrid>
        <w:gridCol w:w="579"/>
        <w:gridCol w:w="1964"/>
        <w:gridCol w:w="951"/>
        <w:gridCol w:w="1988"/>
        <w:gridCol w:w="2343"/>
      </w:tblGrid>
      <w:tr w:rsidR="007F7CBF" w14:paraId="0B727AA0" w14:textId="3DEC810D" w:rsidTr="007F7CBF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BB13D8" w14:textId="77777777" w:rsidR="007F7CBF" w:rsidRPr="001D3810" w:rsidRDefault="007F7CBF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F4F534" w14:textId="240C5D1F" w:rsidR="007F7CBF" w:rsidRPr="001D3810" w:rsidRDefault="007F7CBF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title</w:t>
            </w:r>
          </w:p>
        </w:tc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6F8B0F" w14:textId="60E5FDFC" w:rsidR="007F7CBF" w:rsidRPr="007F7CBF" w:rsidRDefault="007F7CBF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</w:t>
            </w:r>
            <w:r w:rsidRPr="007F7CBF">
              <w:rPr>
                <w:b/>
                <w:bCs/>
                <w:noProof/>
              </w:rPr>
              <w:t>untime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3676A5" w14:textId="570648C2" w:rsidR="007F7CBF" w:rsidRDefault="007F7CBF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budge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1F9C4D" w14:textId="3F28268D" w:rsidR="007F7CBF" w:rsidRDefault="007F7CBF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lease_date</w:t>
            </w:r>
          </w:p>
        </w:tc>
      </w:tr>
      <w:tr w:rsidR="007F7CBF" w:rsidRPr="00B03599" w14:paraId="0594B95D" w14:textId="18BC01E1" w:rsidTr="007F7CBF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70825" w14:textId="1C7EEC5B" w:rsidR="007F7CBF" w:rsidRPr="00F37672" w:rsidRDefault="007F7CBF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251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039DF" w14:textId="10FB820A" w:rsidR="007F7CBF" w:rsidRPr="00F37672" w:rsidRDefault="007F7CBF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Maniac</w:t>
            </w:r>
          </w:p>
        </w:tc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1654" w14:textId="6AE34EDD" w:rsidR="007F7CBF" w:rsidRPr="00F37672" w:rsidRDefault="007F7CBF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6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A40CC" w14:textId="15198199" w:rsidR="007F7CBF" w:rsidRPr="00F37672" w:rsidRDefault="007F7CBF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110495.27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0C849" w14:textId="34E21BF0" w:rsidR="007F7CBF" w:rsidRPr="00F37672" w:rsidRDefault="007F7CBF" w:rsidP="00543E3F">
            <w:pPr>
              <w:pStyle w:val="Code"/>
              <w:rPr>
                <w:b w:val="0"/>
              </w:rPr>
            </w:pPr>
            <w:r w:rsidRPr="007F7CBF">
              <w:rPr>
                <w:b w:val="0"/>
              </w:rPr>
              <w:t>1999-10-28</w:t>
            </w:r>
          </w:p>
        </w:tc>
      </w:tr>
      <w:tr w:rsidR="007F7CBF" w:rsidRPr="00B03599" w14:paraId="75320FF5" w14:textId="56309786" w:rsidTr="007F7CBF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7E3F3" w14:textId="30DA148D" w:rsidR="007F7CBF" w:rsidRPr="00F37672" w:rsidRDefault="007F7CBF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298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BFD7" w14:textId="286AD1FF" w:rsidR="007F7CBF" w:rsidRPr="00F37672" w:rsidRDefault="007F7CBF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Ronin</w:t>
            </w:r>
          </w:p>
        </w:tc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C576C" w14:textId="4CB96981" w:rsidR="007F7CBF" w:rsidRPr="00F37672" w:rsidRDefault="007F7CBF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60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AC8A" w14:textId="401BE719" w:rsidR="007F7CBF" w:rsidRPr="00F37672" w:rsidRDefault="007F7CBF" w:rsidP="00543E3F">
            <w:pPr>
              <w:pStyle w:val="Code"/>
              <w:rPr>
                <w:b w:val="0"/>
              </w:rPr>
            </w:pPr>
            <w:r w:rsidRPr="007F7CBF">
              <w:rPr>
                <w:b w:val="0"/>
              </w:rPr>
              <w:t>447741.91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1C506" w14:textId="134F6E24" w:rsidR="007F7CBF" w:rsidRPr="00F37672" w:rsidRDefault="007F7CBF" w:rsidP="00543E3F">
            <w:pPr>
              <w:pStyle w:val="Code"/>
              <w:rPr>
                <w:b w:val="0"/>
              </w:rPr>
            </w:pPr>
            <w:r w:rsidRPr="007F7CBF">
              <w:rPr>
                <w:b w:val="0"/>
              </w:rPr>
              <w:t>1997-07-25</w:t>
            </w:r>
          </w:p>
        </w:tc>
      </w:tr>
      <w:tr w:rsidR="007F7CBF" w:rsidRPr="00B03599" w14:paraId="4A54EFF6" w14:textId="0D604CC0" w:rsidTr="007F7CBF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B2470" w14:textId="59C7C777" w:rsidR="007F7CBF" w:rsidRPr="00F37672" w:rsidRDefault="007F7CBF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103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1AF0A" w14:textId="1AA9248D" w:rsidR="007F7CBF" w:rsidRPr="00F37672" w:rsidRDefault="007F7CBF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Opfergang</w:t>
            </w:r>
          </w:p>
        </w:tc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B7A6" w14:textId="77DC3783" w:rsidR="007F7CBF" w:rsidRPr="00F37672" w:rsidRDefault="007F7CBF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62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62ACE" w14:textId="0DBA91CB" w:rsidR="007F7CBF" w:rsidRPr="00F37672" w:rsidRDefault="007F7CBF" w:rsidP="00543E3F">
            <w:pPr>
              <w:pStyle w:val="Code"/>
              <w:rPr>
                <w:b w:val="0"/>
              </w:rPr>
            </w:pPr>
            <w:r w:rsidRPr="007F7CBF">
              <w:rPr>
                <w:b w:val="0"/>
              </w:rPr>
              <w:t>481899.08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D25DC" w14:textId="780A7643" w:rsidR="007F7CBF" w:rsidRPr="00F37672" w:rsidRDefault="007F7CBF" w:rsidP="00543E3F">
            <w:pPr>
              <w:pStyle w:val="Code"/>
              <w:rPr>
                <w:b w:val="0"/>
              </w:rPr>
            </w:pPr>
            <w:r w:rsidRPr="007F7CBF">
              <w:rPr>
                <w:b w:val="0"/>
              </w:rPr>
              <w:t>1999-09-02</w:t>
            </w:r>
          </w:p>
        </w:tc>
      </w:tr>
      <w:tr w:rsidR="007F7CBF" w:rsidRPr="00B03599" w14:paraId="7395B38A" w14:textId="70524707" w:rsidTr="007F7CBF">
        <w:trPr>
          <w:trHeight w:val="275"/>
        </w:trPr>
        <w:tc>
          <w:tcPr>
            <w:tcW w:w="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68304" w14:textId="316D8AA4" w:rsidR="007F7CBF" w:rsidRPr="00F37672" w:rsidRDefault="007F7CBF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CF157" w14:textId="0841870C" w:rsidR="007F7CBF" w:rsidRPr="00F37672" w:rsidRDefault="007F7CBF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37BFD" w14:textId="2E293F1B" w:rsidR="007F7CBF" w:rsidRPr="00F37672" w:rsidRDefault="007F7CBF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432C" w14:textId="42893BFB" w:rsidR="007F7CBF" w:rsidRPr="00F37672" w:rsidRDefault="007F7CBF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BDD24" w14:textId="092C0A72" w:rsidR="007F7CBF" w:rsidRPr="00F37672" w:rsidRDefault="007F7CBF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</w:tr>
    </w:tbl>
    <w:p w14:paraId="5115BD0D" w14:textId="77777777" w:rsidR="000A5803" w:rsidRDefault="000A5803" w:rsidP="000A5803"/>
    <w:p w14:paraId="4A0288BE" w14:textId="0C9D9228" w:rsidR="000A5803" w:rsidRDefault="005965A5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Movie casting</w:t>
      </w:r>
    </w:p>
    <w:p w14:paraId="64DBF621" w14:textId="45CA989F" w:rsidR="002F0DE4" w:rsidRDefault="002F0DE4" w:rsidP="00F63BB7">
      <w:r>
        <w:t>Some actors are free and can apply the casting for a new movie. You must search for them and prepare their documents.</w:t>
      </w:r>
    </w:p>
    <w:p w14:paraId="5E44C5E0" w14:textId="7F680609" w:rsidR="00F63BB7" w:rsidRDefault="00F63BB7" w:rsidP="00F63BB7">
      <w:r>
        <w:t>Write a query that returns:</w:t>
      </w:r>
      <w:r w:rsidR="00BC4927">
        <w:t xml:space="preserve"> </w:t>
      </w:r>
      <w:r w:rsidR="00E252DB">
        <w:t>the</w:t>
      </w:r>
      <w:r>
        <w:t xml:space="preserve"> </w:t>
      </w:r>
      <w:r w:rsidR="002F0DE4">
        <w:rPr>
          <w:b/>
        </w:rPr>
        <w:t>full name</w:t>
      </w:r>
      <w:r w:rsidR="0093316A" w:rsidRPr="002F0DE4">
        <w:t>,</w:t>
      </w:r>
      <w:r w:rsidR="0093316A">
        <w:rPr>
          <w:b/>
        </w:rPr>
        <w:t xml:space="preserve"> </w:t>
      </w:r>
      <w:r w:rsidR="002F0DE4">
        <w:rPr>
          <w:b/>
        </w:rPr>
        <w:t>email</w:t>
      </w:r>
      <w:r>
        <w:t>,</w:t>
      </w:r>
      <w:r w:rsidR="00881A24">
        <w:t xml:space="preserve"> </w:t>
      </w:r>
      <w:r w:rsidR="002F0DE4">
        <w:rPr>
          <w:b/>
        </w:rPr>
        <w:t>age</w:t>
      </w:r>
      <w:r w:rsidR="002F0DE4">
        <w:t xml:space="preserve"> and</w:t>
      </w:r>
      <w:r>
        <w:t xml:space="preserve"> </w:t>
      </w:r>
      <w:r w:rsidR="002F0DE4">
        <w:rPr>
          <w:b/>
        </w:rPr>
        <w:t xml:space="preserve">height </w:t>
      </w:r>
      <w:r w:rsidR="00E252DB">
        <w:t>of</w:t>
      </w:r>
      <w:r>
        <w:t xml:space="preserve"> all </w:t>
      </w:r>
      <w:r w:rsidR="002F0DE4">
        <w:t>actors that are not participating in a movie.</w:t>
      </w:r>
    </w:p>
    <w:p w14:paraId="449B0ED1" w14:textId="395E7128" w:rsidR="00BC4927" w:rsidRDefault="00BC4927" w:rsidP="00F63BB7">
      <w:r>
        <w:t xml:space="preserve">To find their </w:t>
      </w:r>
      <w:r w:rsidRPr="00BC4927">
        <w:rPr>
          <w:b/>
        </w:rPr>
        <w:t>email</w:t>
      </w:r>
      <w:r>
        <w:t xml:space="preserve"> you must take their last name </w:t>
      </w:r>
      <w:r w:rsidRPr="00BC4927">
        <w:rPr>
          <w:b/>
        </w:rPr>
        <w:t>reversed</w:t>
      </w:r>
      <w:r>
        <w:t xml:space="preserve"> followed by the </w:t>
      </w:r>
      <w:r w:rsidRPr="00BC4927">
        <w:rPr>
          <w:b/>
        </w:rPr>
        <w:t>number of characters</w:t>
      </w:r>
      <w:r>
        <w:t xml:space="preserve"> of their </w:t>
      </w:r>
      <w:r w:rsidR="00782A67">
        <w:t>last</w:t>
      </w:r>
      <w:r>
        <w:t xml:space="preserve"> name and then the casting email </w:t>
      </w:r>
      <w:r w:rsidR="00E252DB">
        <w:rPr>
          <w:b/>
        </w:rPr>
        <w:t>"</w:t>
      </w:r>
      <w:r w:rsidRPr="00BC4927">
        <w:rPr>
          <w:b/>
        </w:rPr>
        <w:t>@cast.com</w:t>
      </w:r>
      <w:r w:rsidR="00E252DB">
        <w:rPr>
          <w:b/>
        </w:rPr>
        <w:t>"</w:t>
      </w:r>
    </w:p>
    <w:p w14:paraId="0F680EF3" w14:textId="2DE47146" w:rsidR="00F63BB7" w:rsidRDefault="00F63BB7" w:rsidP="00F63BB7">
      <w:r>
        <w:rPr>
          <w:b/>
        </w:rPr>
        <w:t>Order</w:t>
      </w:r>
      <w:r>
        <w:t xml:space="preserve"> by </w:t>
      </w:r>
      <w:r w:rsidR="00BC4927">
        <w:t>height</w:t>
      </w:r>
      <w:r>
        <w:t xml:space="preserve"> </w:t>
      </w:r>
      <w:r w:rsidR="00E034C8">
        <w:t xml:space="preserve">in </w:t>
      </w:r>
      <w:r w:rsidR="00BC4927">
        <w:rPr>
          <w:b/>
        </w:rPr>
        <w:t xml:space="preserve">ascending </w:t>
      </w:r>
      <w:r w:rsidR="00E034C8">
        <w:t>order.</w:t>
      </w:r>
    </w:p>
    <w:p w14:paraId="26123B53" w14:textId="77777777" w:rsidR="000A5803" w:rsidRDefault="000A5803" w:rsidP="000A5803">
      <w:pPr>
        <w:pStyle w:val="4"/>
      </w:pPr>
      <w:r>
        <w:t>Required Columns</w:t>
      </w:r>
    </w:p>
    <w:p w14:paraId="0736C7FC" w14:textId="77777777" w:rsidR="002F0DE4" w:rsidRDefault="002F0DE4" w:rsidP="002F0DE4">
      <w:pPr>
        <w:pStyle w:val="Code"/>
        <w:numPr>
          <w:ilvl w:val="0"/>
          <w:numId w:val="38"/>
        </w:numPr>
      </w:pPr>
      <w:r>
        <w:t>full_name (first_name + " " + last_name)</w:t>
      </w:r>
    </w:p>
    <w:p w14:paraId="0E1B735F" w14:textId="06E2D2A3" w:rsidR="00F63BB7" w:rsidRDefault="002F0DE4" w:rsidP="00E034C8">
      <w:pPr>
        <w:pStyle w:val="Code"/>
        <w:numPr>
          <w:ilvl w:val="0"/>
          <w:numId w:val="38"/>
        </w:numPr>
      </w:pPr>
      <w:r>
        <w:t>email (</w:t>
      </w:r>
      <w:r w:rsidR="00BC4927">
        <w:t xml:space="preserve">last_name reversed + number of characters from the </w:t>
      </w:r>
      <w:r w:rsidR="00782A67">
        <w:t>last</w:t>
      </w:r>
      <w:r w:rsidR="00BC4927">
        <w:t>_name + @cast.com)</w:t>
      </w:r>
    </w:p>
    <w:p w14:paraId="4E25AAD9" w14:textId="56C1E03C" w:rsidR="002017C8" w:rsidRDefault="00BC4927" w:rsidP="00E034C8">
      <w:pPr>
        <w:pStyle w:val="Code"/>
        <w:numPr>
          <w:ilvl w:val="0"/>
          <w:numId w:val="38"/>
        </w:numPr>
      </w:pPr>
      <w:r>
        <w:t>age</w:t>
      </w:r>
      <w:r w:rsidR="001D2A7F">
        <w:t xml:space="preserve"> (</w:t>
      </w:r>
      <w:r w:rsidR="00E0039E">
        <w:t>2022 – the year of the birth)</w:t>
      </w:r>
    </w:p>
    <w:p w14:paraId="16182E89" w14:textId="0CD6FDAB" w:rsidR="00F63BB7" w:rsidRDefault="00BC4927" w:rsidP="000A5803">
      <w:pPr>
        <w:pStyle w:val="Code"/>
        <w:numPr>
          <w:ilvl w:val="0"/>
          <w:numId w:val="38"/>
        </w:numPr>
      </w:pPr>
      <w:r>
        <w:t>height</w:t>
      </w:r>
    </w:p>
    <w:p w14:paraId="6C1BB5B1" w14:textId="77777777" w:rsidR="000A5803" w:rsidRDefault="000A5803" w:rsidP="000A5803">
      <w:pPr>
        <w:pStyle w:val="4"/>
      </w:pPr>
      <w:r>
        <w:t>Example</w:t>
      </w:r>
    </w:p>
    <w:tbl>
      <w:tblPr>
        <w:tblStyle w:val="af"/>
        <w:tblW w:w="7645" w:type="dxa"/>
        <w:tblLayout w:type="fixed"/>
        <w:tblLook w:val="04A0" w:firstRow="1" w:lastRow="0" w:firstColumn="1" w:lastColumn="0" w:noHBand="0" w:noVBand="1"/>
      </w:tblPr>
      <w:tblGrid>
        <w:gridCol w:w="2785"/>
        <w:gridCol w:w="3420"/>
        <w:gridCol w:w="630"/>
        <w:gridCol w:w="810"/>
      </w:tblGrid>
      <w:tr w:rsidR="00BC4927" w14:paraId="03A3A8C5" w14:textId="77777777" w:rsidTr="00234A22">
        <w:trPr>
          <w:trHeight w:val="275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E7D276" w14:textId="44C3161D" w:rsidR="00BC4927" w:rsidRPr="001D3810" w:rsidRDefault="00BC4927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ull_nam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81BDE0" w14:textId="2D68FBA2" w:rsidR="00BC4927" w:rsidRDefault="00BC4927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email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5E1F61" w14:textId="31678F78" w:rsidR="00BC4927" w:rsidRDefault="00BC4927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ge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E6A062" w14:textId="7835E2FA" w:rsidR="00BC4927" w:rsidRDefault="00BC4927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height</w:t>
            </w:r>
          </w:p>
        </w:tc>
      </w:tr>
      <w:tr w:rsidR="00BC4927" w:rsidRPr="00B03599" w14:paraId="4074A2E4" w14:textId="77777777" w:rsidTr="00234A22">
        <w:trPr>
          <w:trHeight w:val="275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24A95" w14:textId="482B31F4" w:rsidR="00BC4927" w:rsidRPr="00F37672" w:rsidRDefault="00234A22" w:rsidP="00543E3F">
            <w:pPr>
              <w:pStyle w:val="Code"/>
              <w:rPr>
                <w:b w:val="0"/>
              </w:rPr>
            </w:pPr>
            <w:r w:rsidRPr="00234A22">
              <w:rPr>
                <w:b w:val="0"/>
              </w:rPr>
              <w:t>Hube Miranda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400FC" w14:textId="2C1F8496" w:rsidR="00BC4927" w:rsidRPr="00F37672" w:rsidRDefault="00234A22" w:rsidP="00543E3F">
            <w:pPr>
              <w:pStyle w:val="Code"/>
              <w:rPr>
                <w:b w:val="0"/>
              </w:rPr>
            </w:pPr>
            <w:r w:rsidRPr="00234A22">
              <w:rPr>
                <w:b w:val="0"/>
              </w:rPr>
              <w:t>adnariM7@cast.com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688A2" w14:textId="257210A5" w:rsidR="00BC4927" w:rsidRPr="00F37672" w:rsidRDefault="00234A22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3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47476" w14:textId="44F8CE07" w:rsidR="00BC4927" w:rsidRPr="00F37672" w:rsidRDefault="00234A22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155</w:t>
            </w:r>
          </w:p>
        </w:tc>
      </w:tr>
      <w:tr w:rsidR="00234A22" w:rsidRPr="00B03599" w14:paraId="5E51EC19" w14:textId="77777777" w:rsidTr="00234A22">
        <w:trPr>
          <w:trHeight w:val="275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FD5DB" w14:textId="7E580004" w:rsidR="00234A22" w:rsidRPr="00BC4927" w:rsidRDefault="00234A22" w:rsidP="00234A22">
            <w:pPr>
              <w:pStyle w:val="Code"/>
              <w:rPr>
                <w:b w:val="0"/>
              </w:rPr>
            </w:pPr>
            <w:r w:rsidRPr="00BC4927">
              <w:rPr>
                <w:b w:val="0"/>
              </w:rPr>
              <w:t>Charlotte Eyres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C24F9" w14:textId="76C2275C" w:rsidR="00234A22" w:rsidRDefault="00234A22" w:rsidP="00234A22">
            <w:pPr>
              <w:pStyle w:val="Code"/>
              <w:rPr>
                <w:b w:val="0"/>
              </w:rPr>
            </w:pPr>
            <w:r w:rsidRPr="00234A22">
              <w:rPr>
                <w:b w:val="0"/>
              </w:rPr>
              <w:t>seryE5@cast.com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34C4E" w14:textId="1BB158B7" w:rsidR="00234A22" w:rsidRDefault="00234A22" w:rsidP="00234A22">
            <w:pPr>
              <w:pStyle w:val="Code"/>
              <w:rPr>
                <w:b w:val="0"/>
              </w:rPr>
            </w:pPr>
            <w:r>
              <w:rPr>
                <w:b w:val="0"/>
              </w:rPr>
              <w:t>55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34319" w14:textId="7DA516AE" w:rsidR="00234A22" w:rsidRDefault="00234A22" w:rsidP="00234A22">
            <w:pPr>
              <w:pStyle w:val="Code"/>
              <w:rPr>
                <w:b w:val="0"/>
              </w:rPr>
            </w:pPr>
            <w:r>
              <w:rPr>
                <w:b w:val="0"/>
              </w:rPr>
              <w:t>156</w:t>
            </w:r>
          </w:p>
        </w:tc>
      </w:tr>
      <w:tr w:rsidR="00234A22" w:rsidRPr="00B03599" w14:paraId="3DF5A1B0" w14:textId="77777777" w:rsidTr="00234A22">
        <w:trPr>
          <w:trHeight w:val="275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49850" w14:textId="0CBECE28" w:rsidR="00234A22" w:rsidRPr="00F37672" w:rsidRDefault="00234A22" w:rsidP="00234A22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3F892" w14:textId="689E1CF5" w:rsidR="00234A22" w:rsidRPr="00F37672" w:rsidRDefault="00234A22" w:rsidP="00234A22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3EC21" w14:textId="3FC9F31E" w:rsidR="00234A22" w:rsidRPr="00F37672" w:rsidRDefault="00234A22" w:rsidP="00234A22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687D5" w14:textId="4BC4D006" w:rsidR="00234A22" w:rsidRPr="00F37672" w:rsidRDefault="00234A22" w:rsidP="00234A22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</w:tr>
      <w:tr w:rsidR="00234A22" w:rsidRPr="00B03599" w14:paraId="2DC3BDDF" w14:textId="77777777" w:rsidTr="00234A22">
        <w:trPr>
          <w:trHeight w:val="275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782BD" w14:textId="34B91C21" w:rsidR="00234A22" w:rsidRPr="00F37672" w:rsidRDefault="00234A22" w:rsidP="00234A22">
            <w:pPr>
              <w:pStyle w:val="Code"/>
              <w:rPr>
                <w:b w:val="0"/>
              </w:rPr>
            </w:pPr>
            <w:r w:rsidRPr="00234A22">
              <w:rPr>
                <w:b w:val="0"/>
              </w:rPr>
              <w:t>Connie Mackneis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F7EC6" w14:textId="4CB6C6A5" w:rsidR="00234A22" w:rsidRPr="00F37672" w:rsidRDefault="00234A22" w:rsidP="00234A22">
            <w:pPr>
              <w:pStyle w:val="Code"/>
              <w:rPr>
                <w:b w:val="0"/>
              </w:rPr>
            </w:pPr>
            <w:r w:rsidRPr="00234A22">
              <w:rPr>
                <w:b w:val="0"/>
              </w:rPr>
              <w:t>sienkcaM8@cast.com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F6445" w14:textId="3908977B" w:rsidR="00234A22" w:rsidRPr="00F37672" w:rsidRDefault="00234A22" w:rsidP="00234A22">
            <w:pPr>
              <w:pStyle w:val="Code"/>
              <w:rPr>
                <w:b w:val="0"/>
              </w:rPr>
            </w:pPr>
            <w:r>
              <w:rPr>
                <w:b w:val="0"/>
              </w:rPr>
              <w:t>27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68BF2" w14:textId="5406D5F4" w:rsidR="00234A22" w:rsidRPr="00F37672" w:rsidRDefault="00234A22" w:rsidP="00234A22">
            <w:pPr>
              <w:pStyle w:val="Code"/>
              <w:rPr>
                <w:b w:val="0"/>
              </w:rPr>
            </w:pPr>
            <w:r>
              <w:rPr>
                <w:b w:val="0"/>
              </w:rPr>
              <w:t>184</w:t>
            </w:r>
          </w:p>
        </w:tc>
      </w:tr>
    </w:tbl>
    <w:p w14:paraId="4957F09F" w14:textId="77777777" w:rsidR="000A5803" w:rsidRPr="00745ADC" w:rsidRDefault="000A5803" w:rsidP="000A5803"/>
    <w:p w14:paraId="4DB6F115" w14:textId="6A8E5501" w:rsidR="000A5803" w:rsidRDefault="00686A0D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 xml:space="preserve">International </w:t>
      </w:r>
      <w:r w:rsidR="00E252DB">
        <w:t>F</w:t>
      </w:r>
      <w:r w:rsidR="0092539A">
        <w:t>estival</w:t>
      </w:r>
    </w:p>
    <w:p w14:paraId="7E4B8CFD" w14:textId="09A7F307" w:rsidR="00F63BB7" w:rsidRDefault="0092539A" w:rsidP="00F63BB7">
      <w:r>
        <w:t>The international movie festival is about to begin. W</w:t>
      </w:r>
      <w:r w:rsidR="00F63BB7">
        <w:t xml:space="preserve">e need to find </w:t>
      </w:r>
      <w:r>
        <w:t xml:space="preserve">the countries </w:t>
      </w:r>
      <w:r w:rsidR="00E252DB">
        <w:t>that</w:t>
      </w:r>
      <w:r>
        <w:t xml:space="preserve"> are nominated to host the event</w:t>
      </w:r>
      <w:r w:rsidR="00F63BB7">
        <w:t>.</w:t>
      </w:r>
    </w:p>
    <w:p w14:paraId="336CC85D" w14:textId="0B230620" w:rsidR="00F63BB7" w:rsidRDefault="00F63BB7" w:rsidP="00B15EBA">
      <w:r>
        <w:t xml:space="preserve">Extract from the database, the </w:t>
      </w:r>
      <w:r w:rsidRPr="0092539A">
        <w:rPr>
          <w:b/>
        </w:rPr>
        <w:t>name</w:t>
      </w:r>
      <w:r w:rsidR="0092539A" w:rsidRPr="0092539A">
        <w:rPr>
          <w:b/>
        </w:rPr>
        <w:t xml:space="preserve"> </w:t>
      </w:r>
      <w:r w:rsidR="00E252DB">
        <w:rPr>
          <w:b/>
        </w:rPr>
        <w:t xml:space="preserve">of </w:t>
      </w:r>
      <w:r w:rsidR="0092539A" w:rsidRPr="0092539A">
        <w:rPr>
          <w:b/>
        </w:rPr>
        <w:t>the country</w:t>
      </w:r>
      <w:r w:rsidR="0092539A">
        <w:t xml:space="preserve"> and</w:t>
      </w:r>
      <w:r>
        <w:t xml:space="preserve"> the </w:t>
      </w:r>
      <w:r w:rsidR="0092539A">
        <w:rPr>
          <w:b/>
        </w:rPr>
        <w:t>number of movies</w:t>
      </w:r>
      <w:r>
        <w:t xml:space="preserve"> </w:t>
      </w:r>
      <w:r w:rsidR="0092539A">
        <w:t>created in this country</w:t>
      </w:r>
      <w:r>
        <w:t xml:space="preserve">. The </w:t>
      </w:r>
      <w:r w:rsidR="0092539A">
        <w:rPr>
          <w:b/>
        </w:rPr>
        <w:t>number of movies</w:t>
      </w:r>
      <w:r>
        <w:t xml:space="preserve"> must be </w:t>
      </w:r>
      <w:r w:rsidR="0092539A">
        <w:t xml:space="preserve">higher </w:t>
      </w:r>
      <w:r>
        <w:t>or equal</w:t>
      </w:r>
      <w:r w:rsidR="0092539A">
        <w:t xml:space="preserve"> to </w:t>
      </w:r>
      <w:r w:rsidR="0092539A" w:rsidRPr="0092539A">
        <w:rPr>
          <w:b/>
        </w:rPr>
        <w:t>7</w:t>
      </w:r>
      <w:r>
        <w:t>.</w:t>
      </w:r>
    </w:p>
    <w:p w14:paraId="6F4F5466" w14:textId="673557E5" w:rsidR="000A5803" w:rsidRDefault="002D4B71" w:rsidP="000A5803">
      <w:r w:rsidRPr="002D4B71">
        <w:rPr>
          <w:b/>
        </w:rPr>
        <w:t>Order</w:t>
      </w:r>
      <w:r w:rsidR="000A5803">
        <w:t xml:space="preserve"> the results </w:t>
      </w:r>
      <w:r w:rsidR="000A5803" w:rsidRPr="004C3AC5">
        <w:rPr>
          <w:b/>
        </w:rPr>
        <w:t>descending</w:t>
      </w:r>
      <w:r w:rsidR="000A5803">
        <w:t xml:space="preserve"> by</w:t>
      </w:r>
      <w:r w:rsidR="004C3AC5">
        <w:rPr>
          <w:b/>
        </w:rPr>
        <w:t xml:space="preserve"> name.</w:t>
      </w:r>
    </w:p>
    <w:p w14:paraId="5165CB3C" w14:textId="77777777" w:rsidR="000A5803" w:rsidRDefault="000A5803" w:rsidP="000A5803">
      <w:pPr>
        <w:pStyle w:val="4"/>
      </w:pPr>
      <w:r>
        <w:lastRenderedPageBreak/>
        <w:t>Required Columns</w:t>
      </w:r>
    </w:p>
    <w:p w14:paraId="49329224" w14:textId="1E864D9C" w:rsidR="003D75B2" w:rsidRDefault="003D75B2" w:rsidP="003D75B2">
      <w:pPr>
        <w:pStyle w:val="Code"/>
        <w:numPr>
          <w:ilvl w:val="0"/>
          <w:numId w:val="38"/>
        </w:numPr>
      </w:pPr>
      <w:r>
        <w:t>name (</w:t>
      </w:r>
      <w:r w:rsidR="0092539A">
        <w:t>country</w:t>
      </w:r>
      <w:r>
        <w:t>)</w:t>
      </w:r>
    </w:p>
    <w:p w14:paraId="1D6A64A2" w14:textId="71F13787" w:rsidR="00FE5D27" w:rsidRDefault="00345A12" w:rsidP="000A5803">
      <w:pPr>
        <w:pStyle w:val="Code"/>
        <w:numPr>
          <w:ilvl w:val="0"/>
          <w:numId w:val="38"/>
        </w:numPr>
      </w:pPr>
      <w:r>
        <w:t>movies_count (number of movies created in the country)</w:t>
      </w:r>
    </w:p>
    <w:p w14:paraId="15A36F86" w14:textId="77777777" w:rsidR="000A5803" w:rsidRDefault="000A5803" w:rsidP="000A5803">
      <w:pPr>
        <w:pStyle w:val="4"/>
      </w:pPr>
      <w:r>
        <w:t>Example</w:t>
      </w:r>
      <w:r w:rsidR="004C3AC5">
        <w:t>s</w:t>
      </w:r>
    </w:p>
    <w:tbl>
      <w:tblPr>
        <w:tblStyle w:val="af"/>
        <w:tblW w:w="4405" w:type="dxa"/>
        <w:tblLayout w:type="fixed"/>
        <w:tblLook w:val="04A0" w:firstRow="1" w:lastRow="0" w:firstColumn="1" w:lastColumn="0" w:noHBand="0" w:noVBand="1"/>
      </w:tblPr>
      <w:tblGrid>
        <w:gridCol w:w="2515"/>
        <w:gridCol w:w="1890"/>
      </w:tblGrid>
      <w:tr w:rsidR="00345A12" w14:paraId="4BFFBDBE" w14:textId="77777777" w:rsidTr="00345A12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FA24E6" w14:textId="6FACCF8A" w:rsidR="00345A12" w:rsidRPr="001D3810" w:rsidRDefault="00345A12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nam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664E64" w14:textId="26BD5F41" w:rsidR="00345A12" w:rsidRPr="001D3810" w:rsidRDefault="00345A12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movies_count</w:t>
            </w:r>
          </w:p>
        </w:tc>
      </w:tr>
      <w:tr w:rsidR="00345A12" w:rsidRPr="00B03599" w14:paraId="63CB8FB0" w14:textId="77777777" w:rsidTr="00345A12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EF053" w14:textId="328E8B32" w:rsidR="00345A12" w:rsidRPr="00F37672" w:rsidRDefault="00345A12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Swede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672E0" w14:textId="20BC12BF" w:rsidR="00345A12" w:rsidRPr="00F37672" w:rsidRDefault="00345A12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13</w:t>
            </w:r>
          </w:p>
        </w:tc>
      </w:tr>
      <w:tr w:rsidR="00345A12" w:rsidRPr="00B03599" w14:paraId="49460360" w14:textId="77777777" w:rsidTr="00345A12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44A4D" w14:textId="4D1E71B4" w:rsidR="00345A12" w:rsidRPr="00F37672" w:rsidRDefault="00345A12" w:rsidP="004C3AC5">
            <w:pPr>
              <w:pStyle w:val="Code"/>
              <w:tabs>
                <w:tab w:val="center" w:pos="968"/>
              </w:tabs>
              <w:rPr>
                <w:b w:val="0"/>
              </w:rPr>
            </w:pPr>
            <w:r>
              <w:rPr>
                <w:b w:val="0"/>
              </w:rPr>
              <w:t>Serbia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32D03" w14:textId="2607A49F" w:rsidR="00345A12" w:rsidRPr="00F37672" w:rsidRDefault="00345A12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8</w:t>
            </w:r>
          </w:p>
        </w:tc>
      </w:tr>
      <w:tr w:rsidR="00345A12" w:rsidRPr="00B03599" w14:paraId="66813E7C" w14:textId="77777777" w:rsidTr="00345A12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C8B1E" w14:textId="692BE062" w:rsidR="00345A12" w:rsidRDefault="00345A12" w:rsidP="004C3AC5">
            <w:pPr>
              <w:pStyle w:val="Code"/>
              <w:tabs>
                <w:tab w:val="center" w:pos="968"/>
              </w:tabs>
              <w:rPr>
                <w:b w:val="0"/>
              </w:rPr>
            </w:pPr>
            <w:r>
              <w:rPr>
                <w:b w:val="0"/>
              </w:rPr>
              <w:t>Philippine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1FD5A" w14:textId="534BFC8C" w:rsidR="00345A12" w:rsidRDefault="00345A12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9</w:t>
            </w:r>
          </w:p>
        </w:tc>
      </w:tr>
      <w:tr w:rsidR="00345A12" w:rsidRPr="00B03599" w14:paraId="32496682" w14:textId="77777777" w:rsidTr="00345A12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C658D" w14:textId="77777777" w:rsidR="00345A12" w:rsidRPr="00F37672" w:rsidRDefault="00345A12" w:rsidP="004C3AC5">
            <w:pPr>
              <w:pStyle w:val="Code"/>
              <w:tabs>
                <w:tab w:val="center" w:pos="968"/>
              </w:tabs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0865F" w14:textId="77777777" w:rsidR="00345A12" w:rsidRPr="00F37672" w:rsidRDefault="00345A12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</w:tr>
      <w:tr w:rsidR="00345A12" w:rsidRPr="00B03599" w14:paraId="272C1F7D" w14:textId="77777777" w:rsidTr="00345A12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E61CB" w14:textId="242B04A8" w:rsidR="00345A12" w:rsidRPr="00F37672" w:rsidRDefault="00345A12" w:rsidP="004C3AC5">
            <w:pPr>
              <w:pStyle w:val="Code"/>
              <w:tabs>
                <w:tab w:val="center" w:pos="968"/>
              </w:tabs>
              <w:rPr>
                <w:b w:val="0"/>
              </w:rPr>
            </w:pPr>
            <w:r>
              <w:rPr>
                <w:b w:val="0"/>
              </w:rPr>
              <w:t>Argentina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A770D" w14:textId="3C6C5EEC" w:rsidR="00345A12" w:rsidRPr="00F37672" w:rsidRDefault="00345A12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7</w:t>
            </w:r>
          </w:p>
        </w:tc>
      </w:tr>
    </w:tbl>
    <w:p w14:paraId="62C0B94D" w14:textId="77777777" w:rsidR="000A5803" w:rsidRDefault="000A5803" w:rsidP="000A5803"/>
    <w:p w14:paraId="1691B656" w14:textId="60D7E07D" w:rsidR="00266B9B" w:rsidRDefault="00E551F2" w:rsidP="00266B9B">
      <w:pPr>
        <w:pStyle w:val="3"/>
        <w:numPr>
          <w:ilvl w:val="0"/>
          <w:numId w:val="37"/>
        </w:numPr>
        <w:spacing w:after="40"/>
        <w:ind w:left="540" w:hanging="540"/>
      </w:pPr>
      <w:r>
        <w:t>Rating system</w:t>
      </w:r>
    </w:p>
    <w:p w14:paraId="5574C17E" w14:textId="4DB55CCD" w:rsidR="00B15EBA" w:rsidRPr="00B15EBA" w:rsidRDefault="00B15EBA" w:rsidP="003D75B2">
      <w:r>
        <w:t>From the</w:t>
      </w:r>
      <w:r w:rsidRPr="00B15EBA">
        <w:t xml:space="preserve"> database </w:t>
      </w:r>
      <w:r>
        <w:t xml:space="preserve">extract </w:t>
      </w:r>
      <w:r w:rsidRPr="00B15EBA">
        <w:t xml:space="preserve">the </w:t>
      </w:r>
      <w:r>
        <w:rPr>
          <w:b/>
        </w:rPr>
        <w:t>title</w:t>
      </w:r>
      <w:r w:rsidRPr="00B15EBA">
        <w:t>,</w:t>
      </w:r>
      <w:r>
        <w:t xml:space="preserve"> </w:t>
      </w:r>
      <w:r w:rsidRPr="00B15EBA">
        <w:rPr>
          <w:b/>
        </w:rPr>
        <w:t>rating</w:t>
      </w:r>
      <w:r>
        <w:t xml:space="preserve">, </w:t>
      </w:r>
      <w:r w:rsidRPr="00B15EBA">
        <w:rPr>
          <w:b/>
        </w:rPr>
        <w:t>subtitles</w:t>
      </w:r>
      <w:r w:rsidR="00475BF9">
        <w:rPr>
          <w:b/>
        </w:rPr>
        <w:t>,</w:t>
      </w:r>
      <w:r>
        <w:t xml:space="preserve"> and the </w:t>
      </w:r>
      <w:r w:rsidRPr="00B15EBA">
        <w:rPr>
          <w:b/>
        </w:rPr>
        <w:t>budget</w:t>
      </w:r>
      <w:r w:rsidRPr="00B15EBA">
        <w:t xml:space="preserve"> of </w:t>
      </w:r>
      <w:r w:rsidRPr="00B15EBA">
        <w:rPr>
          <w:b/>
        </w:rPr>
        <w:t>movies</w:t>
      </w:r>
      <w:r w:rsidRPr="00B15EBA">
        <w:t xml:space="preserve">. </w:t>
      </w:r>
      <w:r>
        <w:t xml:space="preserve">If the </w:t>
      </w:r>
      <w:r w:rsidRPr="00B15EBA">
        <w:rPr>
          <w:b/>
        </w:rPr>
        <w:t>rating</w:t>
      </w:r>
      <w:r>
        <w:t xml:space="preserve"> is equal or less than </w:t>
      </w:r>
      <w:r w:rsidRPr="00B15EBA">
        <w:rPr>
          <w:b/>
        </w:rPr>
        <w:t>4</w:t>
      </w:r>
      <w:r>
        <w:t xml:space="preserve"> the user must see </w:t>
      </w:r>
      <w:r w:rsidR="000368C5">
        <w:rPr>
          <w:lang w:val="bg-BG"/>
        </w:rPr>
        <w:t>"</w:t>
      </w:r>
      <w:r w:rsidR="008056AB">
        <w:rPr>
          <w:b/>
        </w:rPr>
        <w:t>poor</w:t>
      </w:r>
      <w:r w:rsidR="000368C5">
        <w:rPr>
          <w:lang w:val="bg-BG"/>
        </w:rPr>
        <w:t>"</w:t>
      </w:r>
      <w:r>
        <w:t xml:space="preserve">, above </w:t>
      </w:r>
      <w:r w:rsidRPr="00B15EBA">
        <w:rPr>
          <w:b/>
        </w:rPr>
        <w:t>4</w:t>
      </w:r>
      <w:r>
        <w:t xml:space="preserve"> and less or equal to </w:t>
      </w:r>
      <w:r w:rsidRPr="00B15EBA">
        <w:rPr>
          <w:b/>
        </w:rPr>
        <w:t xml:space="preserve">7 </w:t>
      </w:r>
      <w:r w:rsidR="000368C5">
        <w:rPr>
          <w:b/>
          <w:lang w:val="bg-BG"/>
        </w:rPr>
        <w:t>"</w:t>
      </w:r>
      <w:r w:rsidRPr="00B15EBA">
        <w:rPr>
          <w:b/>
        </w:rPr>
        <w:t>good</w:t>
      </w:r>
      <w:r w:rsidR="000368C5">
        <w:rPr>
          <w:b/>
          <w:lang w:val="bg-BG"/>
        </w:rPr>
        <w:t>"</w:t>
      </w:r>
      <w:r>
        <w:t xml:space="preserve"> and above that it should display </w:t>
      </w:r>
      <w:r w:rsidR="000368C5">
        <w:rPr>
          <w:lang w:val="bg-BG"/>
        </w:rPr>
        <w:t>"</w:t>
      </w:r>
      <w:r w:rsidRPr="00B15EBA">
        <w:rPr>
          <w:b/>
        </w:rPr>
        <w:t>excellent</w:t>
      </w:r>
      <w:r w:rsidR="000368C5">
        <w:rPr>
          <w:lang w:val="bg-BG"/>
        </w:rPr>
        <w:t>"</w:t>
      </w:r>
      <w:r w:rsidRPr="00B15EBA">
        <w:t>.</w:t>
      </w:r>
      <w:r w:rsidR="00475BF9">
        <w:t xml:space="preserve"> If the movie has subtitles the user should see </w:t>
      </w:r>
      <w:r w:rsidR="000368C5">
        <w:rPr>
          <w:lang w:val="bg-BG"/>
        </w:rPr>
        <w:t>"</w:t>
      </w:r>
      <w:r w:rsidR="000368C5">
        <w:t>english</w:t>
      </w:r>
      <w:r w:rsidR="000368C5">
        <w:rPr>
          <w:lang w:val="bg-BG"/>
        </w:rPr>
        <w:t>"</w:t>
      </w:r>
      <w:r w:rsidR="00475BF9">
        <w:t xml:space="preserve">, otherwise </w:t>
      </w:r>
      <w:r w:rsidR="000368C5">
        <w:t>"</w:t>
      </w:r>
      <w:r w:rsidR="00475BF9">
        <w:t>-</w:t>
      </w:r>
      <w:r w:rsidR="000368C5">
        <w:t>"</w:t>
      </w:r>
      <w:r w:rsidR="00475BF9">
        <w:t>.</w:t>
      </w:r>
    </w:p>
    <w:p w14:paraId="5786111B" w14:textId="41919DE9" w:rsidR="003D75B2" w:rsidRDefault="002467CD" w:rsidP="003D75B2">
      <w:r w:rsidRPr="002467CD">
        <w:rPr>
          <w:b/>
        </w:rPr>
        <w:t>Order</w:t>
      </w:r>
      <w:r w:rsidR="003D75B2">
        <w:t xml:space="preserve"> the results </w:t>
      </w:r>
      <w:r w:rsidR="003D75B2" w:rsidRPr="002467CD">
        <w:rPr>
          <w:b/>
        </w:rPr>
        <w:t>descending</w:t>
      </w:r>
      <w:r w:rsidR="003D75B2">
        <w:t xml:space="preserve"> by </w:t>
      </w:r>
      <w:r w:rsidR="008056AB">
        <w:rPr>
          <w:b/>
        </w:rPr>
        <w:t>budget</w:t>
      </w:r>
      <w:r w:rsidR="008056AB" w:rsidRPr="008056AB">
        <w:t>.</w:t>
      </w:r>
      <w:r w:rsidR="000C65B0">
        <w:t xml:space="preserve"> </w:t>
      </w:r>
    </w:p>
    <w:p w14:paraId="4D4B27A1" w14:textId="77777777" w:rsidR="00266B9B" w:rsidRDefault="00266B9B" w:rsidP="00266B9B">
      <w:pPr>
        <w:pStyle w:val="4"/>
      </w:pPr>
      <w:r>
        <w:t>Required Columns</w:t>
      </w:r>
    </w:p>
    <w:p w14:paraId="573C17C4" w14:textId="1EE1B1FB" w:rsidR="00266B9B" w:rsidRDefault="008056AB" w:rsidP="00266B9B">
      <w:pPr>
        <w:pStyle w:val="Code"/>
        <w:numPr>
          <w:ilvl w:val="0"/>
          <w:numId w:val="38"/>
        </w:numPr>
      </w:pPr>
      <w:r>
        <w:t>title</w:t>
      </w:r>
    </w:p>
    <w:p w14:paraId="37689099" w14:textId="475CA60B" w:rsidR="00266B9B" w:rsidRDefault="008056AB" w:rsidP="00266B9B">
      <w:pPr>
        <w:pStyle w:val="Code"/>
        <w:numPr>
          <w:ilvl w:val="0"/>
          <w:numId w:val="38"/>
        </w:numPr>
      </w:pPr>
      <w:r>
        <w:t xml:space="preserve">rating (less or equal to 4 – </w:t>
      </w:r>
      <w:r w:rsidR="000368C5">
        <w:t>"</w:t>
      </w:r>
      <w:r>
        <w:t>poor</w:t>
      </w:r>
      <w:r w:rsidR="000368C5">
        <w:t>"</w:t>
      </w:r>
      <w:r>
        <w:t xml:space="preserve">, above 4 and less or equal to 7 – </w:t>
      </w:r>
      <w:r w:rsidR="000368C5">
        <w:t>"</w:t>
      </w:r>
      <w:r>
        <w:t>good</w:t>
      </w:r>
      <w:r w:rsidR="000368C5">
        <w:t>"</w:t>
      </w:r>
      <w:r>
        <w:t xml:space="preserve">, above 7 – </w:t>
      </w:r>
      <w:r w:rsidR="000368C5">
        <w:t>"</w:t>
      </w:r>
      <w:r>
        <w:t>excellent</w:t>
      </w:r>
      <w:r w:rsidR="000368C5">
        <w:t>"</w:t>
      </w:r>
      <w:r>
        <w:t>)</w:t>
      </w:r>
    </w:p>
    <w:p w14:paraId="4180019E" w14:textId="36CC599F" w:rsidR="002467CD" w:rsidRDefault="008056AB" w:rsidP="00266B9B">
      <w:pPr>
        <w:pStyle w:val="Code"/>
        <w:numPr>
          <w:ilvl w:val="0"/>
          <w:numId w:val="38"/>
        </w:numPr>
      </w:pPr>
      <w:r>
        <w:t xml:space="preserve">subtitles (if </w:t>
      </w:r>
      <w:r w:rsidR="00475BF9">
        <w:t xml:space="preserve">it </w:t>
      </w:r>
      <w:r>
        <w:t xml:space="preserve">has subtitles it– </w:t>
      </w:r>
      <w:r w:rsidR="000368C5">
        <w:t>"</w:t>
      </w:r>
      <w:r>
        <w:t>english</w:t>
      </w:r>
      <w:r w:rsidR="000368C5">
        <w:t>"</w:t>
      </w:r>
      <w:r>
        <w:t xml:space="preserve">, otherwise – </w:t>
      </w:r>
      <w:r w:rsidR="000368C5">
        <w:t>"</w:t>
      </w:r>
      <w:r>
        <w:t>-</w:t>
      </w:r>
      <w:r w:rsidR="000368C5">
        <w:t>"</w:t>
      </w:r>
      <w:r w:rsidR="00475BF9">
        <w:t>)</w:t>
      </w:r>
    </w:p>
    <w:p w14:paraId="08FEC563" w14:textId="67AF6B62" w:rsidR="00475BF9" w:rsidRDefault="00475BF9" w:rsidP="00266B9B">
      <w:pPr>
        <w:pStyle w:val="Code"/>
        <w:numPr>
          <w:ilvl w:val="0"/>
          <w:numId w:val="38"/>
        </w:numPr>
      </w:pPr>
      <w:r>
        <w:t>budget</w:t>
      </w:r>
    </w:p>
    <w:p w14:paraId="66CAE18A" w14:textId="1FAA8B0C" w:rsidR="00266B9B" w:rsidRDefault="00266B9B" w:rsidP="00D17FD2">
      <w:pPr>
        <w:pStyle w:val="4"/>
        <w:tabs>
          <w:tab w:val="left" w:pos="1632"/>
        </w:tabs>
      </w:pPr>
      <w:r>
        <w:t>Example</w:t>
      </w:r>
      <w:r w:rsidR="00D17FD2">
        <w:tab/>
      </w:r>
    </w:p>
    <w:tbl>
      <w:tblPr>
        <w:tblStyle w:val="af"/>
        <w:tblW w:w="9805" w:type="dxa"/>
        <w:tblLayout w:type="fixed"/>
        <w:tblLook w:val="04A0" w:firstRow="1" w:lastRow="0" w:firstColumn="1" w:lastColumn="0" w:noHBand="0" w:noVBand="1"/>
      </w:tblPr>
      <w:tblGrid>
        <w:gridCol w:w="5215"/>
        <w:gridCol w:w="1530"/>
        <w:gridCol w:w="1440"/>
        <w:gridCol w:w="1620"/>
      </w:tblGrid>
      <w:tr w:rsidR="00475BF9" w14:paraId="1D4EE638" w14:textId="5DBDFCCE" w:rsidTr="00475BF9">
        <w:trPr>
          <w:trHeight w:val="275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3B4E7E" w14:textId="3DEF7A62" w:rsidR="00475BF9" w:rsidRPr="001D3810" w:rsidRDefault="00475BF9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titl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3EE5B4" w14:textId="66A8D590" w:rsidR="00475BF9" w:rsidRDefault="00475BF9" w:rsidP="00CB386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ating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FF117E" w14:textId="7EBC7A3E" w:rsidR="00475BF9" w:rsidRDefault="00475BF9" w:rsidP="00CB386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ubtitle</w:t>
            </w:r>
            <w:r w:rsidR="00D17FD2">
              <w:rPr>
                <w:b/>
                <w:bCs/>
                <w:noProof/>
              </w:rPr>
              <w:t>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985E39" w14:textId="6CE2C18C" w:rsidR="00475BF9" w:rsidRDefault="00475BF9" w:rsidP="00CB386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budget</w:t>
            </w:r>
          </w:p>
        </w:tc>
      </w:tr>
      <w:tr w:rsidR="00475BF9" w:rsidRPr="00B03599" w14:paraId="135F5604" w14:textId="5C63A66B" w:rsidTr="00475BF9">
        <w:trPr>
          <w:trHeight w:val="275"/>
        </w:trPr>
        <w:tc>
          <w:tcPr>
            <w:tcW w:w="5215" w:type="dxa"/>
            <w:vAlign w:val="center"/>
          </w:tcPr>
          <w:p w14:paraId="76E2A4D8" w14:textId="5F579716" w:rsidR="00475BF9" w:rsidRPr="00F37672" w:rsidRDefault="00475BF9" w:rsidP="0061697E">
            <w:pPr>
              <w:pStyle w:val="Code"/>
              <w:rPr>
                <w:b w:val="0"/>
              </w:rPr>
            </w:pPr>
            <w:r w:rsidRPr="00475BF9">
              <w:rPr>
                <w:b w:val="0"/>
              </w:rPr>
              <w:t>Metsän tarina</w:t>
            </w:r>
          </w:p>
        </w:tc>
        <w:tc>
          <w:tcPr>
            <w:tcW w:w="1530" w:type="dxa"/>
            <w:vAlign w:val="center"/>
          </w:tcPr>
          <w:p w14:paraId="6FDADCA4" w14:textId="0D6FB8BE" w:rsidR="00475BF9" w:rsidRPr="00F37672" w:rsidRDefault="00475BF9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good</w:t>
            </w:r>
          </w:p>
        </w:tc>
        <w:tc>
          <w:tcPr>
            <w:tcW w:w="1440" w:type="dxa"/>
          </w:tcPr>
          <w:p w14:paraId="3A4F6841" w14:textId="400FE5EB" w:rsidR="00475BF9" w:rsidRPr="00F37672" w:rsidRDefault="00475BF9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english</w:t>
            </w:r>
          </w:p>
        </w:tc>
        <w:tc>
          <w:tcPr>
            <w:tcW w:w="1620" w:type="dxa"/>
          </w:tcPr>
          <w:p w14:paraId="75F43E6B" w14:textId="7E429315" w:rsidR="00475BF9" w:rsidRPr="00F37672" w:rsidRDefault="00475BF9" w:rsidP="0061697E">
            <w:pPr>
              <w:pStyle w:val="Code"/>
              <w:rPr>
                <w:b w:val="0"/>
              </w:rPr>
            </w:pPr>
            <w:r w:rsidRPr="00475BF9">
              <w:rPr>
                <w:b w:val="0"/>
              </w:rPr>
              <w:t>499981.78</w:t>
            </w:r>
          </w:p>
        </w:tc>
      </w:tr>
      <w:tr w:rsidR="00475BF9" w:rsidRPr="00B03599" w14:paraId="15EEE7E9" w14:textId="360B9020" w:rsidTr="00475BF9">
        <w:trPr>
          <w:trHeight w:val="275"/>
        </w:trPr>
        <w:tc>
          <w:tcPr>
            <w:tcW w:w="5215" w:type="dxa"/>
            <w:vAlign w:val="center"/>
          </w:tcPr>
          <w:p w14:paraId="4B73871B" w14:textId="2ED5EFFB" w:rsidR="00475BF9" w:rsidRPr="00F37672" w:rsidRDefault="00475BF9" w:rsidP="0061697E">
            <w:pPr>
              <w:pStyle w:val="Code"/>
              <w:rPr>
                <w:b w:val="0"/>
              </w:rPr>
            </w:pPr>
            <w:r w:rsidRPr="00475BF9">
              <w:rPr>
                <w:b w:val="0"/>
              </w:rPr>
              <w:t>Family Secrets (Familjehemligheter)</w:t>
            </w:r>
          </w:p>
        </w:tc>
        <w:tc>
          <w:tcPr>
            <w:tcW w:w="1530" w:type="dxa"/>
            <w:vAlign w:val="center"/>
          </w:tcPr>
          <w:p w14:paraId="2A1304BB" w14:textId="0DF23269" w:rsidR="00475BF9" w:rsidRPr="00F37672" w:rsidRDefault="00475BF9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poor</w:t>
            </w:r>
          </w:p>
        </w:tc>
        <w:tc>
          <w:tcPr>
            <w:tcW w:w="1440" w:type="dxa"/>
          </w:tcPr>
          <w:p w14:paraId="36A93F51" w14:textId="0837C0D4" w:rsidR="00475BF9" w:rsidRPr="00F37672" w:rsidRDefault="00475BF9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1620" w:type="dxa"/>
          </w:tcPr>
          <w:p w14:paraId="74A4DBD6" w14:textId="190B830C" w:rsidR="00475BF9" w:rsidRPr="00F37672" w:rsidRDefault="00475BF9" w:rsidP="00475BF9">
            <w:pPr>
              <w:pStyle w:val="Code"/>
              <w:rPr>
                <w:b w:val="0"/>
              </w:rPr>
            </w:pPr>
            <w:r w:rsidRPr="00475BF9">
              <w:rPr>
                <w:b w:val="0"/>
              </w:rPr>
              <w:t>497338.13</w:t>
            </w:r>
          </w:p>
        </w:tc>
      </w:tr>
      <w:tr w:rsidR="00475BF9" w:rsidRPr="00B03599" w14:paraId="532A91DA" w14:textId="73929421" w:rsidTr="00475BF9">
        <w:trPr>
          <w:trHeight w:val="275"/>
        </w:trPr>
        <w:tc>
          <w:tcPr>
            <w:tcW w:w="5215" w:type="dxa"/>
            <w:vAlign w:val="center"/>
          </w:tcPr>
          <w:p w14:paraId="09439530" w14:textId="6BEF3FCE" w:rsidR="00475BF9" w:rsidRPr="00F37672" w:rsidRDefault="00475BF9" w:rsidP="0061697E">
            <w:pPr>
              <w:pStyle w:val="Code"/>
              <w:rPr>
                <w:b w:val="0"/>
              </w:rPr>
            </w:pPr>
            <w:r w:rsidRPr="00475BF9">
              <w:rPr>
                <w:b w:val="0"/>
              </w:rPr>
              <w:t>Place in the Sun, A (En plats i solen)</w:t>
            </w:r>
          </w:p>
        </w:tc>
        <w:tc>
          <w:tcPr>
            <w:tcW w:w="1530" w:type="dxa"/>
            <w:vAlign w:val="center"/>
          </w:tcPr>
          <w:p w14:paraId="00BF071E" w14:textId="5012C7FB" w:rsidR="00475BF9" w:rsidRPr="00F37672" w:rsidRDefault="00475BF9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excellent</w:t>
            </w:r>
          </w:p>
        </w:tc>
        <w:tc>
          <w:tcPr>
            <w:tcW w:w="1440" w:type="dxa"/>
          </w:tcPr>
          <w:p w14:paraId="3B80B19C" w14:textId="739F68C8" w:rsidR="00475BF9" w:rsidRPr="00F37672" w:rsidRDefault="00475BF9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english</w:t>
            </w:r>
          </w:p>
        </w:tc>
        <w:tc>
          <w:tcPr>
            <w:tcW w:w="1620" w:type="dxa"/>
          </w:tcPr>
          <w:p w14:paraId="5949ABB3" w14:textId="3587F57C" w:rsidR="00475BF9" w:rsidRPr="00F37672" w:rsidRDefault="00475BF9" w:rsidP="0061697E">
            <w:pPr>
              <w:pStyle w:val="Code"/>
              <w:rPr>
                <w:b w:val="0"/>
              </w:rPr>
            </w:pPr>
            <w:r w:rsidRPr="00475BF9">
              <w:rPr>
                <w:b w:val="0"/>
              </w:rPr>
              <w:t>496586.35</w:t>
            </w:r>
          </w:p>
        </w:tc>
      </w:tr>
      <w:tr w:rsidR="00475BF9" w:rsidRPr="00B03599" w14:paraId="27C2AD98" w14:textId="7A4CD9A6" w:rsidTr="00475BF9">
        <w:trPr>
          <w:trHeight w:val="275"/>
        </w:trPr>
        <w:tc>
          <w:tcPr>
            <w:tcW w:w="5215" w:type="dxa"/>
            <w:vAlign w:val="center"/>
          </w:tcPr>
          <w:p w14:paraId="232A37E1" w14:textId="101B6D77" w:rsidR="00475BF9" w:rsidRPr="00F37672" w:rsidRDefault="00475BF9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. . .</w:t>
            </w:r>
          </w:p>
        </w:tc>
        <w:tc>
          <w:tcPr>
            <w:tcW w:w="1530" w:type="dxa"/>
            <w:vAlign w:val="center"/>
          </w:tcPr>
          <w:p w14:paraId="25AE8ADB" w14:textId="4F8937C0" w:rsidR="00475BF9" w:rsidRPr="00F37672" w:rsidRDefault="00475BF9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. . .</w:t>
            </w:r>
          </w:p>
        </w:tc>
        <w:tc>
          <w:tcPr>
            <w:tcW w:w="1440" w:type="dxa"/>
          </w:tcPr>
          <w:p w14:paraId="3411BE6A" w14:textId="7094E6F7" w:rsidR="00475BF9" w:rsidRPr="00F37672" w:rsidRDefault="00475BF9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. . .</w:t>
            </w:r>
          </w:p>
        </w:tc>
        <w:tc>
          <w:tcPr>
            <w:tcW w:w="1620" w:type="dxa"/>
          </w:tcPr>
          <w:p w14:paraId="7146BD86" w14:textId="427F10C5" w:rsidR="00475BF9" w:rsidRPr="00F37672" w:rsidRDefault="00475BF9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. . .</w:t>
            </w:r>
          </w:p>
        </w:tc>
      </w:tr>
      <w:tr w:rsidR="00475BF9" w:rsidRPr="00B03599" w14:paraId="161DBF26" w14:textId="41E1A036" w:rsidTr="00475BF9">
        <w:trPr>
          <w:trHeight w:val="275"/>
        </w:trPr>
        <w:tc>
          <w:tcPr>
            <w:tcW w:w="5215" w:type="dxa"/>
            <w:vAlign w:val="center"/>
          </w:tcPr>
          <w:p w14:paraId="728A65D3" w14:textId="46FACFCA" w:rsidR="00475BF9" w:rsidRPr="00F37672" w:rsidRDefault="00475BF9" w:rsidP="00227425">
            <w:pPr>
              <w:pStyle w:val="Code"/>
              <w:rPr>
                <w:b w:val="0"/>
              </w:rPr>
            </w:pPr>
            <w:r w:rsidRPr="00475BF9">
              <w:rPr>
                <w:b w:val="0"/>
              </w:rPr>
              <w:t>Saban, Son of Saban</w:t>
            </w:r>
          </w:p>
        </w:tc>
        <w:tc>
          <w:tcPr>
            <w:tcW w:w="1530" w:type="dxa"/>
            <w:vAlign w:val="center"/>
          </w:tcPr>
          <w:p w14:paraId="4271460A" w14:textId="30C91C4D" w:rsidR="00475BF9" w:rsidRPr="00F37672" w:rsidRDefault="00475BF9" w:rsidP="00227425">
            <w:pPr>
              <w:pStyle w:val="Code"/>
              <w:rPr>
                <w:b w:val="0"/>
              </w:rPr>
            </w:pPr>
            <w:r>
              <w:rPr>
                <w:b w:val="0"/>
              </w:rPr>
              <w:t>good</w:t>
            </w:r>
          </w:p>
        </w:tc>
        <w:tc>
          <w:tcPr>
            <w:tcW w:w="1440" w:type="dxa"/>
          </w:tcPr>
          <w:p w14:paraId="0E98C72D" w14:textId="246E3E79" w:rsidR="00475BF9" w:rsidRPr="00F37672" w:rsidRDefault="00475BF9" w:rsidP="00227425">
            <w:pPr>
              <w:pStyle w:val="Code"/>
              <w:rPr>
                <w:b w:val="0"/>
              </w:rPr>
            </w:pPr>
            <w:r>
              <w:rPr>
                <w:b w:val="0"/>
              </w:rPr>
              <w:t>-</w:t>
            </w:r>
          </w:p>
        </w:tc>
        <w:tc>
          <w:tcPr>
            <w:tcW w:w="1620" w:type="dxa"/>
          </w:tcPr>
          <w:p w14:paraId="07CC0C11" w14:textId="156F340F" w:rsidR="00475BF9" w:rsidRPr="00F37672" w:rsidRDefault="00475BF9" w:rsidP="00227425">
            <w:pPr>
              <w:pStyle w:val="Code"/>
              <w:rPr>
                <w:b w:val="0"/>
              </w:rPr>
            </w:pPr>
            <w:r w:rsidRPr="00475BF9">
              <w:rPr>
                <w:b w:val="0"/>
              </w:rPr>
              <w:t>21027.33</w:t>
            </w:r>
          </w:p>
        </w:tc>
      </w:tr>
    </w:tbl>
    <w:p w14:paraId="0E3AD852" w14:textId="77777777" w:rsidR="000A5803" w:rsidRDefault="000A5803" w:rsidP="000A5803"/>
    <w:p w14:paraId="02896828" w14:textId="77777777" w:rsidR="000A5803" w:rsidRPr="00236F15" w:rsidRDefault="002E4B07" w:rsidP="004D0FBE">
      <w:pPr>
        <w:pStyle w:val="2"/>
        <w:numPr>
          <w:ilvl w:val="0"/>
          <w:numId w:val="0"/>
        </w:numPr>
      </w:pPr>
      <w:r>
        <w:t>Section 4: Programmability – 3</w:t>
      </w:r>
      <w:r w:rsidR="000A5803">
        <w:t>0 pts</w:t>
      </w:r>
    </w:p>
    <w:p w14:paraId="6C6D7A01" w14:textId="77777777" w:rsidR="000A5803" w:rsidRDefault="000A5803" w:rsidP="000A5803">
      <w:r>
        <w:t>The time has come for you to prove that you can be a little more dynamic on the database. So, you will have to write several procedures.</w:t>
      </w:r>
    </w:p>
    <w:p w14:paraId="3EEE7067" w14:textId="77777777" w:rsidR="00094342" w:rsidRDefault="00094342" w:rsidP="000A5803"/>
    <w:p w14:paraId="5C5AE985" w14:textId="4278CC58" w:rsidR="00564E56" w:rsidRDefault="00637EA6" w:rsidP="00564E56">
      <w:pPr>
        <w:pStyle w:val="3"/>
        <w:numPr>
          <w:ilvl w:val="0"/>
          <w:numId w:val="37"/>
        </w:numPr>
        <w:spacing w:after="40"/>
        <w:ind w:left="540" w:hanging="540"/>
      </w:pPr>
      <w:r>
        <w:t>History movies</w:t>
      </w:r>
    </w:p>
    <w:p w14:paraId="4FC31EA7" w14:textId="7AD06107" w:rsidR="00094342" w:rsidRDefault="00564E56" w:rsidP="000368C5">
      <w:r>
        <w:t xml:space="preserve">Create a </w:t>
      </w:r>
      <w:r>
        <w:rPr>
          <w:b/>
        </w:rPr>
        <w:t>user defined function</w:t>
      </w:r>
      <w:r>
        <w:t xml:space="preserve"> with the name</w:t>
      </w:r>
      <w:r w:rsidR="00637EA6">
        <w:t xml:space="preserve"> </w:t>
      </w:r>
      <w:r w:rsidR="00637EA6" w:rsidRPr="00637EA6">
        <w:rPr>
          <w:b/>
        </w:rPr>
        <w:t>udf_actor_history_movies_count</w:t>
      </w:r>
      <w:r w:rsidRPr="00D86E23">
        <w:rPr>
          <w:rFonts w:ascii="Consolas" w:eastAsia="Consolas" w:hAnsi="Consolas" w:cs="Consolas"/>
          <w:b/>
        </w:rPr>
        <w:t>(</w:t>
      </w:r>
      <w:r w:rsidR="00637EA6">
        <w:rPr>
          <w:rFonts w:ascii="Consolas" w:eastAsia="Consolas" w:hAnsi="Consolas" w:cs="Consolas"/>
          <w:b/>
        </w:rPr>
        <w:t>full_</w:t>
      </w:r>
      <w:r w:rsidR="0061697E">
        <w:rPr>
          <w:rFonts w:ascii="Consolas" w:eastAsia="Consolas" w:hAnsi="Consolas" w:cs="Consolas"/>
          <w:b/>
        </w:rPr>
        <w:t>name</w:t>
      </w:r>
      <w:r>
        <w:rPr>
          <w:rFonts w:ascii="Consolas" w:eastAsia="Consolas" w:hAnsi="Consolas" w:cs="Consolas"/>
          <w:b/>
        </w:rPr>
        <w:t xml:space="preserve"> VARCHAR(</w:t>
      </w:r>
      <w:r w:rsidR="00637EA6">
        <w:rPr>
          <w:rFonts w:ascii="Consolas" w:eastAsia="Consolas" w:hAnsi="Consolas" w:cs="Consolas"/>
          <w:b/>
        </w:rPr>
        <w:t>50</w:t>
      </w:r>
      <w:r>
        <w:rPr>
          <w:rFonts w:ascii="Consolas" w:eastAsia="Consolas" w:hAnsi="Consolas" w:cs="Consolas"/>
          <w:b/>
        </w:rPr>
        <w:t>)</w:t>
      </w:r>
      <w:r w:rsidRPr="00D86E23"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>
        <w:t>that receives a</w:t>
      </w:r>
      <w:r w:rsidR="0014158C">
        <w:t>n</w:t>
      </w:r>
      <w:r>
        <w:t xml:space="preserve"> </w:t>
      </w:r>
      <w:r w:rsidR="00637EA6">
        <w:rPr>
          <w:b/>
        </w:rPr>
        <w:t>actor’s</w:t>
      </w:r>
      <w:r>
        <w:rPr>
          <w:b/>
        </w:rPr>
        <w:t xml:space="preserve"> </w:t>
      </w:r>
      <w:r w:rsidR="00637EA6">
        <w:rPr>
          <w:b/>
        </w:rPr>
        <w:t>full</w:t>
      </w:r>
      <w:r>
        <w:rPr>
          <w:b/>
        </w:rPr>
        <w:t xml:space="preserve"> name</w:t>
      </w:r>
      <w:r>
        <w:t xml:space="preserve"> and returns</w:t>
      </w:r>
      <w:r w:rsidR="002467CD">
        <w:t xml:space="preserve"> the total number of </w:t>
      </w:r>
      <w:r w:rsidR="00637EA6" w:rsidRPr="00637EA6">
        <w:rPr>
          <w:b/>
        </w:rPr>
        <w:t>history</w:t>
      </w:r>
      <w:r w:rsidR="00637EA6">
        <w:t xml:space="preserve"> movies in which the actor has a role.</w:t>
      </w:r>
    </w:p>
    <w:p w14:paraId="0B7BDF50" w14:textId="77777777" w:rsidR="00564E56" w:rsidRDefault="00564E56" w:rsidP="00564E56">
      <w:pPr>
        <w:pStyle w:val="4"/>
      </w:pPr>
      <w:r>
        <w:t>Required Columns</w:t>
      </w:r>
    </w:p>
    <w:p w14:paraId="6F519542" w14:textId="7288D5FD" w:rsidR="00094342" w:rsidRPr="00094342" w:rsidRDefault="00E0039E" w:rsidP="00094342">
      <w:pPr>
        <w:pStyle w:val="Code"/>
        <w:numPr>
          <w:ilvl w:val="0"/>
          <w:numId w:val="38"/>
        </w:numPr>
      </w:pPr>
      <w:r>
        <w:t>h</w:t>
      </w:r>
      <w:r w:rsidR="00A31CBC">
        <w:t>i</w:t>
      </w:r>
      <w:r>
        <w:t>story_movies</w:t>
      </w:r>
      <w:r w:rsidR="00843C8A">
        <w:t>(udf_customer_products_count)</w:t>
      </w:r>
    </w:p>
    <w:p w14:paraId="20EA79E6" w14:textId="167A8B82" w:rsidR="00094342" w:rsidRPr="00094342" w:rsidRDefault="00564E56" w:rsidP="000368C5">
      <w:pPr>
        <w:pStyle w:val="4"/>
        <w:ind w:left="720" w:hanging="720"/>
      </w:pPr>
      <w:r>
        <w:t>Exampl</w:t>
      </w:r>
      <w:r w:rsidR="000368C5">
        <w:t>e</w:t>
      </w:r>
    </w:p>
    <w:tbl>
      <w:tblPr>
        <w:tblW w:w="9715" w:type="dxa"/>
        <w:tblLook w:val="0400" w:firstRow="0" w:lastRow="0" w:firstColumn="0" w:lastColumn="0" w:noHBand="0" w:noVBand="1"/>
      </w:tblPr>
      <w:tblGrid>
        <w:gridCol w:w="9715"/>
      </w:tblGrid>
      <w:tr w:rsidR="00764DEE" w14:paraId="18620FE3" w14:textId="77777777" w:rsidTr="00F6238C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8EC9D7A" w14:textId="77777777" w:rsidR="00764DEE" w:rsidRDefault="00764DEE" w:rsidP="00F6238C">
            <w:pPr>
              <w:spacing w:before="0" w:after="0"/>
              <w:rPr>
                <w:b/>
              </w:rPr>
            </w:pPr>
            <w:r>
              <w:rPr>
                <w:b/>
              </w:rPr>
              <w:t>Query</w:t>
            </w:r>
          </w:p>
        </w:tc>
      </w:tr>
      <w:tr w:rsidR="00764DEE" w14:paraId="293E24DE" w14:textId="77777777" w:rsidTr="00F6238C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844A5" w14:textId="4511FC34" w:rsidR="00764DEE" w:rsidRDefault="00764DEE" w:rsidP="00F6238C">
            <w:pPr>
              <w:pStyle w:val="Code"/>
              <w:spacing w:after="0"/>
            </w:pPr>
            <w:r w:rsidRPr="00764DEE">
              <w:rPr>
                <w:color w:val="0000FF"/>
              </w:rPr>
              <w:t xml:space="preserve">SELECT </w:t>
            </w:r>
            <w:r w:rsidRPr="00764DEE">
              <w:rPr>
                <w:color w:val="000000" w:themeColor="text1"/>
              </w:rPr>
              <w:t xml:space="preserve">udf_actor_history_movies_count('Stephan Lundberg')  </w:t>
            </w:r>
            <w:r w:rsidRPr="00764DEE">
              <w:rPr>
                <w:color w:val="0000FF"/>
              </w:rPr>
              <w:t xml:space="preserve">AS </w:t>
            </w:r>
            <w:r w:rsidRPr="00764DEE">
              <w:rPr>
                <w:color w:val="000000" w:themeColor="text1"/>
              </w:rPr>
              <w:t>'history_movies';</w:t>
            </w:r>
          </w:p>
        </w:tc>
      </w:tr>
      <w:tr w:rsidR="00764DEE" w14:paraId="6CC4CFDB" w14:textId="77777777" w:rsidTr="00F6238C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vAlign w:val="center"/>
          </w:tcPr>
          <w:p w14:paraId="50191198" w14:textId="4EFA213D" w:rsidR="00764DEE" w:rsidRDefault="00764DEE" w:rsidP="00F6238C">
            <w:pPr>
              <w:pStyle w:val="Code"/>
              <w:spacing w:after="0"/>
            </w:pPr>
            <w:r>
              <w:rPr>
                <w:bCs/>
              </w:rPr>
              <w:t>history_movies</w:t>
            </w:r>
          </w:p>
        </w:tc>
      </w:tr>
      <w:tr w:rsidR="00764DEE" w14:paraId="6746572D" w14:textId="77777777" w:rsidTr="00F6238C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6E404" w14:textId="080E88E7" w:rsidR="00764DEE" w:rsidRDefault="00764DEE" w:rsidP="00F6238C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2</w:t>
            </w:r>
          </w:p>
        </w:tc>
      </w:tr>
    </w:tbl>
    <w:p w14:paraId="37B15051" w14:textId="4077E33B" w:rsidR="00564E56" w:rsidRDefault="00564E56" w:rsidP="000A5803"/>
    <w:tbl>
      <w:tblPr>
        <w:tblW w:w="9715" w:type="dxa"/>
        <w:tblLook w:val="0400" w:firstRow="0" w:lastRow="0" w:firstColumn="0" w:lastColumn="0" w:noHBand="0" w:noVBand="1"/>
      </w:tblPr>
      <w:tblGrid>
        <w:gridCol w:w="9715"/>
      </w:tblGrid>
      <w:tr w:rsidR="00764DEE" w14:paraId="63A9953F" w14:textId="77777777" w:rsidTr="00F6238C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4F199E4" w14:textId="77777777" w:rsidR="00764DEE" w:rsidRDefault="00764DEE" w:rsidP="00F6238C">
            <w:pPr>
              <w:spacing w:before="0" w:after="0"/>
              <w:rPr>
                <w:b/>
              </w:rPr>
            </w:pPr>
            <w:r>
              <w:rPr>
                <w:b/>
              </w:rPr>
              <w:t>Query</w:t>
            </w:r>
          </w:p>
        </w:tc>
      </w:tr>
      <w:tr w:rsidR="00764DEE" w14:paraId="5FCC0B96" w14:textId="77777777" w:rsidTr="00F6238C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CF6E6B" w14:textId="73E5B888" w:rsidR="00764DEE" w:rsidRDefault="00764DEE" w:rsidP="00F6238C">
            <w:pPr>
              <w:pStyle w:val="Code"/>
              <w:spacing w:after="0"/>
            </w:pPr>
            <w:r w:rsidRPr="00764DEE">
              <w:rPr>
                <w:color w:val="0000FF"/>
              </w:rPr>
              <w:t xml:space="preserve">SELECT </w:t>
            </w:r>
            <w:r w:rsidRPr="00764DEE">
              <w:rPr>
                <w:color w:val="000000" w:themeColor="text1"/>
              </w:rPr>
              <w:t>udf_actor_history_movies_count('</w:t>
            </w:r>
            <w:r>
              <w:rPr>
                <w:color w:val="000000" w:themeColor="text1"/>
              </w:rPr>
              <w:t>Jared Di Batista</w:t>
            </w:r>
            <w:r w:rsidRPr="00764DEE">
              <w:rPr>
                <w:color w:val="000000" w:themeColor="text1"/>
              </w:rPr>
              <w:t xml:space="preserve">')  </w:t>
            </w:r>
            <w:r w:rsidRPr="00764DEE">
              <w:rPr>
                <w:color w:val="0000FF"/>
              </w:rPr>
              <w:t xml:space="preserve">AS </w:t>
            </w:r>
            <w:r w:rsidRPr="00764DEE">
              <w:rPr>
                <w:color w:val="000000" w:themeColor="text1"/>
              </w:rPr>
              <w:t>'history_movies';</w:t>
            </w:r>
          </w:p>
        </w:tc>
      </w:tr>
      <w:tr w:rsidR="00764DEE" w14:paraId="4672AD46" w14:textId="77777777" w:rsidTr="00F6238C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vAlign w:val="center"/>
          </w:tcPr>
          <w:p w14:paraId="31E55821" w14:textId="3A6CD4A3" w:rsidR="00764DEE" w:rsidRDefault="00764DEE" w:rsidP="00F6238C">
            <w:pPr>
              <w:pStyle w:val="Code"/>
              <w:spacing w:after="0"/>
            </w:pPr>
            <w:r>
              <w:rPr>
                <w:bCs/>
              </w:rPr>
              <w:t>history_movies</w:t>
            </w:r>
          </w:p>
        </w:tc>
      </w:tr>
      <w:tr w:rsidR="00764DEE" w14:paraId="76E5513C" w14:textId="77777777" w:rsidTr="00F6238C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E349E" w14:textId="495BD8CD" w:rsidR="00764DEE" w:rsidRDefault="00764DEE" w:rsidP="00F6238C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1</w:t>
            </w:r>
          </w:p>
        </w:tc>
      </w:tr>
    </w:tbl>
    <w:p w14:paraId="737A9A46" w14:textId="77777777" w:rsidR="00764DEE" w:rsidRPr="00764DEE" w:rsidRDefault="00764DEE" w:rsidP="000A5803"/>
    <w:p w14:paraId="28630865" w14:textId="2440F335" w:rsidR="000A5803" w:rsidRDefault="00926AD6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Movie awards</w:t>
      </w:r>
    </w:p>
    <w:p w14:paraId="7839A3BD" w14:textId="7C4F497C" w:rsidR="00926AD6" w:rsidRDefault="00926AD6" w:rsidP="000A5803">
      <w:r>
        <w:t>A movie has won an award. Your task is to find all actors and give them the award.</w:t>
      </w:r>
    </w:p>
    <w:p w14:paraId="7A45E3C7" w14:textId="17537845" w:rsidR="000A5803" w:rsidRDefault="000A5803" w:rsidP="000A5803">
      <w:r>
        <w:t xml:space="preserve">Create a stored procedure </w:t>
      </w:r>
      <w:r w:rsidR="00926AD6" w:rsidRPr="00926AD6">
        <w:rPr>
          <w:rStyle w:val="CodeChar"/>
        </w:rPr>
        <w:t xml:space="preserve">udp_award_movie </w:t>
      </w:r>
      <w:r>
        <w:t>which accepts the following parameters:</w:t>
      </w:r>
    </w:p>
    <w:p w14:paraId="6640485F" w14:textId="60825E30" w:rsidR="000A5803" w:rsidRDefault="00926AD6" w:rsidP="000A5803">
      <w:pPr>
        <w:pStyle w:val="Code"/>
        <w:numPr>
          <w:ilvl w:val="0"/>
          <w:numId w:val="39"/>
        </w:numPr>
      </w:pPr>
      <w:r>
        <w:t>movie_title</w:t>
      </w:r>
      <w:r w:rsidR="00C556AA">
        <w:t>(VARCHAR(50))</w:t>
      </w:r>
    </w:p>
    <w:p w14:paraId="54C3AF12" w14:textId="59AE9E0A" w:rsidR="00136BBF" w:rsidRPr="000368C5" w:rsidRDefault="00094342" w:rsidP="000368C5">
      <w:pPr>
        <w:ind w:left="284" w:hanging="284"/>
      </w:pPr>
      <w:r>
        <w:t>E</w:t>
      </w:r>
      <w:r w:rsidR="000A5803" w:rsidRPr="002D4B71">
        <w:t>xtract data</w:t>
      </w:r>
      <w:r w:rsidR="000A5803">
        <w:t xml:space="preserve"> about the </w:t>
      </w:r>
      <w:r w:rsidR="00926AD6">
        <w:rPr>
          <w:b/>
        </w:rPr>
        <w:t>movie</w:t>
      </w:r>
      <w:r w:rsidR="00843C8A">
        <w:rPr>
          <w:b/>
        </w:rPr>
        <w:t xml:space="preserve"> </w:t>
      </w:r>
      <w:r w:rsidR="00926AD6">
        <w:t>with</w:t>
      </w:r>
      <w:r w:rsidR="00843C8A">
        <w:t xml:space="preserve"> the </w:t>
      </w:r>
      <w:r w:rsidR="000A5803" w:rsidRPr="002D4B71">
        <w:t>given</w:t>
      </w:r>
      <w:r w:rsidR="00843C8A">
        <w:t xml:space="preserve"> </w:t>
      </w:r>
      <w:r w:rsidR="00926AD6">
        <w:rPr>
          <w:b/>
        </w:rPr>
        <w:t>title</w:t>
      </w:r>
      <w:r w:rsidR="00843C8A">
        <w:t xml:space="preserve"> and </w:t>
      </w:r>
      <w:r w:rsidR="00926AD6">
        <w:t xml:space="preserve">find all </w:t>
      </w:r>
      <w:r w:rsidR="00926AD6" w:rsidRPr="00136BBF">
        <w:rPr>
          <w:b/>
        </w:rPr>
        <w:t>actors</w:t>
      </w:r>
      <w:r w:rsidR="00926AD6">
        <w:t xml:space="preserve"> that play in it and</w:t>
      </w:r>
      <w:r w:rsidR="00136BBF">
        <w:t xml:space="preserve"> </w:t>
      </w:r>
      <w:r w:rsidR="00136BBF" w:rsidRPr="00136BBF">
        <w:rPr>
          <w:b/>
        </w:rPr>
        <w:t>increase</w:t>
      </w:r>
      <w:r w:rsidR="00136BBF">
        <w:t xml:space="preserve"> their </w:t>
      </w:r>
      <w:r w:rsidR="00136BBF" w:rsidRPr="00136BBF">
        <w:rPr>
          <w:b/>
        </w:rPr>
        <w:t>awards</w:t>
      </w:r>
      <w:r w:rsidR="00136BBF">
        <w:t xml:space="preserve"> with </w:t>
      </w:r>
      <w:r w:rsidR="00136BBF" w:rsidRPr="00136BBF">
        <w:rPr>
          <w:b/>
        </w:rPr>
        <w:t>1</w:t>
      </w:r>
      <w:r w:rsidR="00843C8A" w:rsidRPr="00843C8A">
        <w:t>.</w:t>
      </w:r>
    </w:p>
    <w:p w14:paraId="6F31D03A" w14:textId="309B66CE" w:rsidR="000A5803" w:rsidRDefault="000A5803" w:rsidP="000A5803">
      <w:pPr>
        <w:pStyle w:val="4"/>
        <w:rPr>
          <w:lang w:val="en-AU"/>
        </w:rPr>
      </w:pPr>
      <w:r>
        <w:rPr>
          <w:lang w:val="en-AU"/>
        </w:rPr>
        <w:t>Result</w:t>
      </w:r>
    </w:p>
    <w:tbl>
      <w:tblPr>
        <w:tblW w:w="10031" w:type="dxa"/>
        <w:tblLook w:val="0400" w:firstRow="0" w:lastRow="0" w:firstColumn="0" w:lastColumn="0" w:noHBand="0" w:noVBand="1"/>
      </w:tblPr>
      <w:tblGrid>
        <w:gridCol w:w="10031"/>
      </w:tblGrid>
      <w:tr w:rsidR="00C5073E" w14:paraId="6C55C9EB" w14:textId="77777777" w:rsidTr="000368C5">
        <w:trPr>
          <w:trHeight w:val="300"/>
        </w:trPr>
        <w:tc>
          <w:tcPr>
            <w:tcW w:w="10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50E300A" w14:textId="77777777" w:rsidR="00C5073E" w:rsidRDefault="00C5073E" w:rsidP="00234A22">
            <w:pPr>
              <w:spacing w:before="0" w:after="0"/>
              <w:rPr>
                <w:b/>
              </w:rPr>
            </w:pPr>
            <w:r>
              <w:rPr>
                <w:b/>
              </w:rPr>
              <w:t>Query</w:t>
            </w:r>
          </w:p>
        </w:tc>
      </w:tr>
      <w:tr w:rsidR="00C5073E" w14:paraId="7EDB8D38" w14:textId="77777777" w:rsidTr="000368C5">
        <w:trPr>
          <w:trHeight w:val="300"/>
        </w:trPr>
        <w:tc>
          <w:tcPr>
            <w:tcW w:w="10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037DB" w14:textId="5F754315" w:rsidR="00C5073E" w:rsidRDefault="00136BBF" w:rsidP="00234A22">
            <w:pPr>
              <w:pStyle w:val="Code"/>
              <w:spacing w:after="0"/>
              <w:rPr>
                <w:b w:val="0"/>
              </w:rPr>
            </w:pPr>
            <w:r w:rsidRPr="00136BBF">
              <w:rPr>
                <w:color w:val="0000FF"/>
              </w:rPr>
              <w:t xml:space="preserve">CALL </w:t>
            </w:r>
            <w:r w:rsidRPr="00136BBF">
              <w:rPr>
                <w:color w:val="000000" w:themeColor="text1"/>
              </w:rPr>
              <w:t>udp_award_movie('Tea For Two');</w:t>
            </w:r>
          </w:p>
        </w:tc>
      </w:tr>
      <w:tr w:rsidR="00C5073E" w14:paraId="01D285DA" w14:textId="77777777" w:rsidTr="000368C5">
        <w:trPr>
          <w:trHeight w:val="300"/>
        </w:trPr>
        <w:tc>
          <w:tcPr>
            <w:tcW w:w="10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5942E" w14:textId="71D49F50" w:rsidR="00C5073E" w:rsidRPr="00136BBF" w:rsidRDefault="00C5073E" w:rsidP="00136BBF">
            <w:pPr>
              <w:pStyle w:val="Code"/>
              <w:spacing w:after="0"/>
              <w:rPr>
                <w:bCs/>
                <w:color w:val="000000" w:themeColor="text1"/>
              </w:rPr>
            </w:pPr>
            <w:r w:rsidRPr="0046164B">
              <w:rPr>
                <w:b w:val="0"/>
                <w:bCs/>
                <w:color w:val="000000" w:themeColor="text1"/>
              </w:rPr>
              <w:t>This execution will update</w:t>
            </w:r>
            <w:r>
              <w:rPr>
                <w:b w:val="0"/>
                <w:bCs/>
                <w:color w:val="000000" w:themeColor="text1"/>
                <w:lang w:val="bg-BG"/>
              </w:rPr>
              <w:t xml:space="preserve"> </w:t>
            </w:r>
            <w:r w:rsidR="00136BBF">
              <w:rPr>
                <w:b w:val="0"/>
                <w:bCs/>
                <w:color w:val="000000" w:themeColor="text1"/>
                <w:lang w:val="bg-BG"/>
              </w:rPr>
              <w:t>3</w:t>
            </w:r>
            <w:r>
              <w:rPr>
                <w:b w:val="0"/>
                <w:bCs/>
                <w:color w:val="000000" w:themeColor="text1"/>
              </w:rPr>
              <w:t xml:space="preserve"> </w:t>
            </w:r>
            <w:r w:rsidR="00136BBF">
              <w:rPr>
                <w:b w:val="0"/>
                <w:bCs/>
                <w:color w:val="000000" w:themeColor="text1"/>
              </w:rPr>
              <w:t>actors</w:t>
            </w:r>
            <w:r>
              <w:rPr>
                <w:b w:val="0"/>
                <w:bCs/>
                <w:color w:val="000000" w:themeColor="text1"/>
              </w:rPr>
              <w:t xml:space="preserve"> – </w:t>
            </w:r>
            <w:r w:rsidR="00136BBF" w:rsidRPr="00136BBF">
              <w:rPr>
                <w:bCs/>
                <w:color w:val="000000" w:themeColor="text1"/>
              </w:rPr>
              <w:t>Vanna Bilborough</w:t>
            </w:r>
            <w:r w:rsidR="00136BBF" w:rsidRPr="00136BBF">
              <w:rPr>
                <w:b w:val="0"/>
                <w:bCs/>
                <w:color w:val="000000" w:themeColor="text1"/>
              </w:rPr>
              <w:t>,</w:t>
            </w:r>
            <w:r w:rsidR="00136BBF">
              <w:rPr>
                <w:bCs/>
                <w:color w:val="000000" w:themeColor="text1"/>
              </w:rPr>
              <w:t xml:space="preserve"> </w:t>
            </w:r>
            <w:r w:rsidR="00136BBF" w:rsidRPr="00136BBF">
              <w:rPr>
                <w:bCs/>
                <w:color w:val="000000" w:themeColor="text1"/>
              </w:rPr>
              <w:t>Armando Cabrera</w:t>
            </w:r>
            <w:r w:rsidR="00136BBF" w:rsidRPr="00136BBF">
              <w:rPr>
                <w:b w:val="0"/>
                <w:bCs/>
                <w:color w:val="000000" w:themeColor="text1"/>
              </w:rPr>
              <w:t>,</w:t>
            </w:r>
            <w:r w:rsidR="00136BBF">
              <w:rPr>
                <w:bCs/>
                <w:color w:val="000000" w:themeColor="text1"/>
              </w:rPr>
              <w:t xml:space="preserve"> </w:t>
            </w:r>
            <w:r w:rsidR="00136BBF" w:rsidRPr="00136BBF">
              <w:rPr>
                <w:bCs/>
                <w:color w:val="000000" w:themeColor="text1"/>
              </w:rPr>
              <w:t>Ingrid Ackenhead</w:t>
            </w:r>
          </w:p>
        </w:tc>
      </w:tr>
    </w:tbl>
    <w:p w14:paraId="5EAB795B" w14:textId="476ED22C" w:rsidR="000A5803" w:rsidRDefault="000368C5" w:rsidP="000368C5">
      <w:pPr>
        <w:pStyle w:val="4"/>
      </w:pPr>
      <w:r>
        <w:rPr>
          <w:lang w:val="en-AU"/>
        </w:rPr>
        <w:t>Result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5215"/>
        <w:gridCol w:w="1530"/>
        <w:gridCol w:w="1440"/>
        <w:gridCol w:w="1875"/>
      </w:tblGrid>
      <w:tr w:rsidR="000368C5" w14:paraId="0386F0B7" w14:textId="77777777" w:rsidTr="000368C5">
        <w:trPr>
          <w:trHeight w:val="275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137913" w14:textId="77777777" w:rsidR="000368C5" w:rsidRPr="001D3810" w:rsidRDefault="000368C5" w:rsidP="005D708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ull_nam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18A57F" w14:textId="77777777" w:rsidR="000368C5" w:rsidRDefault="000368C5" w:rsidP="005D708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wards</w:t>
            </w:r>
          </w:p>
          <w:p w14:paraId="4B91B993" w14:textId="77777777" w:rsidR="000368C5" w:rsidRPr="00ED3289" w:rsidRDefault="000368C5" w:rsidP="005D708D">
            <w:pPr>
              <w:spacing w:after="0"/>
              <w:jc w:val="center"/>
              <w:rPr>
                <w:bCs/>
                <w:noProof/>
              </w:rPr>
            </w:pPr>
            <w:r w:rsidRPr="00ED3289">
              <w:rPr>
                <w:bCs/>
                <w:noProof/>
              </w:rPr>
              <w:t>befor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0891E56" w14:textId="77777777" w:rsidR="000368C5" w:rsidRDefault="000368C5" w:rsidP="005D708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-&gt;</w:t>
            </w:r>
          </w:p>
        </w:tc>
        <w:tc>
          <w:tcPr>
            <w:tcW w:w="1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75D8C3B" w14:textId="77777777" w:rsidR="000368C5" w:rsidRDefault="000368C5" w:rsidP="005D708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wards</w:t>
            </w:r>
          </w:p>
          <w:p w14:paraId="7AD975BE" w14:textId="77777777" w:rsidR="000368C5" w:rsidRPr="00ED3289" w:rsidRDefault="000368C5" w:rsidP="005D708D">
            <w:pPr>
              <w:spacing w:after="0"/>
              <w:jc w:val="center"/>
              <w:rPr>
                <w:bCs/>
                <w:noProof/>
              </w:rPr>
            </w:pPr>
            <w:r w:rsidRPr="00ED3289">
              <w:rPr>
                <w:bCs/>
                <w:noProof/>
              </w:rPr>
              <w:t>after</w:t>
            </w:r>
          </w:p>
        </w:tc>
      </w:tr>
      <w:tr w:rsidR="000368C5" w:rsidRPr="00B03599" w14:paraId="0051D75E" w14:textId="77777777" w:rsidTr="000368C5">
        <w:trPr>
          <w:trHeight w:val="275"/>
        </w:trPr>
        <w:tc>
          <w:tcPr>
            <w:tcW w:w="5215" w:type="dxa"/>
            <w:vAlign w:val="center"/>
          </w:tcPr>
          <w:p w14:paraId="6ACD452A" w14:textId="77777777" w:rsidR="000368C5" w:rsidRPr="00F37672" w:rsidRDefault="000368C5" w:rsidP="005D708D">
            <w:pPr>
              <w:pStyle w:val="Code"/>
              <w:rPr>
                <w:b w:val="0"/>
              </w:rPr>
            </w:pPr>
            <w:r w:rsidRPr="00ED3289">
              <w:rPr>
                <w:b w:val="0"/>
              </w:rPr>
              <w:t>Vanna Bilborough</w:t>
            </w:r>
          </w:p>
        </w:tc>
        <w:tc>
          <w:tcPr>
            <w:tcW w:w="1530" w:type="dxa"/>
            <w:vAlign w:val="center"/>
          </w:tcPr>
          <w:p w14:paraId="5FE34E4C" w14:textId="77777777" w:rsidR="000368C5" w:rsidRPr="00F37672" w:rsidRDefault="000368C5" w:rsidP="005D708D">
            <w:pPr>
              <w:pStyle w:val="Code"/>
              <w:rPr>
                <w:b w:val="0"/>
              </w:rPr>
            </w:pPr>
            <w:r>
              <w:rPr>
                <w:b w:val="0"/>
              </w:rPr>
              <w:t>20</w:t>
            </w:r>
          </w:p>
        </w:tc>
        <w:tc>
          <w:tcPr>
            <w:tcW w:w="1440" w:type="dxa"/>
          </w:tcPr>
          <w:p w14:paraId="2E3FA522" w14:textId="77777777" w:rsidR="000368C5" w:rsidRPr="00F37672" w:rsidRDefault="000368C5" w:rsidP="005D708D">
            <w:pPr>
              <w:pStyle w:val="Code"/>
              <w:jc w:val="center"/>
              <w:rPr>
                <w:b w:val="0"/>
              </w:rPr>
            </w:pPr>
            <w:r>
              <w:rPr>
                <w:b w:val="0"/>
                <w:bCs/>
              </w:rPr>
              <w:t>-&gt;</w:t>
            </w:r>
          </w:p>
        </w:tc>
        <w:tc>
          <w:tcPr>
            <w:tcW w:w="1875" w:type="dxa"/>
          </w:tcPr>
          <w:p w14:paraId="5AAED5ED" w14:textId="77777777" w:rsidR="000368C5" w:rsidRPr="00F37672" w:rsidRDefault="000368C5" w:rsidP="005D708D">
            <w:pPr>
              <w:pStyle w:val="Code"/>
              <w:rPr>
                <w:b w:val="0"/>
              </w:rPr>
            </w:pPr>
            <w:r>
              <w:rPr>
                <w:b w:val="0"/>
              </w:rPr>
              <w:t>21</w:t>
            </w:r>
          </w:p>
        </w:tc>
      </w:tr>
      <w:tr w:rsidR="000368C5" w:rsidRPr="00B03599" w14:paraId="4F6AAEB1" w14:textId="77777777" w:rsidTr="000368C5">
        <w:trPr>
          <w:trHeight w:val="275"/>
        </w:trPr>
        <w:tc>
          <w:tcPr>
            <w:tcW w:w="5215" w:type="dxa"/>
            <w:vAlign w:val="center"/>
          </w:tcPr>
          <w:p w14:paraId="5EBFE4B3" w14:textId="77777777" w:rsidR="000368C5" w:rsidRPr="00F37672" w:rsidRDefault="000368C5" w:rsidP="005D708D">
            <w:pPr>
              <w:pStyle w:val="Code"/>
              <w:rPr>
                <w:b w:val="0"/>
              </w:rPr>
            </w:pPr>
            <w:r w:rsidRPr="00ED3289">
              <w:rPr>
                <w:b w:val="0"/>
              </w:rPr>
              <w:t>Armando Cabrera</w:t>
            </w:r>
          </w:p>
        </w:tc>
        <w:tc>
          <w:tcPr>
            <w:tcW w:w="1530" w:type="dxa"/>
            <w:vAlign w:val="center"/>
          </w:tcPr>
          <w:p w14:paraId="02B57FAC" w14:textId="77777777" w:rsidR="000368C5" w:rsidRPr="00F37672" w:rsidRDefault="000368C5" w:rsidP="005D708D">
            <w:pPr>
              <w:pStyle w:val="Code"/>
              <w:rPr>
                <w:b w:val="0"/>
              </w:rPr>
            </w:pPr>
            <w:r>
              <w:rPr>
                <w:b w:val="0"/>
              </w:rPr>
              <w:t>18</w:t>
            </w:r>
          </w:p>
        </w:tc>
        <w:tc>
          <w:tcPr>
            <w:tcW w:w="1440" w:type="dxa"/>
          </w:tcPr>
          <w:p w14:paraId="07EFA6C8" w14:textId="77777777" w:rsidR="000368C5" w:rsidRPr="00F37672" w:rsidRDefault="000368C5" w:rsidP="005D708D">
            <w:pPr>
              <w:pStyle w:val="Code"/>
              <w:jc w:val="center"/>
              <w:rPr>
                <w:b w:val="0"/>
              </w:rPr>
            </w:pPr>
            <w:r>
              <w:rPr>
                <w:b w:val="0"/>
                <w:bCs/>
              </w:rPr>
              <w:t>-&gt;</w:t>
            </w:r>
          </w:p>
        </w:tc>
        <w:tc>
          <w:tcPr>
            <w:tcW w:w="1875" w:type="dxa"/>
          </w:tcPr>
          <w:p w14:paraId="0FDDEA1A" w14:textId="77777777" w:rsidR="000368C5" w:rsidRPr="00F37672" w:rsidRDefault="000368C5" w:rsidP="005D708D">
            <w:pPr>
              <w:pStyle w:val="Code"/>
              <w:rPr>
                <w:b w:val="0"/>
              </w:rPr>
            </w:pPr>
            <w:r>
              <w:rPr>
                <w:b w:val="0"/>
              </w:rPr>
              <w:t>19</w:t>
            </w:r>
          </w:p>
        </w:tc>
      </w:tr>
      <w:tr w:rsidR="000368C5" w:rsidRPr="00B03599" w14:paraId="081D2B74" w14:textId="77777777" w:rsidTr="000368C5">
        <w:trPr>
          <w:trHeight w:val="275"/>
        </w:trPr>
        <w:tc>
          <w:tcPr>
            <w:tcW w:w="5215" w:type="dxa"/>
            <w:vAlign w:val="center"/>
          </w:tcPr>
          <w:p w14:paraId="4ABCA34A" w14:textId="77777777" w:rsidR="000368C5" w:rsidRPr="00F37672" w:rsidRDefault="000368C5" w:rsidP="005D708D">
            <w:pPr>
              <w:pStyle w:val="Code"/>
              <w:rPr>
                <w:b w:val="0"/>
              </w:rPr>
            </w:pPr>
            <w:r w:rsidRPr="00ED3289">
              <w:rPr>
                <w:b w:val="0"/>
              </w:rPr>
              <w:t>Ingrid Ackenhead</w:t>
            </w:r>
          </w:p>
        </w:tc>
        <w:tc>
          <w:tcPr>
            <w:tcW w:w="1530" w:type="dxa"/>
            <w:vAlign w:val="center"/>
          </w:tcPr>
          <w:p w14:paraId="41D12E17" w14:textId="77777777" w:rsidR="000368C5" w:rsidRPr="00F37672" w:rsidRDefault="000368C5" w:rsidP="005D708D">
            <w:pPr>
              <w:pStyle w:val="Code"/>
              <w:rPr>
                <w:b w:val="0"/>
              </w:rPr>
            </w:pPr>
            <w:r>
              <w:rPr>
                <w:b w:val="0"/>
              </w:rPr>
              <w:t>24</w:t>
            </w:r>
          </w:p>
        </w:tc>
        <w:tc>
          <w:tcPr>
            <w:tcW w:w="1440" w:type="dxa"/>
          </w:tcPr>
          <w:p w14:paraId="10E20AE4" w14:textId="77777777" w:rsidR="000368C5" w:rsidRPr="00F37672" w:rsidRDefault="000368C5" w:rsidP="005D708D">
            <w:pPr>
              <w:pStyle w:val="Code"/>
              <w:jc w:val="center"/>
              <w:rPr>
                <w:b w:val="0"/>
              </w:rPr>
            </w:pPr>
            <w:r>
              <w:rPr>
                <w:b w:val="0"/>
                <w:bCs/>
              </w:rPr>
              <w:t>-&gt;</w:t>
            </w:r>
          </w:p>
        </w:tc>
        <w:tc>
          <w:tcPr>
            <w:tcW w:w="1875" w:type="dxa"/>
          </w:tcPr>
          <w:p w14:paraId="4AC87AD5" w14:textId="77777777" w:rsidR="000368C5" w:rsidRPr="00F37672" w:rsidRDefault="000368C5" w:rsidP="005D708D">
            <w:pPr>
              <w:pStyle w:val="Code"/>
              <w:rPr>
                <w:b w:val="0"/>
              </w:rPr>
            </w:pPr>
            <w:r>
              <w:rPr>
                <w:b w:val="0"/>
              </w:rPr>
              <w:t>25</w:t>
            </w:r>
          </w:p>
        </w:tc>
      </w:tr>
    </w:tbl>
    <w:p w14:paraId="15A21043" w14:textId="77777777" w:rsidR="000368C5" w:rsidRDefault="000368C5" w:rsidP="00AE59F6"/>
    <w:sectPr w:rsidR="000368C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0AD94" w14:textId="77777777" w:rsidR="006709E6" w:rsidRDefault="006709E6" w:rsidP="008068A2">
      <w:pPr>
        <w:spacing w:after="0" w:line="240" w:lineRule="auto"/>
      </w:pPr>
      <w:r>
        <w:separator/>
      </w:r>
    </w:p>
  </w:endnote>
  <w:endnote w:type="continuationSeparator" w:id="0">
    <w:p w14:paraId="478F9AB5" w14:textId="77777777" w:rsidR="006709E6" w:rsidRDefault="006709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CAEB5" w14:textId="454619B1" w:rsidR="00234A22" w:rsidRPr="000368C5" w:rsidRDefault="000368C5" w:rsidP="000368C5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0" hidden="0" allowOverlap="1" wp14:anchorId="579F8F1B" wp14:editId="1F41D9D9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5430" cy="127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1D786561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0,5.2pt" to="520.9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0" hidden="0" allowOverlap="1" wp14:anchorId="3C4F27E8" wp14:editId="43BAD37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eyuHXx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AgAAAAAAAAAAAAAAAAAAACAAAAhAgAAAAAAAACAAAAjAAAACYgAAArAwAAAAAAAGULAADbPQAAKAAAAAgAAAABAAAAAQAAAA=="/>
                        </a:ext>
                      </a:extLst>
                    </wps:cNvSpPr>
                    <wps:spPr>
                      <a:xfrm>
                        <a:off x="0" y="0"/>
                        <a:ext cx="5226050" cy="514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189FDD8F" w14:textId="77777777" w:rsidR="000368C5" w:rsidRDefault="000368C5" w:rsidP="000368C5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1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48037810" w14:textId="77777777" w:rsidR="000368C5" w:rsidRDefault="000368C5" w:rsidP="000368C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4821D1BB" wp14:editId="5477DD8E">
                                <wp:extent cx="179705" cy="179705"/>
                                <wp:effectExtent l="0" t="0" r="0" b="0"/>
                                <wp:docPr id="10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157B7CA3" wp14:editId="3D6929D8">
                                <wp:extent cx="179705" cy="179705"/>
                                <wp:effectExtent l="0" t="0" r="0" b="0"/>
                                <wp:docPr id="10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067718E4" wp14:editId="22029901">
                                <wp:extent cx="179705" cy="179705"/>
                                <wp:effectExtent l="0" t="0" r="0" b="0"/>
                                <wp:docPr id="10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58B47B5A" wp14:editId="1EED0A2F">
                                <wp:extent cx="179705" cy="179705"/>
                                <wp:effectExtent l="0" t="0" r="0" b="0"/>
                                <wp:docPr id="10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06AC626D" wp14:editId="1E48AFAA">
                                <wp:extent cx="179705" cy="179705"/>
                                <wp:effectExtent l="0" t="0" r="0" b="0"/>
                                <wp:docPr id="10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6587CBD8" wp14:editId="25A41B6D">
                                <wp:extent cx="179705" cy="179705"/>
                                <wp:effectExtent l="0" t="0" r="0" b="0"/>
                                <wp:docPr id="10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23BCE50A" wp14:editId="20AB6C34">
                                <wp:extent cx="179705" cy="179705"/>
                                <wp:effectExtent l="0" t="0" r="0" b="0"/>
                                <wp:docPr id="10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6B62C9E0" wp14:editId="47E77F0D">
                                <wp:extent cx="179705" cy="179705"/>
                                <wp:effectExtent l="0" t="0" r="0" b="0"/>
                                <wp:docPr id="10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1701E620" wp14:editId="3EE60948">
                                <wp:extent cx="179705" cy="179705"/>
                                <wp:effectExtent l="0" t="0" r="0" b="0"/>
                                <wp:docPr id="10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4F27E8" id="Text Box 16" o:spid="_x0000_s1026" style="position:absolute;margin-left:109pt;margin-top:7pt;width:411.5pt;height:40.5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" o:allowincell="f" filled="f" stroked="f">
              <v:textbox inset="1.4pt,3.4pt,1.4pt,1.4pt">
                <w:txbxContent>
                  <w:p w14:paraId="189FDD8F" w14:textId="77777777" w:rsidR="000368C5" w:rsidRDefault="000368C5" w:rsidP="000368C5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1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48037810" w14:textId="77777777" w:rsidR="000368C5" w:rsidRDefault="000368C5" w:rsidP="000368C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4821D1BB" wp14:editId="5477DD8E">
                          <wp:extent cx="179705" cy="179705"/>
                          <wp:effectExtent l="0" t="0" r="0" b="0"/>
                          <wp:docPr id="102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157B7CA3" wp14:editId="3D6929D8">
                          <wp:extent cx="179705" cy="179705"/>
                          <wp:effectExtent l="0" t="0" r="0" b="0"/>
                          <wp:docPr id="10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067718E4" wp14:editId="22029901">
                          <wp:extent cx="179705" cy="179705"/>
                          <wp:effectExtent l="0" t="0" r="0" b="0"/>
                          <wp:docPr id="102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58B47B5A" wp14:editId="1EED0A2F">
                          <wp:extent cx="179705" cy="179705"/>
                          <wp:effectExtent l="0" t="0" r="0" b="0"/>
                          <wp:docPr id="102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06AC626D" wp14:editId="1E48AFAA">
                          <wp:extent cx="179705" cy="179705"/>
                          <wp:effectExtent l="0" t="0" r="0" b="0"/>
                          <wp:docPr id="102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6587CBD8" wp14:editId="25A41B6D">
                          <wp:extent cx="179705" cy="179705"/>
                          <wp:effectExtent l="0" t="0" r="0" b="0"/>
                          <wp:docPr id="103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23BCE50A" wp14:editId="20AB6C34">
                          <wp:extent cx="179705" cy="179705"/>
                          <wp:effectExtent l="0" t="0" r="0" b="0"/>
                          <wp:docPr id="103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6B62C9E0" wp14:editId="47E77F0D">
                          <wp:extent cx="179705" cy="179705"/>
                          <wp:effectExtent l="0" t="0" r="0" b="0"/>
                          <wp:docPr id="103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1701E620" wp14:editId="3EE60948">
                          <wp:extent cx="179705" cy="179705"/>
                          <wp:effectExtent l="0" t="0" r="0" b="0"/>
                          <wp:docPr id="103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0" hidden="0" allowOverlap="1" wp14:anchorId="714F2A15" wp14:editId="050E6E2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eyuHXx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AgAAAAAAAAAAAAAAAAAAACAAAAlQgAAAAAAAACAAAAMQIAACUDAAAGAQAAAAAAAHYLAACAPwAAKAAAAAgAAAABAAAAAQAAAA=="/>
                        </a:ext>
                      </a:extLst>
                    </wps:cNvSpPr>
                    <wps:spPr>
                      <a:xfrm>
                        <a:off x="0" y="0"/>
                        <a:ext cx="511175" cy="1663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9FED6B7" w14:textId="77777777" w:rsidR="000368C5" w:rsidRDefault="000368C5" w:rsidP="000368C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14F2A15" id="Text Box 6" o:spid="_x0000_s1027" style="position:absolute;margin-left:109.85pt;margin-top:28.05pt;width:40.25pt;height:13.1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" o:allowincell="f" filled="f" stroked="f" strokeweight=".5pt">
              <v:textbox inset="1.4pt,0,0,0">
                <w:txbxContent>
                  <w:p w14:paraId="19FED6B7" w14:textId="77777777" w:rsidR="000368C5" w:rsidRDefault="000368C5" w:rsidP="000368C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0" hidden="0" allowOverlap="1" wp14:anchorId="15A39D44" wp14:editId="40D4F2C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eyuHXx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BgAAAAAAAAAAAAAAAAAAACAAAAvSIAAAAAAAACAAAAGwIAAIwFAABAAQAAAAAAAJ4lAABqPwAAKAAAAAgAAAABAAAAAQAAAA=="/>
                        </a:ext>
                      </a:extLst>
                    </wps:cNvSpPr>
                    <wps:spPr>
                      <a:xfrm>
                        <a:off x="0" y="0"/>
                        <a:ext cx="901700" cy="203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07FEFDD" w14:textId="77777777" w:rsidR="000368C5" w:rsidRDefault="000368C5" w:rsidP="000368C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A39D44" id="Text Box 4" o:spid="_x0000_s1028" style="position:absolute;margin-left:444.65pt;margin-top:26.95pt;width:71pt;height:16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" o:allowincell="f" filled="f" stroked="f" strokeweight=".5pt">
              <v:textbox inset="0,0,0,0">
                <w:txbxContent>
                  <w:p w14:paraId="607FEFDD" w14:textId="77777777" w:rsidR="000368C5" w:rsidRDefault="000368C5" w:rsidP="000368C5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color w:val="000000"/>
                        <w:sz w:val="18"/>
                        <w:szCs w:val="18"/>
                      </w:rPr>
                      <w:t>11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color w:val="000000"/>
                        <w:sz w:val="18"/>
                        <w:szCs w:val="18"/>
                      </w:rPr>
                      <w:t>11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0" hidden="0" allowOverlap="1" wp14:anchorId="447365AF" wp14:editId="1A10C1C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38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IgAAAAAAAAAAAAAAAAAAAgAAAO////8AAAAAAgAAAN4AAAC1BwAAqQIAAAAAAADQAgAAL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122F3" w14:textId="77777777" w:rsidR="006709E6" w:rsidRDefault="006709E6" w:rsidP="008068A2">
      <w:pPr>
        <w:spacing w:after="0" w:line="240" w:lineRule="auto"/>
      </w:pPr>
      <w:r>
        <w:separator/>
      </w:r>
    </w:p>
  </w:footnote>
  <w:footnote w:type="continuationSeparator" w:id="0">
    <w:p w14:paraId="37D994A3" w14:textId="77777777" w:rsidR="006709E6" w:rsidRDefault="006709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29932" w14:textId="77777777" w:rsidR="00234A22" w:rsidRDefault="00234A2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4383F"/>
    <w:multiLevelType w:val="hybridMultilevel"/>
    <w:tmpl w:val="FFF88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C1049"/>
    <w:multiLevelType w:val="hybridMultilevel"/>
    <w:tmpl w:val="F56A7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0395A"/>
    <w:multiLevelType w:val="hybridMultilevel"/>
    <w:tmpl w:val="EC84383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16880"/>
    <w:multiLevelType w:val="hybridMultilevel"/>
    <w:tmpl w:val="742A0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2604B712"/>
    <w:lvl w:ilvl="0" w:tplc="71926DF0"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605CA3"/>
    <w:multiLevelType w:val="hybridMultilevel"/>
    <w:tmpl w:val="257C6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B804DB"/>
    <w:multiLevelType w:val="multilevel"/>
    <w:tmpl w:val="07849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494A88"/>
    <w:multiLevelType w:val="hybridMultilevel"/>
    <w:tmpl w:val="1CAC6A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9875E6"/>
    <w:multiLevelType w:val="hybridMultilevel"/>
    <w:tmpl w:val="AA90E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3170F"/>
    <w:multiLevelType w:val="hybridMultilevel"/>
    <w:tmpl w:val="A6BE5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F421A3"/>
    <w:multiLevelType w:val="hybridMultilevel"/>
    <w:tmpl w:val="41C44BD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500C47"/>
    <w:multiLevelType w:val="hybridMultilevel"/>
    <w:tmpl w:val="794A77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EEF3AB8"/>
    <w:multiLevelType w:val="hybridMultilevel"/>
    <w:tmpl w:val="DA56A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396910"/>
    <w:multiLevelType w:val="hybridMultilevel"/>
    <w:tmpl w:val="8ADC9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B751A3"/>
    <w:multiLevelType w:val="hybridMultilevel"/>
    <w:tmpl w:val="3B2092E2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3" w15:restartNumberingAfterBreak="0">
    <w:nsid w:val="725154FA"/>
    <w:multiLevelType w:val="hybridMultilevel"/>
    <w:tmpl w:val="8206B6D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4" w15:restartNumberingAfterBreak="0">
    <w:nsid w:val="767946C2"/>
    <w:multiLevelType w:val="hybridMultilevel"/>
    <w:tmpl w:val="7054D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C230C7"/>
    <w:multiLevelType w:val="hybridMultilevel"/>
    <w:tmpl w:val="E10C31D4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572ABD"/>
    <w:multiLevelType w:val="hybridMultilevel"/>
    <w:tmpl w:val="88686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BA3BA8"/>
    <w:multiLevelType w:val="hybridMultilevel"/>
    <w:tmpl w:val="D3F8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CB2E21"/>
    <w:multiLevelType w:val="hybridMultilevel"/>
    <w:tmpl w:val="6436D8F4"/>
    <w:lvl w:ilvl="0" w:tplc="05D62C00">
      <w:start w:val="1"/>
      <w:numFmt w:val="decimalZero"/>
      <w:lvlText w:val="%1."/>
      <w:lvlJc w:val="left"/>
      <w:pPr>
        <w:ind w:left="47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118594021">
    <w:abstractNumId w:val="0"/>
  </w:num>
  <w:num w:numId="2" w16cid:durableId="1220287743">
    <w:abstractNumId w:val="36"/>
  </w:num>
  <w:num w:numId="3" w16cid:durableId="1365519309">
    <w:abstractNumId w:val="11"/>
  </w:num>
  <w:num w:numId="4" w16cid:durableId="1963534600">
    <w:abstractNumId w:val="25"/>
  </w:num>
  <w:num w:numId="5" w16cid:durableId="878399523">
    <w:abstractNumId w:val="26"/>
  </w:num>
  <w:num w:numId="6" w16cid:durableId="249194057">
    <w:abstractNumId w:val="29"/>
  </w:num>
  <w:num w:numId="7" w16cid:durableId="1753429450">
    <w:abstractNumId w:val="5"/>
  </w:num>
  <w:num w:numId="8" w16cid:durableId="5404405">
    <w:abstractNumId w:val="10"/>
  </w:num>
  <w:num w:numId="9" w16cid:durableId="183907645">
    <w:abstractNumId w:val="22"/>
  </w:num>
  <w:num w:numId="10" w16cid:durableId="9305063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8892982">
    <w:abstractNumId w:val="7"/>
  </w:num>
  <w:num w:numId="12" w16cid:durableId="828441778">
    <w:abstractNumId w:val="18"/>
  </w:num>
  <w:num w:numId="13" w16cid:durableId="631833243">
    <w:abstractNumId w:val="3"/>
  </w:num>
  <w:num w:numId="14" w16cid:durableId="2013217420">
    <w:abstractNumId w:val="23"/>
  </w:num>
  <w:num w:numId="15" w16cid:durableId="221137723">
    <w:abstractNumId w:val="20"/>
  </w:num>
  <w:num w:numId="16" w16cid:durableId="1821457327">
    <w:abstractNumId w:val="27"/>
  </w:num>
  <w:num w:numId="17" w16cid:durableId="265506345">
    <w:abstractNumId w:val="31"/>
  </w:num>
  <w:num w:numId="18" w16cid:durableId="202982915">
    <w:abstractNumId w:val="9"/>
  </w:num>
  <w:num w:numId="19" w16cid:durableId="520975765">
    <w:abstractNumId w:val="19"/>
  </w:num>
  <w:num w:numId="20" w16cid:durableId="462232290">
    <w:abstractNumId w:val="32"/>
  </w:num>
  <w:num w:numId="21" w16cid:durableId="1515537828">
    <w:abstractNumId w:val="13"/>
  </w:num>
  <w:num w:numId="22" w16cid:durableId="2095467050">
    <w:abstractNumId w:val="16"/>
  </w:num>
  <w:num w:numId="23" w16cid:durableId="181090426">
    <w:abstractNumId w:val="33"/>
  </w:num>
  <w:num w:numId="24" w16cid:durableId="1613899765">
    <w:abstractNumId w:val="1"/>
  </w:num>
  <w:num w:numId="25" w16cid:durableId="1012033389">
    <w:abstractNumId w:val="4"/>
  </w:num>
  <w:num w:numId="26" w16cid:durableId="543097358">
    <w:abstractNumId w:val="2"/>
  </w:num>
  <w:num w:numId="27" w16cid:durableId="1145780029">
    <w:abstractNumId w:val="21"/>
  </w:num>
  <w:num w:numId="28" w16cid:durableId="580992584">
    <w:abstractNumId w:val="38"/>
  </w:num>
  <w:num w:numId="29" w16cid:durableId="398018329">
    <w:abstractNumId w:val="17"/>
  </w:num>
  <w:num w:numId="30" w16cid:durableId="861092968">
    <w:abstractNumId w:val="24"/>
  </w:num>
  <w:num w:numId="31" w16cid:durableId="1245991661">
    <w:abstractNumId w:val="14"/>
  </w:num>
  <w:num w:numId="32" w16cid:durableId="1039361080">
    <w:abstractNumId w:val="34"/>
  </w:num>
  <w:num w:numId="33" w16cid:durableId="1843202279">
    <w:abstractNumId w:val="15"/>
  </w:num>
  <w:num w:numId="34" w16cid:durableId="894511006">
    <w:abstractNumId w:val="35"/>
  </w:num>
  <w:num w:numId="35" w16cid:durableId="919145699">
    <w:abstractNumId w:val="8"/>
  </w:num>
  <w:num w:numId="36" w16cid:durableId="2065369286">
    <w:abstractNumId w:val="30"/>
  </w:num>
  <w:num w:numId="37" w16cid:durableId="1497988434">
    <w:abstractNumId w:val="39"/>
  </w:num>
  <w:num w:numId="38" w16cid:durableId="1490557279">
    <w:abstractNumId w:val="6"/>
  </w:num>
  <w:num w:numId="39" w16cid:durableId="2090686419">
    <w:abstractNumId w:val="37"/>
  </w:num>
  <w:num w:numId="40" w16cid:durableId="1540240778">
    <w:abstractNumId w:val="28"/>
  </w:num>
  <w:num w:numId="41" w16cid:durableId="31287775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jcxNLQ0NjezNLdU0lEKTi0uzszPAykwrAUACuYQrCwAAAA="/>
  </w:docVars>
  <w:rsids>
    <w:rsidRoot w:val="008068A2"/>
    <w:rsid w:val="0000116E"/>
    <w:rsid w:val="00002C1C"/>
    <w:rsid w:val="00003701"/>
    <w:rsid w:val="000063DF"/>
    <w:rsid w:val="00007044"/>
    <w:rsid w:val="00013392"/>
    <w:rsid w:val="000136AA"/>
    <w:rsid w:val="00016D20"/>
    <w:rsid w:val="00022676"/>
    <w:rsid w:val="00025F04"/>
    <w:rsid w:val="000271F9"/>
    <w:rsid w:val="000368C5"/>
    <w:rsid w:val="00042668"/>
    <w:rsid w:val="00064D15"/>
    <w:rsid w:val="00074B6B"/>
    <w:rsid w:val="00086727"/>
    <w:rsid w:val="00094342"/>
    <w:rsid w:val="000A2C03"/>
    <w:rsid w:val="000A2D2C"/>
    <w:rsid w:val="000A43B1"/>
    <w:rsid w:val="000A5803"/>
    <w:rsid w:val="000B167E"/>
    <w:rsid w:val="000B39E6"/>
    <w:rsid w:val="000B3FB6"/>
    <w:rsid w:val="000B56F0"/>
    <w:rsid w:val="000C0011"/>
    <w:rsid w:val="000C16DC"/>
    <w:rsid w:val="000C1F3D"/>
    <w:rsid w:val="000C65B0"/>
    <w:rsid w:val="000C709C"/>
    <w:rsid w:val="000F3108"/>
    <w:rsid w:val="000F3C1F"/>
    <w:rsid w:val="000F4444"/>
    <w:rsid w:val="000F4964"/>
    <w:rsid w:val="000F6DFE"/>
    <w:rsid w:val="00103906"/>
    <w:rsid w:val="001275B9"/>
    <w:rsid w:val="00127650"/>
    <w:rsid w:val="00127E14"/>
    <w:rsid w:val="00134F26"/>
    <w:rsid w:val="00136BBF"/>
    <w:rsid w:val="0014158C"/>
    <w:rsid w:val="00142C75"/>
    <w:rsid w:val="00151840"/>
    <w:rsid w:val="001619DF"/>
    <w:rsid w:val="00164CDC"/>
    <w:rsid w:val="00167CF1"/>
    <w:rsid w:val="001703A1"/>
    <w:rsid w:val="00171021"/>
    <w:rsid w:val="00175F5C"/>
    <w:rsid w:val="00183A2C"/>
    <w:rsid w:val="0018702E"/>
    <w:rsid w:val="00190C62"/>
    <w:rsid w:val="00191693"/>
    <w:rsid w:val="00192692"/>
    <w:rsid w:val="001926D4"/>
    <w:rsid w:val="001A0564"/>
    <w:rsid w:val="001A2DD2"/>
    <w:rsid w:val="001A6728"/>
    <w:rsid w:val="001B4D9C"/>
    <w:rsid w:val="001C1FCD"/>
    <w:rsid w:val="001C364F"/>
    <w:rsid w:val="001D2464"/>
    <w:rsid w:val="001D2A7F"/>
    <w:rsid w:val="001E1161"/>
    <w:rsid w:val="001E2ACE"/>
    <w:rsid w:val="001E3FEF"/>
    <w:rsid w:val="001F0ABF"/>
    <w:rsid w:val="001F0C12"/>
    <w:rsid w:val="001F2163"/>
    <w:rsid w:val="001F25D9"/>
    <w:rsid w:val="002017C8"/>
    <w:rsid w:val="00202520"/>
    <w:rsid w:val="00202683"/>
    <w:rsid w:val="00205549"/>
    <w:rsid w:val="00205F31"/>
    <w:rsid w:val="00207A6B"/>
    <w:rsid w:val="00215FCE"/>
    <w:rsid w:val="00227425"/>
    <w:rsid w:val="00234A22"/>
    <w:rsid w:val="00236313"/>
    <w:rsid w:val="002402D5"/>
    <w:rsid w:val="002467CD"/>
    <w:rsid w:val="0024783E"/>
    <w:rsid w:val="00254E87"/>
    <w:rsid w:val="002618BE"/>
    <w:rsid w:val="00261ABB"/>
    <w:rsid w:val="00264287"/>
    <w:rsid w:val="00264A29"/>
    <w:rsid w:val="0026589D"/>
    <w:rsid w:val="002664E1"/>
    <w:rsid w:val="00266B9B"/>
    <w:rsid w:val="00274400"/>
    <w:rsid w:val="00276FD4"/>
    <w:rsid w:val="0028205D"/>
    <w:rsid w:val="00293E9D"/>
    <w:rsid w:val="0029403A"/>
    <w:rsid w:val="002A163A"/>
    <w:rsid w:val="002A2D2D"/>
    <w:rsid w:val="002A3FBD"/>
    <w:rsid w:val="002B0473"/>
    <w:rsid w:val="002B2840"/>
    <w:rsid w:val="002B7064"/>
    <w:rsid w:val="002C2D54"/>
    <w:rsid w:val="002D1F91"/>
    <w:rsid w:val="002D32C7"/>
    <w:rsid w:val="002D4B71"/>
    <w:rsid w:val="002E0BCA"/>
    <w:rsid w:val="002E147D"/>
    <w:rsid w:val="002E2158"/>
    <w:rsid w:val="002E4B07"/>
    <w:rsid w:val="002E63DF"/>
    <w:rsid w:val="002E7D2B"/>
    <w:rsid w:val="002F0DE4"/>
    <w:rsid w:val="00300CCD"/>
    <w:rsid w:val="0033050B"/>
    <w:rsid w:val="0033212E"/>
    <w:rsid w:val="00333CFE"/>
    <w:rsid w:val="00333D71"/>
    <w:rsid w:val="0033490F"/>
    <w:rsid w:val="00335E1A"/>
    <w:rsid w:val="00342557"/>
    <w:rsid w:val="003442C1"/>
    <w:rsid w:val="00345A12"/>
    <w:rsid w:val="00347E21"/>
    <w:rsid w:val="003578C4"/>
    <w:rsid w:val="00360AAB"/>
    <w:rsid w:val="0036188A"/>
    <w:rsid w:val="00362DB0"/>
    <w:rsid w:val="003631FD"/>
    <w:rsid w:val="00363A65"/>
    <w:rsid w:val="0037364E"/>
    <w:rsid w:val="003738F0"/>
    <w:rsid w:val="003817EF"/>
    <w:rsid w:val="00382A45"/>
    <w:rsid w:val="00386DD2"/>
    <w:rsid w:val="00394622"/>
    <w:rsid w:val="003A1601"/>
    <w:rsid w:val="003A5602"/>
    <w:rsid w:val="003B0278"/>
    <w:rsid w:val="003B08DF"/>
    <w:rsid w:val="003B3348"/>
    <w:rsid w:val="003B6A53"/>
    <w:rsid w:val="003C0CEC"/>
    <w:rsid w:val="003C12BB"/>
    <w:rsid w:val="003C1C2E"/>
    <w:rsid w:val="003C2850"/>
    <w:rsid w:val="003D75B2"/>
    <w:rsid w:val="003D7CFF"/>
    <w:rsid w:val="003E1013"/>
    <w:rsid w:val="003E167F"/>
    <w:rsid w:val="003E2A2C"/>
    <w:rsid w:val="003E58D2"/>
    <w:rsid w:val="003E6BFB"/>
    <w:rsid w:val="003F1864"/>
    <w:rsid w:val="003F536F"/>
    <w:rsid w:val="0042071F"/>
    <w:rsid w:val="00420F26"/>
    <w:rsid w:val="0042302A"/>
    <w:rsid w:val="0042437F"/>
    <w:rsid w:val="004311CA"/>
    <w:rsid w:val="004409EC"/>
    <w:rsid w:val="004415A7"/>
    <w:rsid w:val="00467763"/>
    <w:rsid w:val="0047097A"/>
    <w:rsid w:val="0047331A"/>
    <w:rsid w:val="00473B2B"/>
    <w:rsid w:val="00475BF9"/>
    <w:rsid w:val="00476D4B"/>
    <w:rsid w:val="004879B8"/>
    <w:rsid w:val="00491748"/>
    <w:rsid w:val="00492E07"/>
    <w:rsid w:val="00495EBE"/>
    <w:rsid w:val="00497A93"/>
    <w:rsid w:val="004A341F"/>
    <w:rsid w:val="004A7E77"/>
    <w:rsid w:val="004B4CB7"/>
    <w:rsid w:val="004C3AC5"/>
    <w:rsid w:val="004C4871"/>
    <w:rsid w:val="004C4DE5"/>
    <w:rsid w:val="004C518B"/>
    <w:rsid w:val="004C5DF9"/>
    <w:rsid w:val="004D0793"/>
    <w:rsid w:val="004D0FBE"/>
    <w:rsid w:val="004D29A9"/>
    <w:rsid w:val="004E2905"/>
    <w:rsid w:val="004E5CBF"/>
    <w:rsid w:val="0050017E"/>
    <w:rsid w:val="005075E7"/>
    <w:rsid w:val="00517104"/>
    <w:rsid w:val="005177D3"/>
    <w:rsid w:val="00517B12"/>
    <w:rsid w:val="00524789"/>
    <w:rsid w:val="00536CCB"/>
    <w:rsid w:val="00540ACF"/>
    <w:rsid w:val="00543E3F"/>
    <w:rsid w:val="00546BB8"/>
    <w:rsid w:val="00553CCB"/>
    <w:rsid w:val="00560275"/>
    <w:rsid w:val="0056191E"/>
    <w:rsid w:val="00563DC7"/>
    <w:rsid w:val="00564029"/>
    <w:rsid w:val="005643BD"/>
    <w:rsid w:val="00564D7B"/>
    <w:rsid w:val="00564E56"/>
    <w:rsid w:val="0056527D"/>
    <w:rsid w:val="0056786B"/>
    <w:rsid w:val="005803E5"/>
    <w:rsid w:val="00584EDB"/>
    <w:rsid w:val="0058723E"/>
    <w:rsid w:val="00596357"/>
    <w:rsid w:val="005965A5"/>
    <w:rsid w:val="005A0474"/>
    <w:rsid w:val="005B2348"/>
    <w:rsid w:val="005B3DD3"/>
    <w:rsid w:val="005B7D1F"/>
    <w:rsid w:val="005C131C"/>
    <w:rsid w:val="005C573C"/>
    <w:rsid w:val="005C6A24"/>
    <w:rsid w:val="005D4705"/>
    <w:rsid w:val="005D5F6C"/>
    <w:rsid w:val="005D6BC9"/>
    <w:rsid w:val="005E04CE"/>
    <w:rsid w:val="005E4DDB"/>
    <w:rsid w:val="005E6CC9"/>
    <w:rsid w:val="005F04FE"/>
    <w:rsid w:val="005F5217"/>
    <w:rsid w:val="00600083"/>
    <w:rsid w:val="00601452"/>
    <w:rsid w:val="006014B1"/>
    <w:rsid w:val="00604363"/>
    <w:rsid w:val="0060650E"/>
    <w:rsid w:val="006155F9"/>
    <w:rsid w:val="0061697E"/>
    <w:rsid w:val="00623A98"/>
    <w:rsid w:val="00624DCF"/>
    <w:rsid w:val="0063342B"/>
    <w:rsid w:val="00637EA6"/>
    <w:rsid w:val="006441C4"/>
    <w:rsid w:val="00644707"/>
    <w:rsid w:val="00644924"/>
    <w:rsid w:val="00645535"/>
    <w:rsid w:val="00653FA4"/>
    <w:rsid w:val="00654B5C"/>
    <w:rsid w:val="00661F23"/>
    <w:rsid w:val="006660E2"/>
    <w:rsid w:val="00670041"/>
    <w:rsid w:val="006709E6"/>
    <w:rsid w:val="006719BA"/>
    <w:rsid w:val="00671FE2"/>
    <w:rsid w:val="0067286B"/>
    <w:rsid w:val="00673B36"/>
    <w:rsid w:val="00675337"/>
    <w:rsid w:val="00686A0D"/>
    <w:rsid w:val="00687C68"/>
    <w:rsid w:val="00690742"/>
    <w:rsid w:val="00695634"/>
    <w:rsid w:val="006A2852"/>
    <w:rsid w:val="006A2AE6"/>
    <w:rsid w:val="006A2E6B"/>
    <w:rsid w:val="006A3CC6"/>
    <w:rsid w:val="006A5733"/>
    <w:rsid w:val="006A7AA5"/>
    <w:rsid w:val="006B2FE5"/>
    <w:rsid w:val="006B658F"/>
    <w:rsid w:val="006C2C9B"/>
    <w:rsid w:val="006C41BF"/>
    <w:rsid w:val="006C7991"/>
    <w:rsid w:val="006D239A"/>
    <w:rsid w:val="006D640C"/>
    <w:rsid w:val="006D6F47"/>
    <w:rsid w:val="006E0E42"/>
    <w:rsid w:val="006E2245"/>
    <w:rsid w:val="006E5059"/>
    <w:rsid w:val="006E55B4"/>
    <w:rsid w:val="006E57FB"/>
    <w:rsid w:val="006E7E50"/>
    <w:rsid w:val="006F2555"/>
    <w:rsid w:val="006F45B9"/>
    <w:rsid w:val="007010F5"/>
    <w:rsid w:val="00704432"/>
    <w:rsid w:val="007051DF"/>
    <w:rsid w:val="0071692E"/>
    <w:rsid w:val="00716BBC"/>
    <w:rsid w:val="007170CB"/>
    <w:rsid w:val="00720B12"/>
    <w:rsid w:val="00722A3B"/>
    <w:rsid w:val="00724DA4"/>
    <w:rsid w:val="00726584"/>
    <w:rsid w:val="007275B8"/>
    <w:rsid w:val="00735A0E"/>
    <w:rsid w:val="00735FD3"/>
    <w:rsid w:val="00737652"/>
    <w:rsid w:val="00737E36"/>
    <w:rsid w:val="0074159A"/>
    <w:rsid w:val="00741C5B"/>
    <w:rsid w:val="00742056"/>
    <w:rsid w:val="00743C18"/>
    <w:rsid w:val="007476BE"/>
    <w:rsid w:val="00751792"/>
    <w:rsid w:val="007547BA"/>
    <w:rsid w:val="00760FE8"/>
    <w:rsid w:val="00761A1E"/>
    <w:rsid w:val="00763912"/>
    <w:rsid w:val="007644D7"/>
    <w:rsid w:val="00764DEE"/>
    <w:rsid w:val="00765C40"/>
    <w:rsid w:val="00770B05"/>
    <w:rsid w:val="00782A67"/>
    <w:rsid w:val="00784922"/>
    <w:rsid w:val="00785258"/>
    <w:rsid w:val="00791F02"/>
    <w:rsid w:val="0079324A"/>
    <w:rsid w:val="007949DD"/>
    <w:rsid w:val="00794A05"/>
    <w:rsid w:val="00794EEE"/>
    <w:rsid w:val="007A635E"/>
    <w:rsid w:val="007A644E"/>
    <w:rsid w:val="007B58F8"/>
    <w:rsid w:val="007B7E26"/>
    <w:rsid w:val="007C0BEA"/>
    <w:rsid w:val="007C164A"/>
    <w:rsid w:val="007C2C37"/>
    <w:rsid w:val="007C33AF"/>
    <w:rsid w:val="007C3E81"/>
    <w:rsid w:val="007C5F2B"/>
    <w:rsid w:val="007D1F12"/>
    <w:rsid w:val="007E0960"/>
    <w:rsid w:val="007E13D2"/>
    <w:rsid w:val="007E2292"/>
    <w:rsid w:val="007F0815"/>
    <w:rsid w:val="007F177C"/>
    <w:rsid w:val="007F6061"/>
    <w:rsid w:val="007F7CBF"/>
    <w:rsid w:val="00801502"/>
    <w:rsid w:val="00805055"/>
    <w:rsid w:val="008056AB"/>
    <w:rsid w:val="008063E1"/>
    <w:rsid w:val="008068A2"/>
    <w:rsid w:val="008105A0"/>
    <w:rsid w:val="008139DD"/>
    <w:rsid w:val="00815472"/>
    <w:rsid w:val="00823A93"/>
    <w:rsid w:val="008240DB"/>
    <w:rsid w:val="00830E30"/>
    <w:rsid w:val="00831EEA"/>
    <w:rsid w:val="008372D0"/>
    <w:rsid w:val="00842019"/>
    <w:rsid w:val="00843C8A"/>
    <w:rsid w:val="008560EA"/>
    <w:rsid w:val="00861625"/>
    <w:rsid w:val="008617B5"/>
    <w:rsid w:val="00861DAB"/>
    <w:rsid w:val="00863C18"/>
    <w:rsid w:val="0087027E"/>
    <w:rsid w:val="00870828"/>
    <w:rsid w:val="00872658"/>
    <w:rsid w:val="008738A8"/>
    <w:rsid w:val="0088080B"/>
    <w:rsid w:val="00881A24"/>
    <w:rsid w:val="008823F1"/>
    <w:rsid w:val="0089002E"/>
    <w:rsid w:val="0089334C"/>
    <w:rsid w:val="008A6206"/>
    <w:rsid w:val="008B4B12"/>
    <w:rsid w:val="008B6661"/>
    <w:rsid w:val="008C1929"/>
    <w:rsid w:val="008C2B83"/>
    <w:rsid w:val="008C5930"/>
    <w:rsid w:val="008D11C2"/>
    <w:rsid w:val="008D225A"/>
    <w:rsid w:val="008D2871"/>
    <w:rsid w:val="008D35C3"/>
    <w:rsid w:val="008D3BE1"/>
    <w:rsid w:val="008D4074"/>
    <w:rsid w:val="008E0567"/>
    <w:rsid w:val="008E12FC"/>
    <w:rsid w:val="008E6CF3"/>
    <w:rsid w:val="008E750B"/>
    <w:rsid w:val="008F202C"/>
    <w:rsid w:val="008F5B43"/>
    <w:rsid w:val="008F5FDB"/>
    <w:rsid w:val="008F6035"/>
    <w:rsid w:val="00901CE1"/>
    <w:rsid w:val="00902716"/>
    <w:rsid w:val="00902E68"/>
    <w:rsid w:val="00911C8B"/>
    <w:rsid w:val="00912BC6"/>
    <w:rsid w:val="009131ED"/>
    <w:rsid w:val="00920934"/>
    <w:rsid w:val="00922C4F"/>
    <w:rsid w:val="009233B5"/>
    <w:rsid w:val="0092539A"/>
    <w:rsid w:val="009254B7"/>
    <w:rsid w:val="00925D13"/>
    <w:rsid w:val="00926AD6"/>
    <w:rsid w:val="00927840"/>
    <w:rsid w:val="0093316A"/>
    <w:rsid w:val="0093546F"/>
    <w:rsid w:val="009366FC"/>
    <w:rsid w:val="00941053"/>
    <w:rsid w:val="00941FFF"/>
    <w:rsid w:val="00943B72"/>
    <w:rsid w:val="0094648A"/>
    <w:rsid w:val="00946EA2"/>
    <w:rsid w:val="00952217"/>
    <w:rsid w:val="0095466F"/>
    <w:rsid w:val="00955691"/>
    <w:rsid w:val="009572C5"/>
    <w:rsid w:val="00961157"/>
    <w:rsid w:val="00965DF3"/>
    <w:rsid w:val="00970954"/>
    <w:rsid w:val="00976E46"/>
    <w:rsid w:val="00997BA6"/>
    <w:rsid w:val="009A0FA6"/>
    <w:rsid w:val="009A571C"/>
    <w:rsid w:val="009B0A85"/>
    <w:rsid w:val="009B6713"/>
    <w:rsid w:val="009C0C39"/>
    <w:rsid w:val="009C0FC8"/>
    <w:rsid w:val="009C6304"/>
    <w:rsid w:val="009D1805"/>
    <w:rsid w:val="009D57AC"/>
    <w:rsid w:val="009E3F08"/>
    <w:rsid w:val="009E41BD"/>
    <w:rsid w:val="009F24C9"/>
    <w:rsid w:val="009F760D"/>
    <w:rsid w:val="00A02545"/>
    <w:rsid w:val="00A02813"/>
    <w:rsid w:val="00A06A56"/>
    <w:rsid w:val="00A06D89"/>
    <w:rsid w:val="00A12615"/>
    <w:rsid w:val="00A17477"/>
    <w:rsid w:val="00A2426C"/>
    <w:rsid w:val="00A26E6E"/>
    <w:rsid w:val="00A31CBC"/>
    <w:rsid w:val="00A34F15"/>
    <w:rsid w:val="00A36D9F"/>
    <w:rsid w:val="00A41120"/>
    <w:rsid w:val="00A45A89"/>
    <w:rsid w:val="00A47F12"/>
    <w:rsid w:val="00A66DE2"/>
    <w:rsid w:val="00A70227"/>
    <w:rsid w:val="00A7353C"/>
    <w:rsid w:val="00A743A5"/>
    <w:rsid w:val="00A75785"/>
    <w:rsid w:val="00A76572"/>
    <w:rsid w:val="00A826E2"/>
    <w:rsid w:val="00A87271"/>
    <w:rsid w:val="00A918C7"/>
    <w:rsid w:val="00AA3765"/>
    <w:rsid w:val="00AA3772"/>
    <w:rsid w:val="00AB106E"/>
    <w:rsid w:val="00AB2224"/>
    <w:rsid w:val="00AC60FE"/>
    <w:rsid w:val="00AC77AD"/>
    <w:rsid w:val="00AD3214"/>
    <w:rsid w:val="00AE05D3"/>
    <w:rsid w:val="00AE59F6"/>
    <w:rsid w:val="00AE6D60"/>
    <w:rsid w:val="00B058CA"/>
    <w:rsid w:val="00B10440"/>
    <w:rsid w:val="00B13D9A"/>
    <w:rsid w:val="00B148DD"/>
    <w:rsid w:val="00B150E1"/>
    <w:rsid w:val="00B15EBA"/>
    <w:rsid w:val="00B25109"/>
    <w:rsid w:val="00B37DE9"/>
    <w:rsid w:val="00B46736"/>
    <w:rsid w:val="00B5496C"/>
    <w:rsid w:val="00B567F6"/>
    <w:rsid w:val="00B63BD7"/>
    <w:rsid w:val="00B63DED"/>
    <w:rsid w:val="00B671BA"/>
    <w:rsid w:val="00B705B9"/>
    <w:rsid w:val="00B725F2"/>
    <w:rsid w:val="00B855F0"/>
    <w:rsid w:val="00B9309B"/>
    <w:rsid w:val="00BA0154"/>
    <w:rsid w:val="00BA1428"/>
    <w:rsid w:val="00BA1772"/>
    <w:rsid w:val="00BA1F40"/>
    <w:rsid w:val="00BA24A7"/>
    <w:rsid w:val="00BA4820"/>
    <w:rsid w:val="00BB05FA"/>
    <w:rsid w:val="00BB0D7E"/>
    <w:rsid w:val="00BB223F"/>
    <w:rsid w:val="00BB2552"/>
    <w:rsid w:val="00BB5B10"/>
    <w:rsid w:val="00BC1635"/>
    <w:rsid w:val="00BC4927"/>
    <w:rsid w:val="00BC56D6"/>
    <w:rsid w:val="00BC7B81"/>
    <w:rsid w:val="00BD5199"/>
    <w:rsid w:val="00BD58F0"/>
    <w:rsid w:val="00BD5B16"/>
    <w:rsid w:val="00BE5A85"/>
    <w:rsid w:val="00BE6EE9"/>
    <w:rsid w:val="00BF1775"/>
    <w:rsid w:val="00BF201D"/>
    <w:rsid w:val="00BF3C41"/>
    <w:rsid w:val="00BF434F"/>
    <w:rsid w:val="00C0490B"/>
    <w:rsid w:val="00C06FBA"/>
    <w:rsid w:val="00C07904"/>
    <w:rsid w:val="00C07F3E"/>
    <w:rsid w:val="00C10DFC"/>
    <w:rsid w:val="00C11320"/>
    <w:rsid w:val="00C1191B"/>
    <w:rsid w:val="00C14C80"/>
    <w:rsid w:val="00C262D9"/>
    <w:rsid w:val="00C34F46"/>
    <w:rsid w:val="00C355A5"/>
    <w:rsid w:val="00C43B64"/>
    <w:rsid w:val="00C44439"/>
    <w:rsid w:val="00C5073E"/>
    <w:rsid w:val="00C52663"/>
    <w:rsid w:val="00C531AF"/>
    <w:rsid w:val="00C53BD0"/>
    <w:rsid w:val="00C53DCA"/>
    <w:rsid w:val="00C53F37"/>
    <w:rsid w:val="00C556AA"/>
    <w:rsid w:val="00C600A6"/>
    <w:rsid w:val="00C62276"/>
    <w:rsid w:val="00C62A0F"/>
    <w:rsid w:val="00C7034C"/>
    <w:rsid w:val="00C70A9A"/>
    <w:rsid w:val="00C76B9B"/>
    <w:rsid w:val="00C81CD8"/>
    <w:rsid w:val="00C82862"/>
    <w:rsid w:val="00C84E4D"/>
    <w:rsid w:val="00C86A92"/>
    <w:rsid w:val="00C872ED"/>
    <w:rsid w:val="00C90B9E"/>
    <w:rsid w:val="00C917B8"/>
    <w:rsid w:val="00C923E5"/>
    <w:rsid w:val="00C94067"/>
    <w:rsid w:val="00C95C26"/>
    <w:rsid w:val="00CA0919"/>
    <w:rsid w:val="00CA281C"/>
    <w:rsid w:val="00CA5174"/>
    <w:rsid w:val="00CA5B48"/>
    <w:rsid w:val="00CB1789"/>
    <w:rsid w:val="00CB2024"/>
    <w:rsid w:val="00CB27FE"/>
    <w:rsid w:val="00CB3868"/>
    <w:rsid w:val="00CB3C22"/>
    <w:rsid w:val="00CB5363"/>
    <w:rsid w:val="00CB5784"/>
    <w:rsid w:val="00CB74E8"/>
    <w:rsid w:val="00CC1EF7"/>
    <w:rsid w:val="00CD5181"/>
    <w:rsid w:val="00CD7485"/>
    <w:rsid w:val="00CE275D"/>
    <w:rsid w:val="00CE3BC9"/>
    <w:rsid w:val="00CF40C3"/>
    <w:rsid w:val="00CF5EB1"/>
    <w:rsid w:val="00D02D55"/>
    <w:rsid w:val="00D0677C"/>
    <w:rsid w:val="00D1089A"/>
    <w:rsid w:val="00D14DA2"/>
    <w:rsid w:val="00D17FD2"/>
    <w:rsid w:val="00D20387"/>
    <w:rsid w:val="00D22895"/>
    <w:rsid w:val="00D236B8"/>
    <w:rsid w:val="00D30AFE"/>
    <w:rsid w:val="00D31CD6"/>
    <w:rsid w:val="00D4354E"/>
    <w:rsid w:val="00D43F69"/>
    <w:rsid w:val="00D50831"/>
    <w:rsid w:val="00D51574"/>
    <w:rsid w:val="00D529D4"/>
    <w:rsid w:val="00D55609"/>
    <w:rsid w:val="00D60398"/>
    <w:rsid w:val="00D67C0E"/>
    <w:rsid w:val="00D73957"/>
    <w:rsid w:val="00D75B0C"/>
    <w:rsid w:val="00D829DE"/>
    <w:rsid w:val="00D82BB2"/>
    <w:rsid w:val="00D910AA"/>
    <w:rsid w:val="00DA26BF"/>
    <w:rsid w:val="00DB6576"/>
    <w:rsid w:val="00DC28E6"/>
    <w:rsid w:val="00DC32B5"/>
    <w:rsid w:val="00DC6402"/>
    <w:rsid w:val="00DC6A5F"/>
    <w:rsid w:val="00DD0374"/>
    <w:rsid w:val="00DD22CD"/>
    <w:rsid w:val="00DD24FF"/>
    <w:rsid w:val="00DD3BDE"/>
    <w:rsid w:val="00DD4602"/>
    <w:rsid w:val="00DD4693"/>
    <w:rsid w:val="00DD7A43"/>
    <w:rsid w:val="00DD7BB2"/>
    <w:rsid w:val="00DE1441"/>
    <w:rsid w:val="00DE1B8E"/>
    <w:rsid w:val="00DE5D78"/>
    <w:rsid w:val="00DE719A"/>
    <w:rsid w:val="00DF00FA"/>
    <w:rsid w:val="00DF01D4"/>
    <w:rsid w:val="00DF10B5"/>
    <w:rsid w:val="00DF57D8"/>
    <w:rsid w:val="00E0039E"/>
    <w:rsid w:val="00E034C8"/>
    <w:rsid w:val="00E23674"/>
    <w:rsid w:val="00E24C6A"/>
    <w:rsid w:val="00E252DB"/>
    <w:rsid w:val="00E25811"/>
    <w:rsid w:val="00E32F85"/>
    <w:rsid w:val="00E36FD8"/>
    <w:rsid w:val="00E37380"/>
    <w:rsid w:val="00E37C86"/>
    <w:rsid w:val="00E465C4"/>
    <w:rsid w:val="00E5518D"/>
    <w:rsid w:val="00E551F2"/>
    <w:rsid w:val="00E62B2E"/>
    <w:rsid w:val="00E62C62"/>
    <w:rsid w:val="00E63F64"/>
    <w:rsid w:val="00E65CF3"/>
    <w:rsid w:val="00E660CE"/>
    <w:rsid w:val="00E74623"/>
    <w:rsid w:val="00E826A7"/>
    <w:rsid w:val="00E84C37"/>
    <w:rsid w:val="00E86D42"/>
    <w:rsid w:val="00E92282"/>
    <w:rsid w:val="00EA1019"/>
    <w:rsid w:val="00EA2D98"/>
    <w:rsid w:val="00EA3B29"/>
    <w:rsid w:val="00EA573C"/>
    <w:rsid w:val="00EA5E7B"/>
    <w:rsid w:val="00EB2868"/>
    <w:rsid w:val="00EB3AA6"/>
    <w:rsid w:val="00EB7421"/>
    <w:rsid w:val="00EC2B58"/>
    <w:rsid w:val="00EC5982"/>
    <w:rsid w:val="00EC5A4D"/>
    <w:rsid w:val="00EC5B64"/>
    <w:rsid w:val="00EC725D"/>
    <w:rsid w:val="00EC7711"/>
    <w:rsid w:val="00ED0DEA"/>
    <w:rsid w:val="00ED1AEF"/>
    <w:rsid w:val="00ED3289"/>
    <w:rsid w:val="00ED73C4"/>
    <w:rsid w:val="00EE613C"/>
    <w:rsid w:val="00EE754F"/>
    <w:rsid w:val="00EF7768"/>
    <w:rsid w:val="00F03E28"/>
    <w:rsid w:val="00F11AB3"/>
    <w:rsid w:val="00F15B15"/>
    <w:rsid w:val="00F16B52"/>
    <w:rsid w:val="00F20B48"/>
    <w:rsid w:val="00F22DD6"/>
    <w:rsid w:val="00F24BBF"/>
    <w:rsid w:val="00F35DE2"/>
    <w:rsid w:val="00F37672"/>
    <w:rsid w:val="00F40E3A"/>
    <w:rsid w:val="00F411F7"/>
    <w:rsid w:val="00F419A5"/>
    <w:rsid w:val="00F432B1"/>
    <w:rsid w:val="00F44ED6"/>
    <w:rsid w:val="00F45A61"/>
    <w:rsid w:val="00F46918"/>
    <w:rsid w:val="00F46DDE"/>
    <w:rsid w:val="00F51CDC"/>
    <w:rsid w:val="00F5639E"/>
    <w:rsid w:val="00F566B3"/>
    <w:rsid w:val="00F63BB7"/>
    <w:rsid w:val="00F7033C"/>
    <w:rsid w:val="00F74C63"/>
    <w:rsid w:val="00F8238F"/>
    <w:rsid w:val="00F8704B"/>
    <w:rsid w:val="00F87D1D"/>
    <w:rsid w:val="00F933A8"/>
    <w:rsid w:val="00F93C22"/>
    <w:rsid w:val="00F9734F"/>
    <w:rsid w:val="00F976AD"/>
    <w:rsid w:val="00FA3AE4"/>
    <w:rsid w:val="00FA4E7F"/>
    <w:rsid w:val="00FB291B"/>
    <w:rsid w:val="00FC032F"/>
    <w:rsid w:val="00FC6423"/>
    <w:rsid w:val="00FD014C"/>
    <w:rsid w:val="00FD0DCA"/>
    <w:rsid w:val="00FD2354"/>
    <w:rsid w:val="00FE038F"/>
    <w:rsid w:val="00FE3412"/>
    <w:rsid w:val="00FE5D27"/>
    <w:rsid w:val="00FF5DF0"/>
    <w:rsid w:val="00FF6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2FB964"/>
  <w15:docId w15:val="{38F0FE98-7928-4AA4-840A-34139EADC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68C5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B27FE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CB27FE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character" w:customStyle="1" w:styleId="ad">
    <w:name w:val="Списък на абзаци Знак"/>
    <w:basedOn w:val="a0"/>
    <w:link w:val="ac"/>
    <w:uiPriority w:val="34"/>
    <w:qFormat/>
    <w:rsid w:val="00B37DE9"/>
  </w:style>
  <w:style w:type="character" w:styleId="HTML1">
    <w:name w:val="HTML Code"/>
    <w:basedOn w:val="a0"/>
    <w:uiPriority w:val="99"/>
    <w:semiHidden/>
    <w:unhideWhenUsed/>
    <w:rsid w:val="00675337"/>
    <w:rPr>
      <w:rFonts w:ascii="Courier New" w:eastAsia="Times New Roman" w:hAnsi="Courier New" w:cs="Courier New"/>
      <w:sz w:val="20"/>
      <w:szCs w:val="20"/>
    </w:rPr>
  </w:style>
  <w:style w:type="character" w:customStyle="1" w:styleId="typ">
    <w:name w:val="typ"/>
    <w:basedOn w:val="a0"/>
    <w:rsid w:val="00823A93"/>
  </w:style>
  <w:style w:type="character" w:customStyle="1" w:styleId="pun">
    <w:name w:val="pun"/>
    <w:basedOn w:val="a0"/>
    <w:rsid w:val="00823A93"/>
  </w:style>
  <w:style w:type="character" w:customStyle="1" w:styleId="pln">
    <w:name w:val="pln"/>
    <w:basedOn w:val="a0"/>
    <w:rsid w:val="00823A93"/>
  </w:style>
  <w:style w:type="character" w:customStyle="1" w:styleId="str">
    <w:name w:val="str"/>
    <w:basedOn w:val="a0"/>
    <w:rsid w:val="00823A93"/>
  </w:style>
  <w:style w:type="character" w:customStyle="1" w:styleId="Mention1">
    <w:name w:val="Mention1"/>
    <w:basedOn w:val="a0"/>
    <w:uiPriority w:val="99"/>
    <w:semiHidden/>
    <w:unhideWhenUsed/>
    <w:rsid w:val="00DD0374"/>
    <w:rPr>
      <w:color w:val="2B579A"/>
      <w:shd w:val="clear" w:color="auto" w:fill="E6E6E6"/>
    </w:rPr>
  </w:style>
  <w:style w:type="character" w:customStyle="1" w:styleId="InternetLink">
    <w:name w:val="Internet Link"/>
    <w:basedOn w:val="a0"/>
    <w:uiPriority w:val="99"/>
    <w:unhideWhenUsed/>
    <w:rsid w:val="00BD58F0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4A341F"/>
    <w:rPr>
      <w:color w:val="808080"/>
      <w:shd w:val="clear" w:color="auto" w:fill="E6E6E6"/>
    </w:rPr>
  </w:style>
  <w:style w:type="character" w:customStyle="1" w:styleId="st">
    <w:name w:val="st"/>
    <w:basedOn w:val="a0"/>
    <w:rsid w:val="000A5803"/>
  </w:style>
  <w:style w:type="character" w:styleId="af0">
    <w:name w:val="Unresolved Mention"/>
    <w:basedOn w:val="a0"/>
    <w:uiPriority w:val="99"/>
    <w:semiHidden/>
    <w:unhideWhenUsed/>
    <w:rsid w:val="00BC4927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0368C5"/>
    <w:pPr>
      <w:suppressAutoHyphens/>
    </w:pPr>
    <w:rPr>
      <w:rFonts w:ascii="Calibri" w:eastAsia="Calibri" w:hAnsi="Calibri" w:cs="Basic Roman"/>
      <w:lang w:eastAsia="zh-CN"/>
    </w:rPr>
  </w:style>
  <w:style w:type="character" w:customStyle="1" w:styleId="11">
    <w:name w:val="Хипервръзка1"/>
    <w:basedOn w:val="a0"/>
    <w:rsid w:val="000368C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18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7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85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39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8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3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02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598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46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3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3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2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78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0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3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4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833475-E40A-4BDC-8C30-472E453D6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7</TotalTime>
  <Pages>8</Pages>
  <Words>1533</Words>
  <Characters>874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SQL Exam - May 2019</vt:lpstr>
    </vt:vector>
  </TitlesOfParts>
  <Manager>Svetlin Nakov</Manager>
  <Company>Software University (SoftUni)</Company>
  <LinksUpToDate>false</LinksUpToDate>
  <CharactersWithSpaces>10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 Exam - May 2019</dc:title>
  <dc:subject>C# Advanced – Practical Training Course @ SoftUni</dc:subject>
  <dc:creator>Software University Foundation</dc:creator>
  <cp:keywords>MySQL , Databases, Software University, SoftUni, programming, coding, software development, education, training, course</cp:keywords>
  <dc:description/>
  <cp:lastModifiedBy>Yoana Yonkova</cp:lastModifiedBy>
  <cp:revision>79</cp:revision>
  <cp:lastPrinted>2015-10-26T22:35:00Z</cp:lastPrinted>
  <dcterms:created xsi:type="dcterms:W3CDTF">2019-06-08T18:00:00Z</dcterms:created>
  <dcterms:modified xsi:type="dcterms:W3CDTF">2023-11-30T14:18:00Z</dcterms:modified>
  <cp:category>programming, education, software engineering, software development</cp:category>
</cp:coreProperties>
</file>